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4E12D" w14:textId="77777777" w:rsidR="00BD7269" w:rsidRDefault="00BD7269"/>
    <w:p w14:paraId="38859742" w14:textId="77777777" w:rsidR="00400BEC" w:rsidRDefault="00400BEC"/>
    <w:p w14:paraId="51152E25" w14:textId="77777777" w:rsidR="00400BEC" w:rsidRDefault="00400BEC"/>
    <w:p w14:paraId="4A2D6CE6" w14:textId="77777777" w:rsidR="00400BEC" w:rsidRDefault="00400BEC"/>
    <w:p w14:paraId="6B3EB1D8" w14:textId="34981A15" w:rsidR="00AC4819" w:rsidRDefault="00BD7269">
      <w:r>
        <w:rPr>
          <w:noProof/>
        </w:rPr>
        <w:drawing>
          <wp:inline distT="0" distB="0" distL="0" distR="0" wp14:anchorId="10066D3D" wp14:editId="14E8EC2D">
            <wp:extent cx="3509010" cy="1752600"/>
            <wp:effectExtent l="0" t="0" r="0" b="0"/>
            <wp:docPr id="16" name="Picture 16"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09010" cy="1752600"/>
                    </a:xfrm>
                    <a:prstGeom prst="rect">
                      <a:avLst/>
                    </a:prstGeom>
                    <a:noFill/>
                    <a:ln w="9525">
                      <a:noFill/>
                      <a:miter lim="800000"/>
                      <a:headEnd/>
                      <a:tailEnd/>
                    </a:ln>
                  </pic:spPr>
                </pic:pic>
              </a:graphicData>
            </a:graphic>
          </wp:inline>
        </w:drawing>
      </w:r>
    </w:p>
    <w:p w14:paraId="5C48B57E" w14:textId="780895D1" w:rsidR="00BD7269" w:rsidRDefault="00BD7269"/>
    <w:p w14:paraId="1847A4D0" w14:textId="77777777" w:rsidR="00400BEC" w:rsidRDefault="00400BEC" w:rsidP="00D808DE">
      <w:pPr>
        <w:pStyle w:val="Title"/>
      </w:pPr>
    </w:p>
    <w:p w14:paraId="10A37656" w14:textId="187204C1" w:rsidR="00BD7269" w:rsidRPr="00732BBF" w:rsidRDefault="000F6480" w:rsidP="00D808DE">
      <w:pPr>
        <w:pStyle w:val="Title"/>
        <w:rPr>
          <w:b/>
          <w:bCs/>
        </w:rPr>
      </w:pPr>
      <w:r w:rsidRPr="00732BBF">
        <w:rPr>
          <w:b/>
          <w:bCs/>
        </w:rPr>
        <w:t xml:space="preserve">Development Design </w:t>
      </w:r>
      <w:r w:rsidR="001E5620">
        <w:rPr>
          <w:b/>
          <w:bCs/>
        </w:rPr>
        <w:t>Document</w:t>
      </w:r>
    </w:p>
    <w:p w14:paraId="2217B764" w14:textId="4BB78227" w:rsidR="00400BEC" w:rsidRDefault="00400BEC" w:rsidP="00E37691"/>
    <w:p w14:paraId="5A0900C3" w14:textId="77777777" w:rsidR="00400BEC" w:rsidRDefault="00400BEC" w:rsidP="00E37691"/>
    <w:p w14:paraId="617D8088" w14:textId="77777777" w:rsidR="00400BEC" w:rsidRDefault="00400BEC" w:rsidP="00E37691"/>
    <w:p w14:paraId="1EEF0075" w14:textId="77777777" w:rsidR="00E37691" w:rsidRPr="00E37691" w:rsidRDefault="00E37691" w:rsidP="00E3769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E37691" w14:paraId="4360A549" w14:textId="77777777" w:rsidTr="005A5909">
        <w:tc>
          <w:tcPr>
            <w:tcW w:w="2250" w:type="dxa"/>
          </w:tcPr>
          <w:p w14:paraId="70FF48DF" w14:textId="5D8D75E0" w:rsidR="00E37691" w:rsidRPr="00732BBF" w:rsidRDefault="00E37691" w:rsidP="007872BC">
            <w:pPr>
              <w:jc w:val="right"/>
              <w:rPr>
                <w:rStyle w:val="Strong"/>
                <w:b/>
                <w:bCs/>
              </w:rPr>
            </w:pPr>
            <w:r w:rsidRPr="00732BBF">
              <w:rPr>
                <w:rStyle w:val="Strong"/>
                <w:b/>
                <w:bCs/>
              </w:rPr>
              <w:t>Title</w:t>
            </w:r>
            <w:r w:rsidR="007872BC">
              <w:rPr>
                <w:rStyle w:val="Strong"/>
                <w:b/>
                <w:bCs/>
              </w:rPr>
              <w:t>:</w:t>
            </w:r>
          </w:p>
        </w:tc>
        <w:sdt>
          <w:sdtPr>
            <w:rPr>
              <w:rFonts w:cstheme="minorHAnsi"/>
              <w:szCs w:val="36"/>
            </w:rPr>
            <w:alias w:val="Abstract"/>
            <w:tag w:val=""/>
            <w:id w:val="1895928009"/>
            <w:placeholder>
              <w:docPart w:val="22DD7B5F17A84B29BE7F0E95DFE0AFFA"/>
            </w:placeholder>
            <w:dataBinding w:prefixMappings="xmlns:ns0='http://schemas.microsoft.com/office/2006/coverPageProps' " w:xpath="/ns0:CoverPageProperties[1]/ns0:Abstract[1]" w:storeItemID="{55AF091B-3C7A-41E3-B477-F2FDAA23CFDA}"/>
            <w:text/>
          </w:sdtPr>
          <w:sdtEndPr/>
          <w:sdtContent>
            <w:permStart w:id="495542038" w:edGrp="everyone" w:displacedByCustomXml="prev"/>
            <w:tc>
              <w:tcPr>
                <w:tcW w:w="7100" w:type="dxa"/>
              </w:tcPr>
              <w:p w14:paraId="0C9B783E" w14:textId="6497633B" w:rsidR="00E37691" w:rsidRPr="005E7FC8" w:rsidRDefault="00A30D79" w:rsidP="002E7354">
                <w:pPr>
                  <w:pStyle w:val="Heading3"/>
                  <w:rPr>
                    <w:rFonts w:cstheme="minorHAnsi"/>
                    <w:szCs w:val="36"/>
                  </w:rPr>
                </w:pPr>
                <w:r>
                  <w:rPr>
                    <w:rFonts w:cstheme="minorHAnsi"/>
                    <w:szCs w:val="36"/>
                  </w:rPr>
                  <w:t>Print</w:t>
                </w:r>
                <w:r w:rsidR="00917C61">
                  <w:rPr>
                    <w:rFonts w:cstheme="minorHAnsi"/>
                    <w:szCs w:val="36"/>
                  </w:rPr>
                  <w:t>ing</w:t>
                </w:r>
                <w:r>
                  <w:rPr>
                    <w:rFonts w:cstheme="minorHAnsi"/>
                    <w:szCs w:val="36"/>
                  </w:rPr>
                  <w:t xml:space="preserve"> a</w:t>
                </w:r>
                <w:r w:rsidR="000731C5">
                  <w:rPr>
                    <w:rFonts w:cstheme="minorHAnsi"/>
                    <w:szCs w:val="36"/>
                  </w:rPr>
                  <w:t xml:space="preserve">n Inventory </w:t>
                </w:r>
                <w:r w:rsidR="00917C61">
                  <w:rPr>
                    <w:rFonts w:cstheme="minorHAnsi"/>
                    <w:szCs w:val="36"/>
                  </w:rPr>
                  <w:t>Verification tag from Count Tag Entry program</w:t>
                </w:r>
              </w:p>
            </w:tc>
            <w:permEnd w:id="495542038" w:displacedByCustomXml="next"/>
          </w:sdtContent>
        </w:sdt>
      </w:tr>
      <w:tr w:rsidR="00E37691" w14:paraId="5F10130A" w14:textId="77777777" w:rsidTr="005A5909">
        <w:tc>
          <w:tcPr>
            <w:tcW w:w="2250" w:type="dxa"/>
          </w:tcPr>
          <w:p w14:paraId="6DB1B549" w14:textId="16EFF49C" w:rsidR="00E37691" w:rsidRPr="00732BBF" w:rsidRDefault="00E37691" w:rsidP="007872BC">
            <w:pPr>
              <w:jc w:val="right"/>
              <w:rPr>
                <w:rStyle w:val="Strong"/>
                <w:b/>
                <w:bCs/>
              </w:rPr>
            </w:pPr>
            <w:r w:rsidRPr="00732BBF">
              <w:rPr>
                <w:rStyle w:val="Strong"/>
                <w:b/>
                <w:bCs/>
              </w:rPr>
              <w:t>Case</w:t>
            </w:r>
            <w:r w:rsidR="007872BC">
              <w:rPr>
                <w:rStyle w:val="Strong"/>
                <w:b/>
                <w:bCs/>
              </w:rPr>
              <w:t>:</w:t>
            </w:r>
          </w:p>
        </w:tc>
        <w:sdt>
          <w:sdtPr>
            <w:rPr>
              <w:rFonts w:cstheme="minorHAnsi"/>
              <w:szCs w:val="36"/>
            </w:rPr>
            <w:alias w:val="CaseNum"/>
            <w:tag w:val="CaseNum"/>
            <w:id w:val="1327324514"/>
            <w:placeholder>
              <w:docPart w:val="E3D9B6F7BBB443C2A366748609B7CF68"/>
            </w:placeholder>
            <w:text/>
          </w:sdtPr>
          <w:sdtEndPr/>
          <w:sdtContent>
            <w:permStart w:id="1653031962" w:edGrp="everyone" w:displacedByCustomXml="prev"/>
            <w:tc>
              <w:tcPr>
                <w:tcW w:w="7100" w:type="dxa"/>
              </w:tcPr>
              <w:p w14:paraId="5584B491" w14:textId="57EAFB09" w:rsidR="00E37691" w:rsidRPr="005E7FC8" w:rsidRDefault="00295DA5" w:rsidP="002E7354">
                <w:pPr>
                  <w:pStyle w:val="Heading3"/>
                  <w:rPr>
                    <w:rFonts w:cstheme="minorHAnsi"/>
                    <w:szCs w:val="36"/>
                  </w:rPr>
                </w:pPr>
                <w:r>
                  <w:rPr>
                    <w:rFonts w:cstheme="minorHAnsi"/>
                    <w:szCs w:val="36"/>
                  </w:rPr>
                  <w:t>3029</w:t>
                </w:r>
              </w:p>
            </w:tc>
            <w:permEnd w:id="1653031962" w:displacedByCustomXml="next"/>
          </w:sdtContent>
        </w:sdt>
      </w:tr>
      <w:tr w:rsidR="00E37691" w14:paraId="3FF71DF5" w14:textId="77777777" w:rsidTr="005A5909">
        <w:tc>
          <w:tcPr>
            <w:tcW w:w="2250" w:type="dxa"/>
          </w:tcPr>
          <w:p w14:paraId="06B743D9" w14:textId="77797413" w:rsidR="00E37691" w:rsidRPr="00732BBF" w:rsidRDefault="00E37691" w:rsidP="007872BC">
            <w:pPr>
              <w:jc w:val="right"/>
              <w:rPr>
                <w:rStyle w:val="Strong"/>
                <w:b/>
                <w:bCs/>
              </w:rPr>
            </w:pPr>
            <w:r w:rsidRPr="00732BBF">
              <w:rPr>
                <w:rStyle w:val="Strong"/>
                <w:b/>
                <w:bCs/>
              </w:rPr>
              <w:t>Quote</w:t>
            </w:r>
            <w:r w:rsidR="007872BC">
              <w:rPr>
                <w:rStyle w:val="Strong"/>
                <w:b/>
                <w:bCs/>
              </w:rPr>
              <w:t>:</w:t>
            </w:r>
          </w:p>
        </w:tc>
        <w:sdt>
          <w:sdtPr>
            <w:rPr>
              <w:rFonts w:cstheme="minorHAnsi"/>
              <w:szCs w:val="36"/>
            </w:rPr>
            <w:alias w:val="QuoteNum"/>
            <w:tag w:val="QuoteNum"/>
            <w:id w:val="822393570"/>
            <w:placeholder>
              <w:docPart w:val="976227B79A8E4DC4A936880168C0E7C4"/>
            </w:placeholder>
            <w:text/>
          </w:sdtPr>
          <w:sdtEndPr/>
          <w:sdtContent>
            <w:permStart w:id="873077615" w:edGrp="everyone" w:displacedByCustomXml="prev"/>
            <w:tc>
              <w:tcPr>
                <w:tcW w:w="7100" w:type="dxa"/>
              </w:tcPr>
              <w:p w14:paraId="3FB28DCF" w14:textId="2CA192E9" w:rsidR="00E37691" w:rsidRPr="005E7FC8" w:rsidRDefault="00D45B9E" w:rsidP="002E7354">
                <w:pPr>
                  <w:pStyle w:val="Heading3"/>
                  <w:rPr>
                    <w:rFonts w:cstheme="minorHAnsi"/>
                    <w:szCs w:val="36"/>
                  </w:rPr>
                </w:pPr>
                <w:r>
                  <w:rPr>
                    <w:rFonts w:cstheme="minorHAnsi"/>
                    <w:szCs w:val="36"/>
                  </w:rPr>
                  <w:t>10587 (8hrs)</w:t>
                </w:r>
              </w:p>
            </w:tc>
            <w:permEnd w:id="873077615" w:displacedByCustomXml="next"/>
          </w:sdtContent>
        </w:sdt>
      </w:tr>
      <w:tr w:rsidR="00E37691" w14:paraId="6D9343D0" w14:textId="77777777" w:rsidTr="005A5909">
        <w:tc>
          <w:tcPr>
            <w:tcW w:w="2250" w:type="dxa"/>
          </w:tcPr>
          <w:p w14:paraId="06451F17" w14:textId="144931D5" w:rsidR="00E37691" w:rsidRPr="00732BBF" w:rsidRDefault="00E37691" w:rsidP="007872BC">
            <w:pPr>
              <w:jc w:val="right"/>
              <w:rPr>
                <w:rStyle w:val="Strong"/>
                <w:b/>
                <w:bCs/>
              </w:rPr>
            </w:pPr>
            <w:r w:rsidRPr="00732BBF">
              <w:rPr>
                <w:rStyle w:val="Strong"/>
                <w:b/>
                <w:bCs/>
              </w:rPr>
              <w:t>Customer</w:t>
            </w:r>
            <w:r w:rsidR="007872BC">
              <w:rPr>
                <w:rStyle w:val="Strong"/>
                <w:b/>
                <w:bCs/>
              </w:rPr>
              <w:t>:</w:t>
            </w:r>
          </w:p>
        </w:tc>
        <w:sdt>
          <w:sdtPr>
            <w:rPr>
              <w:rFonts w:cstheme="minorHAnsi"/>
              <w:szCs w:val="36"/>
            </w:rPr>
            <w:alias w:val="Company"/>
            <w:tag w:val=""/>
            <w:id w:val="-1499490910"/>
            <w:placeholder>
              <w:docPart w:val="2B77E2CC1CED46B1BC150E8746B9D537"/>
            </w:placeholder>
            <w:dataBinding w:prefixMappings="xmlns:ns0='http://schemas.openxmlformats.org/officeDocument/2006/extended-properties' " w:xpath="/ns0:Properties[1]/ns0:Company[1]" w:storeItemID="{6668398D-A668-4E3E-A5EB-62B293D839F1}"/>
            <w:text/>
          </w:sdtPr>
          <w:sdtEndPr/>
          <w:sdtContent>
            <w:permStart w:id="402794085" w:edGrp="everyone" w:displacedByCustomXml="prev"/>
            <w:tc>
              <w:tcPr>
                <w:tcW w:w="7100" w:type="dxa"/>
              </w:tcPr>
              <w:p w14:paraId="24C67C17" w14:textId="13254AE1" w:rsidR="00E37691" w:rsidRPr="005E7FC8" w:rsidRDefault="009F36C8" w:rsidP="002E7354">
                <w:pPr>
                  <w:pStyle w:val="Heading3"/>
                  <w:rPr>
                    <w:rFonts w:cstheme="minorHAnsi"/>
                    <w:szCs w:val="36"/>
                  </w:rPr>
                </w:pPr>
                <w:r>
                  <w:rPr>
                    <w:rFonts w:cstheme="minorHAnsi"/>
                    <w:szCs w:val="36"/>
                  </w:rPr>
                  <w:t>Minus Forty</w:t>
                </w:r>
              </w:p>
            </w:tc>
            <w:permEnd w:id="402794085" w:displacedByCustomXml="next"/>
          </w:sdtContent>
        </w:sdt>
      </w:tr>
      <w:tr w:rsidR="00E37691" w14:paraId="1F1B8D2B" w14:textId="77777777" w:rsidTr="005A5909">
        <w:tc>
          <w:tcPr>
            <w:tcW w:w="2250" w:type="dxa"/>
          </w:tcPr>
          <w:p w14:paraId="459D6B03" w14:textId="4CF9763E" w:rsidR="00E37691" w:rsidRPr="00732BBF" w:rsidRDefault="00E37691" w:rsidP="007872BC">
            <w:pPr>
              <w:jc w:val="right"/>
              <w:rPr>
                <w:rStyle w:val="Strong"/>
                <w:b/>
                <w:bCs/>
              </w:rPr>
            </w:pPr>
            <w:r w:rsidRPr="00732BBF">
              <w:rPr>
                <w:rStyle w:val="Strong"/>
                <w:b/>
                <w:bCs/>
              </w:rPr>
              <w:t>Revision</w:t>
            </w:r>
            <w:r w:rsidR="007872BC">
              <w:rPr>
                <w:rStyle w:val="Strong"/>
                <w:b/>
                <w:bCs/>
              </w:rPr>
              <w:t>:</w:t>
            </w:r>
          </w:p>
        </w:tc>
        <w:sdt>
          <w:sdtPr>
            <w:rPr>
              <w:rFonts w:cstheme="minorHAnsi"/>
              <w:szCs w:val="36"/>
            </w:rPr>
            <w:alias w:val="Status"/>
            <w:tag w:val=""/>
            <w:id w:val="-117768401"/>
            <w:placeholder>
              <w:docPart w:val="0E7FD50C3B3A47D49DEDC8FD19C811DA"/>
            </w:placeholder>
            <w:dataBinding w:prefixMappings="xmlns:ns0='http://purl.org/dc/elements/1.1/' xmlns:ns1='http://schemas.openxmlformats.org/package/2006/metadata/core-properties' " w:xpath="/ns1:coreProperties[1]/ns1:contentStatus[1]" w:storeItemID="{6C3C8BC8-F283-45AE-878A-BAB7291924A1}"/>
            <w:text/>
          </w:sdtPr>
          <w:sdtEndPr/>
          <w:sdtContent>
            <w:permStart w:id="1534341558" w:edGrp="everyone" w:displacedByCustomXml="prev"/>
            <w:tc>
              <w:tcPr>
                <w:tcW w:w="7100" w:type="dxa"/>
              </w:tcPr>
              <w:p w14:paraId="431F3405" w14:textId="5C591D01" w:rsidR="00E37691" w:rsidRPr="005E7FC8" w:rsidRDefault="00FA14A4" w:rsidP="002E7354">
                <w:pPr>
                  <w:pStyle w:val="Heading3"/>
                  <w:rPr>
                    <w:rFonts w:cstheme="minorHAnsi"/>
                    <w:szCs w:val="36"/>
                  </w:rPr>
                </w:pPr>
                <w:r>
                  <w:rPr>
                    <w:rFonts w:cstheme="minorHAnsi"/>
                    <w:szCs w:val="36"/>
                  </w:rPr>
                  <w:t>1</w:t>
                </w:r>
              </w:p>
            </w:tc>
            <w:permEnd w:id="1534341558" w:displacedByCustomXml="next"/>
          </w:sdtContent>
        </w:sdt>
      </w:tr>
      <w:tr w:rsidR="00DF5076" w14:paraId="2D538EEE" w14:textId="77777777" w:rsidTr="005A5909">
        <w:tc>
          <w:tcPr>
            <w:tcW w:w="2250" w:type="dxa"/>
          </w:tcPr>
          <w:p w14:paraId="6ABC1BF5" w14:textId="1939FF4B" w:rsidR="00DF5076" w:rsidRPr="00732BBF" w:rsidRDefault="00DF5076" w:rsidP="007872BC">
            <w:pPr>
              <w:jc w:val="right"/>
              <w:rPr>
                <w:rStyle w:val="Strong"/>
                <w:b/>
                <w:bCs/>
              </w:rPr>
            </w:pPr>
            <w:r w:rsidRPr="00732BBF">
              <w:rPr>
                <w:rStyle w:val="Strong"/>
                <w:b/>
                <w:bCs/>
              </w:rPr>
              <w:t>Author</w:t>
            </w:r>
            <w:r w:rsidR="007872BC">
              <w:rPr>
                <w:rStyle w:val="Strong"/>
                <w:b/>
                <w:bCs/>
              </w:rPr>
              <w:t>:</w:t>
            </w:r>
          </w:p>
        </w:tc>
        <w:tc>
          <w:tcPr>
            <w:tcW w:w="7100" w:type="dxa"/>
          </w:tcPr>
          <w:p w14:paraId="4D8974D3" w14:textId="51F90B0A" w:rsidR="00DF5076" w:rsidRPr="005E7FC8" w:rsidRDefault="00D45B9E" w:rsidP="002E7354">
            <w:pPr>
              <w:pStyle w:val="Heading3"/>
              <w:rPr>
                <w:rFonts w:cstheme="minorHAnsi"/>
                <w:szCs w:val="36"/>
              </w:rPr>
            </w:pPr>
            <w:sdt>
              <w:sdtPr>
                <w:rPr>
                  <w:rFonts w:cstheme="minorHAnsi"/>
                  <w:szCs w:val="36"/>
                </w:rPr>
                <w:alias w:val="Author"/>
                <w:tag w:val=""/>
                <w:id w:val="-2135085576"/>
                <w:placeholder>
                  <w:docPart w:val="0473F8DCAA2C48A9BF83E715E36D6AA5"/>
                </w:placeholder>
                <w:dataBinding w:prefixMappings="xmlns:ns0='http://purl.org/dc/elements/1.1/' xmlns:ns1='http://schemas.openxmlformats.org/package/2006/metadata/core-properties' " w:xpath="/ns1:coreProperties[1]/ns0:creator[1]" w:storeItemID="{6C3C8BC8-F283-45AE-878A-BAB7291924A1}"/>
                <w:text/>
              </w:sdtPr>
              <w:sdtEndPr/>
              <w:sdtContent>
                <w:permStart w:id="1355298951" w:edGrp="everyone"/>
                <w:r w:rsidR="00FA14A4">
                  <w:rPr>
                    <w:rFonts w:cstheme="minorHAnsi"/>
                    <w:szCs w:val="36"/>
                  </w:rPr>
                  <w:t>Tom Enns</w:t>
                </w:r>
                <w:permEnd w:id="1355298951"/>
              </w:sdtContent>
            </w:sdt>
          </w:p>
        </w:tc>
      </w:tr>
    </w:tbl>
    <w:p w14:paraId="08FC7F35" w14:textId="59A8D178" w:rsidR="00BD7269" w:rsidRPr="00BD7269" w:rsidRDefault="00BD7269" w:rsidP="00BD7269"/>
    <w:p w14:paraId="2133996C" w14:textId="11D443A9" w:rsidR="00EB098A" w:rsidRDefault="00EB098A">
      <w:r>
        <w:br w:type="page"/>
      </w:r>
    </w:p>
    <w:p w14:paraId="5B968F65" w14:textId="17F293B5" w:rsidR="001C0DD0" w:rsidRPr="00EF5BD4" w:rsidRDefault="00F37056" w:rsidP="00EF5BD4">
      <w:pPr>
        <w:pStyle w:val="Heading1"/>
      </w:pPr>
      <w:r>
        <w:lastRenderedPageBreak/>
        <w:t>The Six S Development Process</w:t>
      </w:r>
    </w:p>
    <w:p w14:paraId="4BF694A2" w14:textId="35756F5A" w:rsidR="009E573B" w:rsidRPr="009E573B" w:rsidRDefault="008C1375" w:rsidP="005B4B0A">
      <w:pPr>
        <w:pStyle w:val="SixSSubHeading"/>
        <w:shd w:val="clear" w:color="auto" w:fill="F2F2F2" w:themeFill="background1" w:themeFillShade="F2"/>
      </w:pPr>
      <w:r>
        <w:rPr>
          <w:rStyle w:val="SubtleEmphasis"/>
          <w:i/>
          <w:iCs w:val="0"/>
          <w:color w:val="595959" w:themeColor="text1" w:themeTint="A6"/>
          <w:shd w:val="clear" w:color="auto" w:fill="auto"/>
        </w:rPr>
        <w:t>This process has five steps.</w:t>
      </w:r>
      <w:r w:rsidR="002003B4">
        <w:rPr>
          <w:rStyle w:val="SubtleEmphasis"/>
          <w:i/>
          <w:iCs w:val="0"/>
          <w:color w:val="595959" w:themeColor="text1" w:themeTint="A6"/>
          <w:shd w:val="clear" w:color="auto" w:fill="auto"/>
        </w:rPr>
        <w:t xml:space="preserve"> </w:t>
      </w:r>
      <w:r w:rsidR="00110852" w:rsidRPr="00F46886">
        <w:rPr>
          <w:rStyle w:val="SubtleEmphasis"/>
          <w:i/>
          <w:iCs w:val="0"/>
          <w:color w:val="595959" w:themeColor="text1" w:themeTint="A6"/>
          <w:shd w:val="clear" w:color="auto" w:fill="auto"/>
        </w:rPr>
        <w:t xml:space="preserve">You </w:t>
      </w:r>
      <w:r w:rsidR="001D5AB2" w:rsidRPr="00F46886">
        <w:rPr>
          <w:rStyle w:val="SubtleEmphasis"/>
          <w:i/>
          <w:iCs w:val="0"/>
          <w:color w:val="595959" w:themeColor="text1" w:themeTint="A6"/>
          <w:shd w:val="clear" w:color="auto" w:fill="auto"/>
        </w:rPr>
        <w:t xml:space="preserve">only </w:t>
      </w:r>
      <w:r w:rsidR="00110852" w:rsidRPr="00F46886">
        <w:rPr>
          <w:rStyle w:val="SubtleEmphasis"/>
          <w:i/>
          <w:iCs w:val="0"/>
          <w:color w:val="595959" w:themeColor="text1" w:themeTint="A6"/>
          <w:shd w:val="clear" w:color="auto" w:fill="auto"/>
        </w:rPr>
        <w:t xml:space="preserve">need to </w:t>
      </w:r>
      <w:r>
        <w:rPr>
          <w:rStyle w:val="SubtleEmphasis"/>
          <w:i/>
          <w:iCs w:val="0"/>
          <w:color w:val="595959" w:themeColor="text1" w:themeTint="A6"/>
          <w:shd w:val="clear" w:color="auto" w:fill="auto"/>
        </w:rPr>
        <w:t xml:space="preserve">perform </w:t>
      </w:r>
      <w:r w:rsidR="001D5AB2" w:rsidRPr="00F46886">
        <w:rPr>
          <w:rStyle w:val="SubtleEmphasis"/>
          <w:i/>
          <w:iCs w:val="0"/>
          <w:color w:val="595959" w:themeColor="text1" w:themeTint="A6"/>
          <w:shd w:val="clear" w:color="auto" w:fill="auto"/>
        </w:rPr>
        <w:t xml:space="preserve">one </w:t>
      </w:r>
      <w:r w:rsidR="00110852" w:rsidRPr="00F46886">
        <w:rPr>
          <w:rStyle w:val="SubtleEmphasis"/>
          <w:i/>
          <w:iCs w:val="0"/>
          <w:color w:val="595959" w:themeColor="text1" w:themeTint="A6"/>
          <w:shd w:val="clear" w:color="auto" w:fill="auto"/>
        </w:rPr>
        <w:t>of the</w:t>
      </w:r>
      <w:r w:rsidR="00BD69CB" w:rsidRPr="00F46886">
        <w:rPr>
          <w:rStyle w:val="SubtleEmphasis"/>
          <w:i/>
          <w:iCs w:val="0"/>
          <w:color w:val="595959" w:themeColor="text1" w:themeTint="A6"/>
          <w:shd w:val="clear" w:color="auto" w:fill="auto"/>
        </w:rPr>
        <w:t>m</w:t>
      </w:r>
      <w:r>
        <w:rPr>
          <w:rStyle w:val="SubtleEmphasis"/>
          <w:i/>
          <w:iCs w:val="0"/>
          <w:color w:val="595959" w:themeColor="text1" w:themeTint="A6"/>
          <w:shd w:val="clear" w:color="auto" w:fill="auto"/>
        </w:rPr>
        <w:t xml:space="preserve"> now</w:t>
      </w:r>
      <w:r w:rsidR="00110852" w:rsidRPr="00F46886">
        <w:rPr>
          <w:rStyle w:val="SubtleEmphasis"/>
          <w:i/>
          <w:iCs w:val="0"/>
          <w:color w:val="595959" w:themeColor="text1" w:themeTint="A6"/>
          <w:shd w:val="clear" w:color="auto" w:fill="auto"/>
        </w:rPr>
        <w:t>.</w:t>
      </w:r>
      <w:r w:rsidR="001D5AB2" w:rsidRPr="00F46886">
        <w:rPr>
          <w:rStyle w:val="SubtleEmphasis"/>
          <w:i/>
          <w:iCs w:val="0"/>
          <w:color w:val="595959" w:themeColor="text1" w:themeTint="A6"/>
          <w:shd w:val="clear" w:color="auto" w:fill="auto"/>
        </w:rPr>
        <w:t xml:space="preserve"> </w:t>
      </w:r>
      <w:r w:rsidR="00BD69CB" w:rsidRPr="00F46886">
        <w:rPr>
          <w:rStyle w:val="SubtleEmphasis"/>
          <w:i/>
          <w:iCs w:val="0"/>
          <w:color w:val="595959" w:themeColor="text1" w:themeTint="A6"/>
          <w:shd w:val="clear" w:color="auto" w:fill="auto"/>
        </w:rPr>
        <w:t>(</w:t>
      </w:r>
      <w:r w:rsidR="00B76D65" w:rsidRPr="00F46886">
        <w:rPr>
          <w:rStyle w:val="SubtleEmphasis"/>
          <w:i/>
          <w:iCs w:val="0"/>
          <w:color w:val="595959" w:themeColor="text1" w:themeTint="A6"/>
          <w:shd w:val="clear" w:color="auto" w:fill="auto"/>
        </w:rPr>
        <w:t>Y</w:t>
      </w:r>
      <w:r w:rsidR="00BC6050" w:rsidRPr="00F46886">
        <w:rPr>
          <w:rStyle w:val="SubtleEmphasis"/>
          <w:i/>
          <w:iCs w:val="0"/>
          <w:color w:val="595959" w:themeColor="text1" w:themeTint="A6"/>
          <w:shd w:val="clear" w:color="auto" w:fill="auto"/>
        </w:rPr>
        <w:t>ou’ll</w:t>
      </w:r>
      <w:r w:rsidR="00B76D65" w:rsidRPr="00F46886">
        <w:rPr>
          <w:rStyle w:val="SubtleEmphasis"/>
          <w:i/>
          <w:iCs w:val="0"/>
          <w:color w:val="595959" w:themeColor="text1" w:themeTint="A6"/>
          <w:shd w:val="clear" w:color="auto" w:fill="auto"/>
        </w:rPr>
        <w:t xml:space="preserve"> also</w:t>
      </w:r>
      <w:r w:rsidR="00BC6050" w:rsidRPr="00F46886">
        <w:rPr>
          <w:rStyle w:val="SubtleEmphasis"/>
          <w:i/>
          <w:iCs w:val="0"/>
          <w:color w:val="595959" w:themeColor="text1" w:themeTint="A6"/>
          <w:shd w:val="clear" w:color="auto" w:fill="auto"/>
        </w:rPr>
        <w:t xml:space="preserve"> </w:t>
      </w:r>
      <w:r w:rsidR="008A4862" w:rsidRPr="00F46886">
        <w:rPr>
          <w:rStyle w:val="SubtleEmphasis"/>
          <w:i/>
          <w:iCs w:val="0"/>
          <w:color w:val="595959" w:themeColor="text1" w:themeTint="A6"/>
          <w:shd w:val="clear" w:color="auto" w:fill="auto"/>
        </w:rPr>
        <w:t xml:space="preserve">need </w:t>
      </w:r>
      <w:r w:rsidR="00BC6050" w:rsidRPr="00F46886">
        <w:rPr>
          <w:rStyle w:val="SubtleEmphasis"/>
          <w:i/>
          <w:iCs w:val="0"/>
          <w:color w:val="595959" w:themeColor="text1" w:themeTint="A6"/>
          <w:shd w:val="clear" w:color="auto" w:fill="auto"/>
        </w:rPr>
        <w:t>to sign off on this document</w:t>
      </w:r>
      <w:r w:rsidR="00B76D65" w:rsidRPr="00F46886">
        <w:rPr>
          <w:rStyle w:val="SubtleEmphasis"/>
          <w:i/>
          <w:iCs w:val="0"/>
          <w:color w:val="595959" w:themeColor="text1" w:themeTint="A6"/>
          <w:shd w:val="clear" w:color="auto" w:fill="auto"/>
        </w:rPr>
        <w:t xml:space="preserve"> later</w:t>
      </w:r>
      <w:r w:rsidR="00BC6050" w:rsidRPr="00F46886">
        <w:rPr>
          <w:rStyle w:val="SubtleEmphasis"/>
          <w:i/>
          <w:iCs w:val="0"/>
          <w:color w:val="595959" w:themeColor="text1" w:themeTint="A6"/>
          <w:shd w:val="clear" w:color="auto" w:fill="auto"/>
        </w:rPr>
        <w:t>.</w:t>
      </w:r>
      <w:r w:rsidR="00BD69CB" w:rsidRPr="00F46886">
        <w:rPr>
          <w:rStyle w:val="SubtleEmphasis"/>
          <w:i/>
          <w:iCs w:val="0"/>
          <w:color w:val="595959" w:themeColor="text1" w:themeTint="A6"/>
          <w:shd w:val="clear" w:color="auto" w:fill="auto"/>
        </w:rPr>
        <w:t>)</w:t>
      </w:r>
    </w:p>
    <w:p w14:paraId="4114A36A" w14:textId="7C126F07" w:rsidR="009605D4" w:rsidRPr="00F46886" w:rsidRDefault="005F6D15" w:rsidP="00F46886">
      <w:pPr>
        <w:pStyle w:val="Heading3"/>
        <w:numPr>
          <w:ilvl w:val="0"/>
          <w:numId w:val="9"/>
        </w:numPr>
        <w:spacing w:after="0"/>
        <w:rPr>
          <w:b/>
          <w:bCs/>
        </w:rPr>
      </w:pPr>
      <w:r w:rsidRPr="00F46886">
        <w:rPr>
          <w:b/>
          <w:bCs/>
        </w:rPr>
        <w:t>Request</w:t>
      </w:r>
      <w:r w:rsidR="002003B4">
        <w:rPr>
          <w:b/>
          <w:bCs/>
        </w:rPr>
        <w:t xml:space="preserve"> </w:t>
      </w:r>
    </w:p>
    <w:p w14:paraId="30DC0475" w14:textId="1AF1A3AA" w:rsidR="0071786A" w:rsidRPr="009605D4" w:rsidRDefault="005F6D15" w:rsidP="00C95A39">
      <w:pPr>
        <w:pStyle w:val="SixSSubHeading"/>
        <w:shd w:val="clear" w:color="auto" w:fill="D3FBEC" w:themeFill="accent3" w:themeFillTint="33"/>
        <w:ind w:left="720"/>
      </w:pPr>
      <w:r w:rsidRPr="009605D4">
        <w:t xml:space="preserve">Please fill out </w:t>
      </w:r>
      <w:r w:rsidR="003562D1">
        <w:t xml:space="preserve">the </w:t>
      </w:r>
      <w:r w:rsidR="003562D1" w:rsidRPr="003562D1">
        <w:rPr>
          <w:b/>
          <w:bCs/>
        </w:rPr>
        <w:t>Request</w:t>
      </w:r>
      <w:r w:rsidRPr="009605D4">
        <w:t xml:space="preserve"> section yourself or in collaboration with a Six S consultant.</w:t>
      </w:r>
      <w:r w:rsidR="0071786A" w:rsidRPr="009605D4">
        <w:t xml:space="preserve"> This is where you will explain your need</w:t>
      </w:r>
      <w:r w:rsidR="00784AC0" w:rsidRPr="009605D4">
        <w:t>s</w:t>
      </w:r>
      <w:r w:rsidR="0071786A" w:rsidRPr="009605D4">
        <w:t xml:space="preserve"> along with answering a few supporting questions. </w:t>
      </w:r>
    </w:p>
    <w:p w14:paraId="18DCC37C" w14:textId="027D89B0" w:rsidR="005F6D15" w:rsidRPr="00F46886" w:rsidRDefault="005F6D15" w:rsidP="00F46886">
      <w:pPr>
        <w:pStyle w:val="Heading3"/>
        <w:numPr>
          <w:ilvl w:val="0"/>
          <w:numId w:val="9"/>
        </w:numPr>
        <w:spacing w:after="0"/>
        <w:rPr>
          <w:b/>
          <w:bCs/>
        </w:rPr>
      </w:pPr>
      <w:r w:rsidRPr="00F46886">
        <w:rPr>
          <w:b/>
          <w:bCs/>
        </w:rPr>
        <w:t>Response</w:t>
      </w:r>
    </w:p>
    <w:p w14:paraId="37C45315" w14:textId="62169CDF" w:rsidR="009605D4" w:rsidRPr="009605D4" w:rsidRDefault="005F6D15" w:rsidP="00C95A39">
      <w:pPr>
        <w:pStyle w:val="SixSSubHeading"/>
        <w:shd w:val="clear" w:color="auto" w:fill="FCE3DB" w:themeFill="accent2" w:themeFillTint="33"/>
        <w:ind w:left="720"/>
      </w:pPr>
      <w:r w:rsidRPr="009605D4">
        <w:t xml:space="preserve">The Six S </w:t>
      </w:r>
      <w:r w:rsidR="0071786A" w:rsidRPr="009605D4">
        <w:t>Strategic Services department (i.e., the development group)</w:t>
      </w:r>
      <w:r w:rsidRPr="009605D4">
        <w:t xml:space="preserve"> will fill out this section. </w:t>
      </w:r>
      <w:r w:rsidR="00AA1CBA" w:rsidRPr="009605D4">
        <w:t xml:space="preserve">They will summarize your </w:t>
      </w:r>
      <w:r w:rsidR="003245CB" w:rsidRPr="009605D4">
        <w:t>request</w:t>
      </w:r>
      <w:r w:rsidR="00AA1CBA" w:rsidRPr="009605D4">
        <w:t xml:space="preserve"> as they understand it and </w:t>
      </w:r>
      <w:r w:rsidR="0093607C" w:rsidRPr="009605D4">
        <w:t>explain</w:t>
      </w:r>
      <w:r w:rsidR="00AA1CBA" w:rsidRPr="009605D4">
        <w:t xml:space="preserve"> the solution that is being proposed.</w:t>
      </w:r>
      <w:r w:rsidR="00F26630" w:rsidRPr="009605D4">
        <w:t xml:space="preserve"> </w:t>
      </w:r>
      <w:r w:rsidRPr="009605D4">
        <w:t>This document will then be returned to you</w:t>
      </w:r>
      <w:r w:rsidR="00F26630" w:rsidRPr="009605D4">
        <w:t xml:space="preserve"> with an accompanying quote.</w:t>
      </w:r>
    </w:p>
    <w:p w14:paraId="30A802A3" w14:textId="5CC6649F" w:rsidR="009605D4" w:rsidRPr="009605D4" w:rsidRDefault="0093607C" w:rsidP="00C95A39">
      <w:pPr>
        <w:pStyle w:val="SixSSubHeading"/>
        <w:shd w:val="clear" w:color="auto" w:fill="FCE3DB" w:themeFill="accent2" w:themeFillTint="33"/>
        <w:ind w:left="720"/>
      </w:pPr>
      <w:r w:rsidRPr="00A25005">
        <w:rPr>
          <w:b/>
          <w:bCs/>
        </w:rPr>
        <w:t>T</w:t>
      </w:r>
      <w:r w:rsidR="003245CB" w:rsidRPr="00A25005">
        <w:rPr>
          <w:b/>
          <w:bCs/>
        </w:rPr>
        <w:t xml:space="preserve">horoughly </w:t>
      </w:r>
      <w:r w:rsidR="005F6D15" w:rsidRPr="00A25005">
        <w:rPr>
          <w:b/>
          <w:bCs/>
        </w:rPr>
        <w:t xml:space="preserve">review this section to ensure the development group has accurately understood your issue and </w:t>
      </w:r>
      <w:r w:rsidR="004E2BAB">
        <w:rPr>
          <w:b/>
          <w:bCs/>
        </w:rPr>
        <w:t xml:space="preserve">that </w:t>
      </w:r>
      <w:r w:rsidR="005F6D15" w:rsidRPr="00A25005">
        <w:rPr>
          <w:b/>
          <w:bCs/>
        </w:rPr>
        <w:t xml:space="preserve">the suggested approach </w:t>
      </w:r>
      <w:r w:rsidR="0006439A" w:rsidRPr="00A25005">
        <w:rPr>
          <w:b/>
          <w:bCs/>
        </w:rPr>
        <w:t>will meet</w:t>
      </w:r>
      <w:r w:rsidR="005F6D15" w:rsidRPr="00A25005">
        <w:rPr>
          <w:b/>
          <w:bCs/>
        </w:rPr>
        <w:t xml:space="preserve"> your needs</w:t>
      </w:r>
      <w:r w:rsidR="005F6D15" w:rsidRPr="009605D4">
        <w:t>.</w:t>
      </w:r>
      <w:r w:rsidR="00F26630" w:rsidRPr="009605D4">
        <w:t xml:space="preserve"> </w:t>
      </w:r>
      <w:r w:rsidR="0006439A" w:rsidRPr="009605D4">
        <w:t xml:space="preserve">This review process is critical to ensuring your development </w:t>
      </w:r>
      <w:r w:rsidR="004E6673" w:rsidRPr="009605D4">
        <w:t>project is successful.</w:t>
      </w:r>
    </w:p>
    <w:p w14:paraId="7F848697" w14:textId="2B0FCCF4" w:rsidR="0071786A" w:rsidRPr="009605D4" w:rsidRDefault="00F26630" w:rsidP="00C95A39">
      <w:pPr>
        <w:pStyle w:val="SixSSubHeading"/>
        <w:shd w:val="clear" w:color="auto" w:fill="FCE3DB" w:themeFill="accent2" w:themeFillTint="33"/>
        <w:ind w:left="720"/>
      </w:pPr>
      <w:r w:rsidRPr="009605D4">
        <w:t xml:space="preserve">If you have any questions or concerns </w:t>
      </w:r>
      <w:r w:rsidR="003245CB" w:rsidRPr="009605D4">
        <w:t>after your review</w:t>
      </w:r>
      <w:r w:rsidR="0093607C" w:rsidRPr="009605D4">
        <w:t xml:space="preserve"> or </w:t>
      </w:r>
      <w:r w:rsidR="0006439A" w:rsidRPr="009605D4">
        <w:t>any explanations are</w:t>
      </w:r>
      <w:r w:rsidR="0093607C" w:rsidRPr="009605D4">
        <w:t xml:space="preserve"> unclear</w:t>
      </w:r>
      <w:r w:rsidR="003245CB" w:rsidRPr="009605D4">
        <w:t xml:space="preserve">, please contact Six S </w:t>
      </w:r>
      <w:r w:rsidR="11EB449C">
        <w:t xml:space="preserve">BEFORE </w:t>
      </w:r>
      <w:r w:rsidR="004E2BAB">
        <w:t xml:space="preserve">you approve </w:t>
      </w:r>
      <w:r w:rsidR="11EB449C">
        <w:t>the design</w:t>
      </w:r>
      <w:r w:rsidR="004E2BAB">
        <w:t xml:space="preserve"> </w:t>
      </w:r>
      <w:r w:rsidR="003245CB" w:rsidRPr="009605D4">
        <w:t>so they can be addressed.</w:t>
      </w:r>
      <w:r w:rsidR="0071786A" w:rsidRPr="009605D4">
        <w:t xml:space="preserve"> </w:t>
      </w:r>
    </w:p>
    <w:p w14:paraId="170BDE96" w14:textId="3AD731A8" w:rsidR="00785B3F" w:rsidRPr="00F46886" w:rsidRDefault="0012313C" w:rsidP="00F46886">
      <w:pPr>
        <w:pStyle w:val="Heading3"/>
        <w:numPr>
          <w:ilvl w:val="0"/>
          <w:numId w:val="9"/>
        </w:numPr>
        <w:spacing w:after="0"/>
        <w:rPr>
          <w:b/>
          <w:bCs/>
        </w:rPr>
      </w:pPr>
      <w:r w:rsidRPr="00F46886">
        <w:rPr>
          <w:b/>
          <w:bCs/>
        </w:rPr>
        <w:t xml:space="preserve">Signoff </w:t>
      </w:r>
      <w:r w:rsidR="00C83BBE">
        <w:rPr>
          <w:b/>
          <w:bCs/>
        </w:rPr>
        <w:t>–</w:t>
      </w:r>
      <w:r w:rsidRPr="00F46886">
        <w:rPr>
          <w:b/>
          <w:bCs/>
        </w:rPr>
        <w:t xml:space="preserve"> Design</w:t>
      </w:r>
      <w:r w:rsidR="00C83BBE">
        <w:rPr>
          <w:b/>
          <w:bCs/>
        </w:rPr>
        <w:t xml:space="preserve"> Authorization</w:t>
      </w:r>
    </w:p>
    <w:p w14:paraId="1995EB91" w14:textId="720C32EF" w:rsidR="003245CB" w:rsidRDefault="003245CB" w:rsidP="00732BBF">
      <w:pPr>
        <w:pStyle w:val="SixSSubHeading"/>
        <w:shd w:val="clear" w:color="auto" w:fill="FFF2CC" w:themeFill="accent4" w:themeFillTint="33"/>
        <w:ind w:left="720"/>
      </w:pPr>
      <w:r w:rsidRPr="009605D4">
        <w:t xml:space="preserve">The </w:t>
      </w:r>
      <w:r w:rsidR="005217DB" w:rsidRPr="0012313C">
        <w:rPr>
          <w:b/>
          <w:bCs/>
        </w:rPr>
        <w:t>Design Authorization</w:t>
      </w:r>
      <w:r w:rsidR="005217DB">
        <w:t xml:space="preserve"> </w:t>
      </w:r>
      <w:r w:rsidRPr="009605D4">
        <w:t xml:space="preserve">section should be signed upon your approval of the suggested design. This acknowledges that </w:t>
      </w:r>
      <w:r w:rsidR="00D6272C">
        <w:t xml:space="preserve">you agree </w:t>
      </w:r>
      <w:r w:rsidR="006E5FE6">
        <w:t>that</w:t>
      </w:r>
      <w:r w:rsidRPr="009605D4">
        <w:t xml:space="preserve"> </w:t>
      </w:r>
      <w:r w:rsidR="00102F80" w:rsidRPr="009605D4">
        <w:t>Six S</w:t>
      </w:r>
      <w:r w:rsidR="00331F1D" w:rsidRPr="009605D4">
        <w:t xml:space="preserve"> </w:t>
      </w:r>
      <w:r w:rsidR="006E5FE6">
        <w:t>has understood</w:t>
      </w:r>
      <w:r w:rsidR="00331F1D" w:rsidRPr="009605D4">
        <w:t xml:space="preserve"> your request </w:t>
      </w:r>
      <w:r w:rsidR="006E5FE6">
        <w:t xml:space="preserve">correctly </w:t>
      </w:r>
      <w:r w:rsidR="00331F1D" w:rsidRPr="009605D4">
        <w:t>and the</w:t>
      </w:r>
      <w:r w:rsidR="00102F80" w:rsidRPr="009605D4">
        <w:t xml:space="preserve"> </w:t>
      </w:r>
      <w:r w:rsidRPr="009605D4">
        <w:t xml:space="preserve">design </w:t>
      </w:r>
      <w:r w:rsidR="006E5FE6">
        <w:t xml:space="preserve">outlined </w:t>
      </w:r>
      <w:r w:rsidR="00C7065D">
        <w:t xml:space="preserve">in step 2 (red section) </w:t>
      </w:r>
      <w:r w:rsidRPr="009605D4">
        <w:t>is acceptable.</w:t>
      </w:r>
      <w:r w:rsidR="00420F13">
        <w:t xml:space="preserve"> There are </w:t>
      </w:r>
      <w:r w:rsidR="00157A46">
        <w:t xml:space="preserve">also </w:t>
      </w:r>
      <w:r w:rsidR="00420F13">
        <w:t xml:space="preserve">“initial” boxes </w:t>
      </w:r>
      <w:r w:rsidR="00157A46">
        <w:t>in this section</w:t>
      </w:r>
      <w:r w:rsidR="00DE797B">
        <w:t xml:space="preserve">. Please </w:t>
      </w:r>
      <w:r w:rsidR="00157A46">
        <w:t>initial these</w:t>
      </w:r>
      <w:r w:rsidR="00DE797B">
        <w:t xml:space="preserve"> boxes </w:t>
      </w:r>
      <w:r w:rsidR="00085A72">
        <w:t>indicating you agree to said sections</w:t>
      </w:r>
      <w:r w:rsidR="00DE797B">
        <w:t xml:space="preserve"> before signing off on the yellow section.</w:t>
      </w:r>
    </w:p>
    <w:p w14:paraId="21063B30" w14:textId="300C8EB0" w:rsidR="005217DB" w:rsidRPr="00F46886" w:rsidRDefault="005217DB" w:rsidP="00F46886">
      <w:pPr>
        <w:pStyle w:val="Heading3"/>
        <w:numPr>
          <w:ilvl w:val="0"/>
          <w:numId w:val="9"/>
        </w:numPr>
        <w:spacing w:after="0"/>
        <w:rPr>
          <w:b/>
          <w:bCs/>
        </w:rPr>
      </w:pPr>
      <w:r w:rsidRPr="00F46886">
        <w:rPr>
          <w:b/>
          <w:bCs/>
        </w:rPr>
        <w:t>Development</w:t>
      </w:r>
    </w:p>
    <w:p w14:paraId="06B58F1E" w14:textId="762D26C0" w:rsidR="005217DB" w:rsidRPr="005217DB" w:rsidRDefault="00E257F7" w:rsidP="005B4B0A">
      <w:pPr>
        <w:pStyle w:val="SixSSubHeading"/>
        <w:shd w:val="clear" w:color="auto" w:fill="F2F2F2" w:themeFill="background1" w:themeFillShade="F2"/>
        <w:ind w:left="720"/>
      </w:pPr>
      <w:r>
        <w:t xml:space="preserve">When you return the signed </w:t>
      </w:r>
      <w:r w:rsidR="00B95341">
        <w:t>document,</w:t>
      </w:r>
      <w:r>
        <w:t xml:space="preserve"> your request will be placed on the development schedule. </w:t>
      </w:r>
      <w:r w:rsidR="00B95341">
        <w:t>A developer will then complete the request and contact you to arrange testing.</w:t>
      </w:r>
    </w:p>
    <w:p w14:paraId="3B60F92A" w14:textId="38E70799" w:rsidR="005217DB" w:rsidRPr="00F46886" w:rsidRDefault="005217DB" w:rsidP="00F46886">
      <w:pPr>
        <w:pStyle w:val="Heading3"/>
        <w:numPr>
          <w:ilvl w:val="0"/>
          <w:numId w:val="9"/>
        </w:numPr>
        <w:spacing w:after="0"/>
        <w:rPr>
          <w:b/>
          <w:bCs/>
        </w:rPr>
      </w:pPr>
      <w:r w:rsidRPr="00F46886">
        <w:rPr>
          <w:b/>
          <w:bCs/>
        </w:rPr>
        <w:t>Signoff</w:t>
      </w:r>
      <w:r w:rsidR="0012313C" w:rsidRPr="00F46886">
        <w:rPr>
          <w:b/>
          <w:bCs/>
        </w:rPr>
        <w:t xml:space="preserve"> </w:t>
      </w:r>
      <w:r w:rsidR="000E1E10">
        <w:rPr>
          <w:b/>
          <w:bCs/>
        </w:rPr>
        <w:t>–</w:t>
      </w:r>
      <w:r w:rsidR="0012313C" w:rsidRPr="00F46886">
        <w:rPr>
          <w:b/>
          <w:bCs/>
        </w:rPr>
        <w:t xml:space="preserve"> </w:t>
      </w:r>
      <w:r w:rsidR="00B36F23">
        <w:rPr>
          <w:b/>
          <w:bCs/>
        </w:rPr>
        <w:t>Customer Acceptance</w:t>
      </w:r>
    </w:p>
    <w:p w14:paraId="447051A9" w14:textId="329994BA" w:rsidR="00665A78" w:rsidRPr="00665A78" w:rsidRDefault="49B0FCD1" w:rsidP="001E5620">
      <w:pPr>
        <w:pStyle w:val="SixSSubHeading"/>
        <w:pBdr>
          <w:bottom w:val="single" w:sz="8" w:space="0" w:color="FFFFFF" w:themeColor="background1"/>
        </w:pBdr>
        <w:shd w:val="clear" w:color="auto" w:fill="E2CCFF" w:themeFill="accent1" w:themeFillTint="33"/>
        <w:ind w:left="720"/>
      </w:pPr>
      <w:r>
        <w:t xml:space="preserve">The </w:t>
      </w:r>
      <w:r w:rsidRPr="78D9289D">
        <w:rPr>
          <w:b/>
          <w:bCs/>
        </w:rPr>
        <w:t>Customer Acceptance</w:t>
      </w:r>
      <w:r>
        <w:t xml:space="preserve"> section </w:t>
      </w:r>
      <w:r w:rsidR="009E70AC">
        <w:t>must</w:t>
      </w:r>
      <w:r>
        <w:t xml:space="preserve"> be signed upon completion of your development project. This acknowledges that Six S has completed the development work, you have tested it, and you are satisfied with the solution.</w:t>
      </w:r>
      <w:r w:rsidR="009E70AC">
        <w:t xml:space="preserve"> Development items are not moved to live</w:t>
      </w:r>
      <w:r w:rsidR="002410AF">
        <w:t xml:space="preserve">/production environments </w:t>
      </w:r>
      <w:r w:rsidR="009E70AC">
        <w:t>until this is signed.</w:t>
      </w:r>
    </w:p>
    <w:p w14:paraId="708E505E" w14:textId="77777777" w:rsidR="00B276A7" w:rsidRDefault="00B276A7" w:rsidP="00B276A7">
      <w:pPr>
        <w:rPr>
          <w:i/>
          <w:color w:val="595959" w:themeColor="text1" w:themeTint="A6"/>
        </w:rPr>
      </w:pPr>
    </w:p>
    <w:p w14:paraId="48FFE17A" w14:textId="5C2F1AAC" w:rsidR="00D06C47" w:rsidRPr="00D06C47" w:rsidRDefault="00D06C47" w:rsidP="00D06C47">
      <w:pPr>
        <w:tabs>
          <w:tab w:val="left" w:pos="2968"/>
        </w:tabs>
      </w:pPr>
      <w:r>
        <w:tab/>
      </w:r>
    </w:p>
    <w:p w14:paraId="52B03CD1" w14:textId="2FC964DC" w:rsidR="00D06C47" w:rsidRPr="00D06C47" w:rsidRDefault="00D06C47" w:rsidP="00D06C47">
      <w:pPr>
        <w:tabs>
          <w:tab w:val="left" w:pos="2968"/>
        </w:tabs>
        <w:sectPr w:rsidR="00D06C47" w:rsidRPr="00D06C47" w:rsidSect="005A5909">
          <w:headerReference w:type="even" r:id="rId14"/>
          <w:headerReference w:type="default" r:id="rId15"/>
          <w:footerReference w:type="even" r:id="rId16"/>
          <w:footerReference w:type="default" r:id="rId17"/>
          <w:headerReference w:type="first" r:id="rId18"/>
          <w:footerReference w:type="first" r:id="rId19"/>
          <w:pgSz w:w="12240" w:h="15840" w:code="1"/>
          <w:pgMar w:top="1168" w:right="1440" w:bottom="1440" w:left="1440" w:header="720" w:footer="720" w:gutter="0"/>
          <w:cols w:space="720"/>
          <w:titlePg/>
          <w:docGrid w:linePitch="360"/>
        </w:sectPr>
      </w:pPr>
      <w:r>
        <w:lastRenderedPageBreak/>
        <w:tab/>
      </w:r>
    </w:p>
    <w:p w14:paraId="528B6179" w14:textId="282DBD59" w:rsidR="005F6D15" w:rsidRDefault="003245CB" w:rsidP="00EF5BD4">
      <w:pPr>
        <w:pStyle w:val="Heading1"/>
      </w:pPr>
      <w:r>
        <w:lastRenderedPageBreak/>
        <w:t>Request</w:t>
      </w:r>
      <w:r w:rsidR="00224AD3">
        <w:t xml:space="preserve"> </w:t>
      </w:r>
    </w:p>
    <w:p w14:paraId="697B7B28" w14:textId="310CED64" w:rsidR="00EF5BD4" w:rsidRPr="000F7DD0" w:rsidRDefault="00E4706D" w:rsidP="00732BBF">
      <w:pPr>
        <w:pStyle w:val="SixSSubHeading"/>
        <w:shd w:val="clear" w:color="auto" w:fill="D3FBEC" w:themeFill="accent3" w:themeFillTint="33"/>
      </w:pPr>
      <w:r w:rsidRPr="000F7DD0">
        <w:rPr>
          <w:rStyle w:val="SubtleEmphasis"/>
          <w:i/>
          <w:iCs w:val="0"/>
          <w:color w:val="595959" w:themeColor="text1" w:themeTint="A6"/>
          <w:shd w:val="clear" w:color="auto" w:fill="auto"/>
        </w:rPr>
        <w:t>P</w:t>
      </w:r>
      <w:r w:rsidR="00EF5BD4" w:rsidRPr="000F7DD0">
        <w:rPr>
          <w:rStyle w:val="SubtleEmphasis"/>
          <w:i/>
          <w:iCs w:val="0"/>
          <w:color w:val="595959" w:themeColor="text1" w:themeTint="A6"/>
          <w:shd w:val="clear" w:color="auto" w:fill="auto"/>
        </w:rPr>
        <w:t>lease fill this section out yourself, or in collaboration with a Six S consultant.</w:t>
      </w:r>
    </w:p>
    <w:p w14:paraId="68140130" w14:textId="6C6FE53C" w:rsidR="00097C06" w:rsidRPr="004728DA" w:rsidRDefault="009715DC" w:rsidP="009D6ABB">
      <w:pPr>
        <w:pStyle w:val="Heading2"/>
      </w:pPr>
      <w:r w:rsidRPr="004728DA">
        <w:t>How</w:t>
      </w:r>
      <w:r w:rsidR="00F07669" w:rsidRPr="004728DA">
        <w:t xml:space="preserve"> is your environment hosted?</w:t>
      </w:r>
    </w:p>
    <w:p w14:paraId="2D5B55A9" w14:textId="025B4034" w:rsidR="009A6880" w:rsidRPr="009A6880" w:rsidRDefault="009A6880" w:rsidP="009A6880">
      <w:pPr>
        <w:pStyle w:val="SixSSubHeading"/>
        <w:shd w:val="clear" w:color="auto" w:fill="D3FBEC" w:themeFill="accent3" w:themeFillTint="33"/>
      </w:pPr>
      <w:r>
        <w:rPr>
          <w:rStyle w:val="SubtleEmphasis"/>
          <w:i/>
          <w:iCs w:val="0"/>
          <w:color w:val="595959" w:themeColor="text1" w:themeTint="A6"/>
          <w:shd w:val="clear" w:color="auto" w:fill="auto"/>
        </w:rPr>
        <w:t xml:space="preserve">The way your environment is hosted can change how we approach a development </w:t>
      </w:r>
      <w:r w:rsidR="007C7C15">
        <w:rPr>
          <w:rStyle w:val="SubtleEmphasis"/>
          <w:i/>
          <w:iCs w:val="0"/>
          <w:color w:val="595959" w:themeColor="text1" w:themeTint="A6"/>
          <w:shd w:val="clear" w:color="auto" w:fill="auto"/>
        </w:rPr>
        <w:t>task</w:t>
      </w:r>
      <w:r>
        <w:rPr>
          <w:rStyle w:val="SubtleEmphasis"/>
          <w:i/>
          <w:iCs w:val="0"/>
          <w:color w:val="595959" w:themeColor="text1" w:themeTint="A6"/>
          <w:shd w:val="clear" w:color="auto" w:fill="auto"/>
        </w:rPr>
        <w:t xml:space="preserve">. </w:t>
      </w:r>
    </w:p>
    <w:permStart w:id="1034966856" w:edGrp="everyone" w:displacedByCustomXml="next"/>
    <w:sdt>
      <w:sdtPr>
        <w:alias w:val="Hosting"/>
        <w:tag w:val="Hosting"/>
        <w:id w:val="-983926477"/>
        <w:placeholder>
          <w:docPart w:val="BE16DA51CDDE43699440A6F85E2533C1"/>
        </w:placeholder>
        <w:dropDownList>
          <w:listItem w:displayText="Epicor Hosted" w:value="Epicor Hosted"/>
          <w:listItem w:displayText="On Premises" w:value="On Premises"/>
          <w:listItem w:displayText="Hosted - Multi-Tenant" w:value="Hosted - Multi-Tenant"/>
          <w:listItem w:displayText="Hosted - 3rd Party" w:value="Hosted - 3rd Party"/>
        </w:dropDownList>
      </w:sdtPr>
      <w:sdtEndPr/>
      <w:sdtContent>
        <w:p w14:paraId="4B634922" w14:textId="1C01E983" w:rsidR="00EE168A" w:rsidRDefault="00323C7C" w:rsidP="001C0DD0">
          <w:r>
            <w:t>Hosted - Multi-Tenant</w:t>
          </w:r>
        </w:p>
      </w:sdtContent>
    </w:sdt>
    <w:permEnd w:id="1034966856"/>
    <w:p w14:paraId="5218B84A" w14:textId="4ECCA63F" w:rsidR="009715DC" w:rsidRPr="004728DA" w:rsidRDefault="00565F2C" w:rsidP="004728DA">
      <w:pPr>
        <w:pStyle w:val="Heading2"/>
      </w:pPr>
      <w:r w:rsidRPr="004728DA">
        <w:t>Which database would you like this developed in?</w:t>
      </w:r>
    </w:p>
    <w:p w14:paraId="0AFD78AD" w14:textId="1323CD8D" w:rsidR="00565F2C" w:rsidRPr="000F7DD0" w:rsidRDefault="00565F2C" w:rsidP="00732BBF">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 xml:space="preserve">Six S normally performs new development in the </w:t>
      </w:r>
      <w:r w:rsidR="009A6880">
        <w:rPr>
          <w:rStyle w:val="SubtleEmphasis"/>
          <w:i/>
          <w:iCs w:val="0"/>
          <w:color w:val="595959" w:themeColor="text1" w:themeTint="A6"/>
          <w:shd w:val="clear" w:color="auto" w:fill="auto"/>
        </w:rPr>
        <w:t>“</w:t>
      </w:r>
      <w:r w:rsidRPr="000F7DD0">
        <w:rPr>
          <w:rStyle w:val="SubtleEmphasis"/>
          <w:i/>
          <w:iCs w:val="0"/>
          <w:color w:val="595959" w:themeColor="text1" w:themeTint="A6"/>
          <w:shd w:val="clear" w:color="auto" w:fill="auto"/>
        </w:rPr>
        <w:t>Test</w:t>
      </w:r>
      <w:r w:rsidR="009A6880">
        <w:rPr>
          <w:rStyle w:val="SubtleEmphasis"/>
          <w:i/>
          <w:iCs w:val="0"/>
          <w:color w:val="595959" w:themeColor="text1" w:themeTint="A6"/>
          <w:shd w:val="clear" w:color="auto" w:fill="auto"/>
        </w:rPr>
        <w:t>”</w:t>
      </w:r>
      <w:r w:rsidRPr="000F7DD0">
        <w:rPr>
          <w:rStyle w:val="SubtleEmphasis"/>
          <w:i/>
          <w:iCs w:val="0"/>
          <w:color w:val="595959" w:themeColor="text1" w:themeTint="A6"/>
          <w:shd w:val="clear" w:color="auto" w:fill="auto"/>
        </w:rPr>
        <w:t xml:space="preserve"> database. If you prefer another </w:t>
      </w:r>
      <w:r w:rsidR="00CB6083" w:rsidRPr="000F7DD0">
        <w:rPr>
          <w:rStyle w:val="SubtleEmphasis"/>
          <w:i/>
          <w:iCs w:val="0"/>
          <w:color w:val="595959" w:themeColor="text1" w:themeTint="A6"/>
          <w:shd w:val="clear" w:color="auto" w:fill="auto"/>
        </w:rPr>
        <w:t>database,</w:t>
      </w:r>
      <w:r w:rsidRPr="000F7DD0">
        <w:rPr>
          <w:rStyle w:val="SubtleEmphasis"/>
          <w:i/>
          <w:iCs w:val="0"/>
          <w:color w:val="595959" w:themeColor="text1" w:themeTint="A6"/>
          <w:shd w:val="clear" w:color="auto" w:fill="auto"/>
        </w:rPr>
        <w:t xml:space="preserve"> please specify. </w:t>
      </w:r>
      <w:r w:rsidR="009878E1">
        <w:rPr>
          <w:rStyle w:val="SubtleEmphasis"/>
          <w:i/>
          <w:iCs w:val="0"/>
          <w:color w:val="595959" w:themeColor="text1" w:themeTint="A6"/>
          <w:shd w:val="clear" w:color="auto" w:fill="auto"/>
        </w:rPr>
        <w:t>D</w:t>
      </w:r>
      <w:r w:rsidRPr="000F7DD0">
        <w:rPr>
          <w:rStyle w:val="SubtleEmphasis"/>
          <w:i/>
          <w:iCs w:val="0"/>
          <w:color w:val="595959" w:themeColor="text1" w:themeTint="A6"/>
          <w:shd w:val="clear" w:color="auto" w:fill="auto"/>
        </w:rPr>
        <w:t xml:space="preserve">evelopment </w:t>
      </w:r>
      <w:r w:rsidR="00D2651E" w:rsidRPr="000F7DD0">
        <w:rPr>
          <w:rStyle w:val="SubtleEmphasis"/>
          <w:i/>
          <w:iCs w:val="0"/>
          <w:color w:val="595959" w:themeColor="text1" w:themeTint="A6"/>
          <w:shd w:val="clear" w:color="auto" w:fill="auto"/>
        </w:rPr>
        <w:t xml:space="preserve">is NEVER performed in the Live </w:t>
      </w:r>
      <w:r w:rsidR="00CB6083" w:rsidRPr="000F7DD0">
        <w:rPr>
          <w:rStyle w:val="SubtleEmphasis"/>
          <w:i/>
          <w:iCs w:val="0"/>
          <w:color w:val="595959" w:themeColor="text1" w:themeTint="A6"/>
          <w:shd w:val="clear" w:color="auto" w:fill="auto"/>
        </w:rPr>
        <w:t>database.</w:t>
      </w:r>
      <w:r w:rsidR="00343C84" w:rsidRPr="000F7DD0">
        <w:rPr>
          <w:rStyle w:val="SubtleEmphasis"/>
          <w:i/>
          <w:iCs w:val="0"/>
          <w:color w:val="595959" w:themeColor="text1" w:themeTint="A6"/>
          <w:shd w:val="clear" w:color="auto" w:fill="auto"/>
        </w:rPr>
        <w:t xml:space="preserve"> </w:t>
      </w:r>
      <w:r w:rsidR="003971BF">
        <w:rPr>
          <w:rStyle w:val="SubtleEmphasis"/>
          <w:i/>
          <w:iCs w:val="0"/>
          <w:color w:val="595959" w:themeColor="text1" w:themeTint="A6"/>
          <w:shd w:val="clear" w:color="auto" w:fill="auto"/>
        </w:rPr>
        <w:t>Please ensure your chosen database</w:t>
      </w:r>
      <w:r w:rsidR="00295BE7">
        <w:rPr>
          <w:rStyle w:val="SubtleEmphasis"/>
          <w:i/>
          <w:iCs w:val="0"/>
          <w:color w:val="595959" w:themeColor="text1" w:themeTint="A6"/>
          <w:shd w:val="clear" w:color="auto" w:fill="auto"/>
        </w:rPr>
        <w:t xml:space="preserve"> has current </w:t>
      </w:r>
      <w:r w:rsidR="00D73C30">
        <w:rPr>
          <w:rStyle w:val="SubtleEmphasis"/>
          <w:i/>
          <w:iCs w:val="0"/>
          <w:color w:val="595959" w:themeColor="text1" w:themeTint="A6"/>
          <w:shd w:val="clear" w:color="auto" w:fill="auto"/>
        </w:rPr>
        <w:t>data or</w:t>
      </w:r>
      <w:r w:rsidR="00295BE7">
        <w:rPr>
          <w:rStyle w:val="SubtleEmphasis"/>
          <w:i/>
          <w:iCs w:val="0"/>
          <w:color w:val="595959" w:themeColor="text1" w:themeTint="A6"/>
          <w:shd w:val="clear" w:color="auto" w:fill="auto"/>
        </w:rPr>
        <w:t xml:space="preserve"> let Six S know if you would like us to refresh it.</w:t>
      </w:r>
    </w:p>
    <w:p w14:paraId="76A01DA7" w14:textId="7DA5CA91" w:rsidR="00AC51FC" w:rsidRDefault="00D45B9E" w:rsidP="001C0DD0">
      <w:sdt>
        <w:sdtPr>
          <w:alias w:val="Database"/>
          <w:tag w:val="Database"/>
          <w:id w:val="1477651429"/>
          <w:lock w:val="sdtLocked"/>
          <w:placeholder>
            <w:docPart w:val="EE2AFE2D8A01403CB98803C18044D8A5"/>
          </w:placeholder>
          <w:text/>
        </w:sdtPr>
        <w:sdtEndPr/>
        <w:sdtContent>
          <w:permStart w:id="1678520004" w:edGrp="everyone"/>
          <w:r w:rsidR="00323C7C">
            <w:t>Pilot</w:t>
          </w:r>
          <w:permEnd w:id="1678520004"/>
        </w:sdtContent>
      </w:sdt>
    </w:p>
    <w:p w14:paraId="352207ED" w14:textId="58C86468" w:rsidR="007706EF" w:rsidRDefault="00D45B9E" w:rsidP="001C0DD0">
      <w:sdt>
        <w:sdtPr>
          <w:rPr>
            <w:sz w:val="28"/>
            <w:szCs w:val="28"/>
          </w:rPr>
          <w:alias w:val="Refresh Requested:"/>
          <w:tag w:val="Refresh Requested:"/>
          <w:id w:val="30849630"/>
          <w:lock w:val="sdtLocked"/>
          <w14:checkbox>
            <w14:checked w14:val="0"/>
            <w14:checkedState w14:val="0052" w14:font="@Yu Gothic UI Semilight"/>
            <w14:uncheckedState w14:val="2610" w14:font="MS Gothic"/>
          </w14:checkbox>
        </w:sdtPr>
        <w:sdtEndPr/>
        <w:sdtContent>
          <w:permStart w:id="530274216" w:edGrp="everyone"/>
          <w:r w:rsidR="00323C7C">
            <w:rPr>
              <w:rFonts w:ascii="MS Gothic" w:eastAsia="MS Gothic" w:hAnsi="MS Gothic" w:hint="eastAsia"/>
              <w:sz w:val="28"/>
              <w:szCs w:val="28"/>
            </w:rPr>
            <w:t>☐</w:t>
          </w:r>
          <w:permEnd w:id="530274216"/>
        </w:sdtContent>
      </w:sdt>
      <w:r w:rsidR="00AB07F7">
        <w:t xml:space="preserve"> Please </w:t>
      </w:r>
      <w:r w:rsidR="0080384E">
        <w:t>refresh</w:t>
      </w:r>
      <w:r w:rsidR="00AB07F7">
        <w:t xml:space="preserve"> this database with a copy </w:t>
      </w:r>
      <w:r w:rsidR="007B1D58">
        <w:t>of</w:t>
      </w:r>
      <w:r w:rsidR="00AB07F7">
        <w:t xml:space="preserve"> my live </w:t>
      </w:r>
      <w:r w:rsidR="007B1D58">
        <w:t>database.</w:t>
      </w:r>
    </w:p>
    <w:p w14:paraId="669827AA" w14:textId="22BA0523" w:rsidR="00097C06" w:rsidRDefault="00F07669" w:rsidP="009D6ABB">
      <w:pPr>
        <w:pStyle w:val="Heading2"/>
      </w:pPr>
      <w:r>
        <w:t xml:space="preserve">Which </w:t>
      </w:r>
      <w:r w:rsidR="00097C06">
        <w:t xml:space="preserve">UI </w:t>
      </w:r>
      <w:r>
        <w:t>do you use</w:t>
      </w:r>
      <w:r w:rsidR="00097C06">
        <w:t>?</w:t>
      </w:r>
    </w:p>
    <w:p w14:paraId="2275FF36" w14:textId="4DCA4AD8" w:rsidR="009715DC" w:rsidRPr="000F7DD0" w:rsidRDefault="009715DC" w:rsidP="00732BBF">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 xml:space="preserve">If you use multiple UIs, please select the one where you would like this request developed. Note, that selecting “Both” will likely increase the required development effort. </w:t>
      </w:r>
    </w:p>
    <w:permStart w:id="549922238" w:edGrp="everyone" w:displacedByCustomXml="next"/>
    <w:sdt>
      <w:sdtPr>
        <w:alias w:val="UI"/>
        <w:tag w:val="UI"/>
        <w:id w:val="-396053524"/>
        <w:placeholder>
          <w:docPart w:val="39958850A91A491AB88278FBA00B2B5A"/>
        </w:placeholder>
        <w:dropDownList>
          <w:listItem w:displayText="Kinetic" w:value="Kinetic"/>
          <w:listItem w:displayText="Classic" w:value="Classic"/>
          <w:listItem w:displayText="Both" w:value="Both"/>
          <w:listItem w:displayText="Other" w:value="Other"/>
          <w:listItem w:displayText="Not Applicable" w:value="Not Applicable"/>
        </w:dropDownList>
      </w:sdtPr>
      <w:sdtEndPr/>
      <w:sdtContent>
        <w:p w14:paraId="4CA9B9D6" w14:textId="75DB2FF5" w:rsidR="00097C06" w:rsidRDefault="00660F62" w:rsidP="00BD7269">
          <w:pPr>
            <w:tabs>
              <w:tab w:val="left" w:pos="2700"/>
            </w:tabs>
          </w:pPr>
          <w:r>
            <w:t>Kinetic</w:t>
          </w:r>
        </w:p>
      </w:sdtContent>
    </w:sdt>
    <w:permEnd w:id="549922238"/>
    <w:p w14:paraId="14497EF4" w14:textId="77777777" w:rsidR="00B00CEB" w:rsidRDefault="00C948EB" w:rsidP="00B00CEB">
      <w:pPr>
        <w:shd w:val="clear" w:color="auto" w:fill="D3FBEC" w:themeFill="accent3" w:themeFillTint="33"/>
      </w:pPr>
      <w:r w:rsidRPr="00916EBC">
        <w:rPr>
          <w:rStyle w:val="SixSSubHeadingChar"/>
          <w:shd w:val="clear" w:color="auto" w:fill="D3FBEC" w:themeFill="accent3" w:themeFillTint="33"/>
        </w:rPr>
        <w:t>If you selected other, please explain</w:t>
      </w:r>
      <w:r w:rsidR="00677983" w:rsidRPr="00916EBC">
        <w:rPr>
          <w:rStyle w:val="SixSSubHeadingChar"/>
          <w:shd w:val="clear" w:color="auto" w:fill="D3FBEC" w:themeFill="accent3" w:themeFillTint="33"/>
        </w:rPr>
        <w:t>:</w:t>
      </w:r>
      <w:r w:rsidR="00677983">
        <w:t xml:space="preserve"> </w:t>
      </w:r>
    </w:p>
    <w:p w14:paraId="208A6AE4" w14:textId="4FA6D6CE" w:rsidR="00F07669" w:rsidRDefault="00D45B9E" w:rsidP="00EE168A">
      <w:sdt>
        <w:sdtPr>
          <w:alias w:val="OtherUI"/>
          <w:tag w:val="OtherUI"/>
          <w:id w:val="338046777"/>
          <w:placeholder>
            <w:docPart w:val="B5BB844D5A674747A9B9D71E76FB6069"/>
          </w:placeholder>
          <w:showingPlcHdr/>
          <w:text/>
        </w:sdtPr>
        <w:sdtEndPr/>
        <w:sdtContent>
          <w:permStart w:id="1766722402" w:edGrp="everyone"/>
          <w:r w:rsidR="00677983" w:rsidRPr="00916EBC">
            <w:rPr>
              <w:rStyle w:val="PlaceholderText"/>
              <w:color w:val="000000" w:themeColor="text1"/>
            </w:rPr>
            <w:t>Click or tap here to enter text.</w:t>
          </w:r>
          <w:permEnd w:id="1766722402"/>
        </w:sdtContent>
      </w:sdt>
    </w:p>
    <w:p w14:paraId="65204DDD" w14:textId="7C3F47FF" w:rsidR="00A634B6" w:rsidRDefault="00A634B6" w:rsidP="009D6ABB">
      <w:pPr>
        <w:pStyle w:val="Heading2"/>
      </w:pPr>
      <w:r>
        <w:t xml:space="preserve">What is </w:t>
      </w:r>
      <w:r w:rsidR="00AC51FC">
        <w:t>your</w:t>
      </w:r>
      <w:r>
        <w:t xml:space="preserve"> need?</w:t>
      </w:r>
    </w:p>
    <w:p w14:paraId="3DD29939" w14:textId="78E081AB" w:rsidR="00A634B6" w:rsidRPr="000F7DD0" w:rsidRDefault="009715DC" w:rsidP="00732BBF">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 xml:space="preserve">Please </w:t>
      </w:r>
      <w:r w:rsidR="00AC51FC" w:rsidRPr="000F7DD0">
        <w:rPr>
          <w:rStyle w:val="SubtleEmphasis"/>
          <w:i/>
          <w:iCs w:val="0"/>
          <w:color w:val="595959" w:themeColor="text1" w:themeTint="A6"/>
          <w:shd w:val="clear" w:color="auto" w:fill="auto"/>
        </w:rPr>
        <w:t>describe</w:t>
      </w:r>
      <w:r w:rsidRPr="000F7DD0">
        <w:rPr>
          <w:rStyle w:val="SubtleEmphasis"/>
          <w:i/>
          <w:iCs w:val="0"/>
          <w:color w:val="595959" w:themeColor="text1" w:themeTint="A6"/>
          <w:shd w:val="clear" w:color="auto" w:fill="auto"/>
        </w:rPr>
        <w:t xml:space="preserve"> the problem you are solving.</w:t>
      </w:r>
      <w:r w:rsidR="00162829" w:rsidRPr="000F7DD0">
        <w:rPr>
          <w:rStyle w:val="SubtleEmphasis"/>
          <w:i/>
          <w:iCs w:val="0"/>
          <w:color w:val="595959" w:themeColor="text1" w:themeTint="A6"/>
          <w:shd w:val="clear" w:color="auto" w:fill="auto"/>
        </w:rPr>
        <w:t xml:space="preserve"> Include any </w:t>
      </w:r>
      <w:r w:rsidR="00CA5AEB" w:rsidRPr="000F7DD0">
        <w:rPr>
          <w:rStyle w:val="SubtleEmphasis"/>
          <w:i/>
          <w:iCs w:val="0"/>
          <w:color w:val="595959" w:themeColor="text1" w:themeTint="A6"/>
          <w:shd w:val="clear" w:color="auto" w:fill="auto"/>
        </w:rPr>
        <w:t>related</w:t>
      </w:r>
      <w:r w:rsidR="00162829" w:rsidRPr="000F7DD0">
        <w:rPr>
          <w:rStyle w:val="SubtleEmphasis"/>
          <w:i/>
          <w:iCs w:val="0"/>
          <w:color w:val="595959" w:themeColor="text1" w:themeTint="A6"/>
          <w:shd w:val="clear" w:color="auto" w:fill="auto"/>
        </w:rPr>
        <w:t xml:space="preserve"> requirements, constraints, complicating factors, or other relevant details.</w:t>
      </w:r>
      <w:r w:rsidR="00400A5F" w:rsidRPr="000F7DD0">
        <w:rPr>
          <w:rStyle w:val="SubtleEmphasis"/>
          <w:i/>
          <w:iCs w:val="0"/>
          <w:color w:val="595959" w:themeColor="text1" w:themeTint="A6"/>
          <w:shd w:val="clear" w:color="auto" w:fill="auto"/>
        </w:rPr>
        <w:t xml:space="preserve"> More </w:t>
      </w:r>
      <w:r w:rsidR="00CA5AEB" w:rsidRPr="000F7DD0">
        <w:rPr>
          <w:rStyle w:val="SubtleEmphasis"/>
          <w:i/>
          <w:iCs w:val="0"/>
          <w:color w:val="595959" w:themeColor="text1" w:themeTint="A6"/>
          <w:shd w:val="clear" w:color="auto" w:fill="auto"/>
        </w:rPr>
        <w:t>detail</w:t>
      </w:r>
      <w:r w:rsidR="00400A5F" w:rsidRPr="000F7DD0">
        <w:rPr>
          <w:rStyle w:val="SubtleEmphasis"/>
          <w:i/>
          <w:iCs w:val="0"/>
          <w:color w:val="595959" w:themeColor="text1" w:themeTint="A6"/>
          <w:shd w:val="clear" w:color="auto" w:fill="auto"/>
        </w:rPr>
        <w:t xml:space="preserve"> is always better than less.</w:t>
      </w:r>
    </w:p>
    <w:p w14:paraId="3732C535" w14:textId="2F450CD1" w:rsidR="00CE76DE" w:rsidRPr="000F7DD0" w:rsidRDefault="00162829" w:rsidP="00732BBF">
      <w:pPr>
        <w:pStyle w:val="SixSSubHeading"/>
        <w:shd w:val="clear" w:color="auto" w:fill="D3FBEC" w:themeFill="accent3" w:themeFillTint="33"/>
        <w:rPr>
          <w:rStyle w:val="SubtleEmphasis"/>
          <w:i/>
          <w:iCs w:val="0"/>
          <w:color w:val="595959" w:themeColor="text1" w:themeTint="A6"/>
          <w:shd w:val="clear" w:color="auto" w:fill="auto"/>
        </w:rPr>
      </w:pPr>
      <w:r w:rsidRPr="00A278D5">
        <w:rPr>
          <w:rStyle w:val="SubtleEmphasis"/>
          <w:b/>
          <w:i/>
          <w:color w:val="595959" w:themeColor="text1" w:themeTint="A6"/>
          <w:shd w:val="clear" w:color="auto" w:fill="auto"/>
        </w:rPr>
        <w:t>Example:</w:t>
      </w:r>
      <w:r w:rsidRPr="000F7DD0">
        <w:rPr>
          <w:rStyle w:val="SubtleEmphasis"/>
          <w:i/>
          <w:iCs w:val="0"/>
          <w:color w:val="595959" w:themeColor="text1" w:themeTint="A6"/>
          <w:shd w:val="clear" w:color="auto" w:fill="auto"/>
        </w:rPr>
        <w:t xml:space="preserve"> </w:t>
      </w:r>
      <w:r w:rsidRPr="000F7DD0">
        <w:rPr>
          <w:rStyle w:val="SubtleEmphasis"/>
          <w:i/>
          <w:iCs w:val="0"/>
          <w:color w:val="595959" w:themeColor="text1" w:themeTint="A6"/>
          <w:shd w:val="clear" w:color="auto" w:fill="auto"/>
        </w:rPr>
        <w:br/>
        <w:t>“We have a problem with orders being shipped</w:t>
      </w:r>
      <w:r w:rsidR="00CE76DE" w:rsidRPr="000F7DD0">
        <w:rPr>
          <w:rStyle w:val="SubtleEmphasis"/>
          <w:i/>
          <w:iCs w:val="0"/>
          <w:color w:val="595959" w:themeColor="text1" w:themeTint="A6"/>
          <w:shd w:val="clear" w:color="auto" w:fill="auto"/>
        </w:rPr>
        <w:t xml:space="preserve"> incomplete but cannot use the standard functionality</w:t>
      </w:r>
      <w:r w:rsidRPr="000F7DD0">
        <w:rPr>
          <w:rStyle w:val="SubtleEmphasis"/>
          <w:i/>
          <w:iCs w:val="0"/>
          <w:color w:val="595959" w:themeColor="text1" w:themeTint="A6"/>
          <w:shd w:val="clear" w:color="auto" w:fill="auto"/>
        </w:rPr>
        <w:t>. We need to prevent</w:t>
      </w:r>
      <w:r w:rsidR="00CE76DE" w:rsidRPr="000F7DD0">
        <w:rPr>
          <w:rStyle w:val="SubtleEmphasis"/>
          <w:i/>
          <w:iCs w:val="0"/>
          <w:color w:val="595959" w:themeColor="text1" w:themeTint="A6"/>
          <w:shd w:val="clear" w:color="auto" w:fill="auto"/>
        </w:rPr>
        <w:t xml:space="preserve"> partial shipments, but only for specific customers</w:t>
      </w:r>
      <w:r w:rsidRPr="000F7DD0">
        <w:rPr>
          <w:rStyle w:val="SubtleEmphasis"/>
          <w:i/>
          <w:iCs w:val="0"/>
          <w:color w:val="595959" w:themeColor="text1" w:themeTint="A6"/>
          <w:shd w:val="clear" w:color="auto" w:fill="auto"/>
        </w:rPr>
        <w:t xml:space="preserve">. </w:t>
      </w:r>
      <w:r w:rsidR="00CE76DE" w:rsidRPr="000F7DD0">
        <w:rPr>
          <w:rStyle w:val="SubtleEmphasis"/>
          <w:i/>
          <w:iCs w:val="0"/>
          <w:color w:val="595959" w:themeColor="text1" w:themeTint="A6"/>
          <w:shd w:val="clear" w:color="auto" w:fill="auto"/>
        </w:rPr>
        <w:t>These customers are identified by a custom checkbox that has already been added to our system.</w:t>
      </w:r>
    </w:p>
    <w:p w14:paraId="59ACF364" w14:textId="77777777" w:rsidR="00CB43F3" w:rsidRDefault="00162829" w:rsidP="00CB43F3">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There should be a way for a supervisor to override this logic for exceptional packs.”</w:t>
      </w:r>
    </w:p>
    <w:p w14:paraId="01D43AD7" w14:textId="04021D9C" w:rsidR="00362481" w:rsidRPr="006841B7" w:rsidRDefault="00362481" w:rsidP="00362481">
      <w:pPr>
        <w:rPr>
          <w:u w:val="single"/>
        </w:rPr>
      </w:pPr>
      <w:permStart w:id="1692296214" w:edGrp="everyone"/>
      <w:r w:rsidRPr="006841B7">
        <w:rPr>
          <w:u w:val="single"/>
        </w:rPr>
        <w:t xml:space="preserve">Print </w:t>
      </w:r>
      <w:r>
        <w:rPr>
          <w:u w:val="single"/>
        </w:rPr>
        <w:t xml:space="preserve">an </w:t>
      </w:r>
      <w:r w:rsidRPr="00BE7130">
        <w:rPr>
          <w:i/>
          <w:iCs/>
          <w:u w:val="single"/>
        </w:rPr>
        <w:t>Inventory Verification</w:t>
      </w:r>
      <w:r w:rsidRPr="006841B7">
        <w:rPr>
          <w:u w:val="single"/>
        </w:rPr>
        <w:t xml:space="preserve"> </w:t>
      </w:r>
      <w:r w:rsidR="00BE7130">
        <w:rPr>
          <w:u w:val="single"/>
        </w:rPr>
        <w:t>t</w:t>
      </w:r>
      <w:r w:rsidRPr="006841B7">
        <w:rPr>
          <w:u w:val="single"/>
        </w:rPr>
        <w:t xml:space="preserve">ag from </w:t>
      </w:r>
      <w:r>
        <w:rPr>
          <w:u w:val="single"/>
        </w:rPr>
        <w:t xml:space="preserve">the </w:t>
      </w:r>
      <w:r w:rsidRPr="006841B7">
        <w:rPr>
          <w:u w:val="single"/>
        </w:rPr>
        <w:t xml:space="preserve">Count Tag </w:t>
      </w:r>
      <w:r>
        <w:rPr>
          <w:u w:val="single"/>
        </w:rPr>
        <w:t xml:space="preserve">Entry </w:t>
      </w:r>
      <w:r w:rsidR="00BE7130">
        <w:rPr>
          <w:u w:val="single"/>
        </w:rPr>
        <w:t xml:space="preserve">program </w:t>
      </w:r>
      <w:r w:rsidR="00E57782" w:rsidRPr="006841B7">
        <w:rPr>
          <w:u w:val="single"/>
        </w:rPr>
        <w:t>screen.</w:t>
      </w:r>
    </w:p>
    <w:p w14:paraId="45E20526" w14:textId="604FF30F" w:rsidR="00362481" w:rsidRDefault="001C3B8C" w:rsidP="00362481">
      <w:r>
        <w:rPr>
          <w:rStyle w:val="xnormaltextrun"/>
          <w:color w:val="000000"/>
        </w:rPr>
        <w:t>Inventory on the floor is counted and recorded</w:t>
      </w:r>
      <w:r w:rsidR="00F9572C">
        <w:rPr>
          <w:rStyle w:val="xnormaltextrun"/>
          <w:color w:val="000000"/>
        </w:rPr>
        <w:t xml:space="preserve"> (</w:t>
      </w:r>
      <w:r w:rsidR="00264DE4">
        <w:rPr>
          <w:rStyle w:val="xnormaltextrun"/>
          <w:color w:val="000000"/>
        </w:rPr>
        <w:t>handwritten</w:t>
      </w:r>
      <w:r w:rsidR="00F9572C">
        <w:rPr>
          <w:rStyle w:val="xnormaltextrun"/>
          <w:color w:val="000000"/>
        </w:rPr>
        <w:t>)</w:t>
      </w:r>
      <w:r>
        <w:rPr>
          <w:rStyle w:val="xnormaltextrun"/>
          <w:color w:val="000000"/>
        </w:rPr>
        <w:t xml:space="preserve"> on a </w:t>
      </w:r>
      <w:r w:rsidR="005C57FC">
        <w:rPr>
          <w:rStyle w:val="xnormaltextrun"/>
          <w:color w:val="000000"/>
        </w:rPr>
        <w:t xml:space="preserve">hard copy of the Count Tag. </w:t>
      </w:r>
      <w:r w:rsidR="007F3E2A">
        <w:rPr>
          <w:rStyle w:val="xnormaltextrun"/>
          <w:color w:val="000000"/>
        </w:rPr>
        <w:t>These hard cop</w:t>
      </w:r>
      <w:r w:rsidR="00264DE4">
        <w:rPr>
          <w:rStyle w:val="xnormaltextrun"/>
          <w:color w:val="000000"/>
        </w:rPr>
        <w:t>y Count Tags</w:t>
      </w:r>
      <w:r w:rsidR="007F3E2A">
        <w:rPr>
          <w:rStyle w:val="xnormaltextrun"/>
          <w:color w:val="000000"/>
        </w:rPr>
        <w:t xml:space="preserve"> are printed from the Count Cycle Maintenance program – </w:t>
      </w:r>
      <w:r w:rsidR="00F9572C">
        <w:rPr>
          <w:rStyle w:val="xnormaltextrun"/>
          <w:color w:val="000000"/>
        </w:rPr>
        <w:t>(</w:t>
      </w:r>
      <w:r w:rsidR="007F3E2A">
        <w:rPr>
          <w:rStyle w:val="xnormaltextrun"/>
          <w:color w:val="000000"/>
        </w:rPr>
        <w:t xml:space="preserve">mentioned as a </w:t>
      </w:r>
      <w:r w:rsidR="007F3E2A">
        <w:rPr>
          <w:rStyle w:val="xnormaltextrun"/>
          <w:color w:val="000000"/>
        </w:rPr>
        <w:lastRenderedPageBreak/>
        <w:t xml:space="preserve">reference to the report style that may be used for this case). </w:t>
      </w:r>
      <w:r w:rsidR="0053186A">
        <w:rPr>
          <w:rStyle w:val="xnormaltextrun"/>
          <w:color w:val="000000"/>
        </w:rPr>
        <w:t>The</w:t>
      </w:r>
      <w:r w:rsidR="00641FD7">
        <w:rPr>
          <w:rStyle w:val="xnormaltextrun"/>
          <w:color w:val="000000"/>
        </w:rPr>
        <w:t>se</w:t>
      </w:r>
      <w:r w:rsidR="0053186A">
        <w:rPr>
          <w:rStyle w:val="xnormaltextrun"/>
          <w:color w:val="000000"/>
        </w:rPr>
        <w:t xml:space="preserve"> </w:t>
      </w:r>
      <w:r w:rsidR="00641FD7">
        <w:rPr>
          <w:rStyle w:val="xnormaltextrun"/>
          <w:color w:val="000000"/>
        </w:rPr>
        <w:t xml:space="preserve">handwritten Count Tags are then </w:t>
      </w:r>
      <w:r w:rsidR="000059AA">
        <w:rPr>
          <w:rStyle w:val="xnormaltextrun"/>
          <w:color w:val="000000"/>
        </w:rPr>
        <w:t xml:space="preserve">keyed into the </w:t>
      </w:r>
      <w:r w:rsidR="00E67496">
        <w:rPr>
          <w:rStyle w:val="xnormaltextrun"/>
          <w:color w:val="000000"/>
        </w:rPr>
        <w:t>Count Tag Entry program</w:t>
      </w:r>
      <w:r w:rsidR="000059AA">
        <w:rPr>
          <w:rStyle w:val="xnormaltextrun"/>
          <w:color w:val="000000"/>
        </w:rPr>
        <w:t xml:space="preserve">. It is at this point that </w:t>
      </w:r>
      <w:r w:rsidR="00615DD3">
        <w:rPr>
          <w:rStyle w:val="xnormaltextrun"/>
          <w:color w:val="000000"/>
        </w:rPr>
        <w:t>there</w:t>
      </w:r>
      <w:r w:rsidR="00026AB2">
        <w:rPr>
          <w:rStyle w:val="xnormaltextrun"/>
          <w:color w:val="000000"/>
        </w:rPr>
        <w:t xml:space="preserve"> is a need to print a</w:t>
      </w:r>
      <w:r w:rsidR="00D039F6">
        <w:rPr>
          <w:rStyle w:val="xnormaltextrun"/>
          <w:color w:val="000000"/>
        </w:rPr>
        <w:t xml:space="preserve">n </w:t>
      </w:r>
      <w:r w:rsidR="00D039F6" w:rsidRPr="00D039F6">
        <w:rPr>
          <w:rStyle w:val="xnormaltextrun"/>
          <w:i/>
          <w:iCs/>
          <w:color w:val="000000"/>
        </w:rPr>
        <w:t>Inventory Verification</w:t>
      </w:r>
      <w:r w:rsidR="00D039F6">
        <w:rPr>
          <w:rStyle w:val="xnormaltextrun"/>
          <w:color w:val="000000"/>
        </w:rPr>
        <w:t xml:space="preserve"> tag</w:t>
      </w:r>
      <w:r w:rsidR="00502AAC">
        <w:rPr>
          <w:rStyle w:val="xnormaltextrun"/>
          <w:color w:val="000000"/>
        </w:rPr>
        <w:t>, which will be a</w:t>
      </w:r>
      <w:r w:rsidR="00026AB2">
        <w:rPr>
          <w:rStyle w:val="xnormaltextrun"/>
          <w:color w:val="000000"/>
        </w:rPr>
        <w:t>ffix</w:t>
      </w:r>
      <w:r w:rsidR="00502AAC">
        <w:rPr>
          <w:rStyle w:val="xnormaltextrun"/>
          <w:color w:val="000000"/>
        </w:rPr>
        <w:t>ed</w:t>
      </w:r>
      <w:r w:rsidR="00026AB2">
        <w:rPr>
          <w:rStyle w:val="xnormaltextrun"/>
          <w:color w:val="000000"/>
        </w:rPr>
        <w:t xml:space="preserve"> to the item just counted on the floor</w:t>
      </w:r>
      <w:r w:rsidR="00502AAC">
        <w:rPr>
          <w:rStyle w:val="xnormaltextrun"/>
          <w:color w:val="000000"/>
        </w:rPr>
        <w:t xml:space="preserve"> as proof to any auditor that the item has been counted</w:t>
      </w:r>
      <w:r w:rsidR="00026AB2">
        <w:rPr>
          <w:rStyle w:val="xnormaltextrun"/>
          <w:color w:val="000000"/>
        </w:rPr>
        <w:t xml:space="preserve">. </w:t>
      </w:r>
      <w:r w:rsidR="00502AAC">
        <w:rPr>
          <w:rStyle w:val="xnormaltextrun"/>
          <w:color w:val="000000"/>
        </w:rPr>
        <w:t xml:space="preserve">As mentioned, </w:t>
      </w:r>
      <w:r w:rsidR="000E1ECB">
        <w:rPr>
          <w:rStyle w:val="xnormaltextrun"/>
          <w:color w:val="000000"/>
        </w:rPr>
        <w:t xml:space="preserve">the </w:t>
      </w:r>
      <w:r w:rsidR="00B670E7" w:rsidRPr="00B670E7">
        <w:rPr>
          <w:rStyle w:val="xnormaltextrun"/>
          <w:i/>
          <w:iCs/>
          <w:color w:val="000000"/>
        </w:rPr>
        <w:t>Inventory Verification</w:t>
      </w:r>
      <w:r w:rsidR="00B670E7">
        <w:rPr>
          <w:rStyle w:val="xnormaltextrun"/>
          <w:color w:val="000000"/>
        </w:rPr>
        <w:t xml:space="preserve"> tag</w:t>
      </w:r>
      <w:r w:rsidR="000E1ECB">
        <w:rPr>
          <w:rStyle w:val="xnormaltextrun"/>
          <w:color w:val="000000"/>
        </w:rPr>
        <w:t xml:space="preserve"> </w:t>
      </w:r>
      <w:r w:rsidR="00B670E7">
        <w:rPr>
          <w:rStyle w:val="xnormaltextrun"/>
          <w:color w:val="000000"/>
        </w:rPr>
        <w:t>report</w:t>
      </w:r>
      <w:r w:rsidR="00EB1251">
        <w:rPr>
          <w:rStyle w:val="xnormaltextrun"/>
          <w:color w:val="000000"/>
        </w:rPr>
        <w:t xml:space="preserve"> form/style has already been designed by Minus Forty QBD, but we need Six S to develop the ‘print’ </w:t>
      </w:r>
      <w:r w:rsidR="004D7915">
        <w:rPr>
          <w:rStyle w:val="xnormaltextrun"/>
          <w:color w:val="000000"/>
        </w:rPr>
        <w:t xml:space="preserve">button </w:t>
      </w:r>
      <w:r w:rsidR="001F19D4">
        <w:rPr>
          <w:rStyle w:val="xnormaltextrun"/>
          <w:color w:val="000000"/>
        </w:rPr>
        <w:t xml:space="preserve">functionality </w:t>
      </w:r>
      <w:r w:rsidR="004D7915">
        <w:rPr>
          <w:rStyle w:val="xnormaltextrun"/>
          <w:color w:val="000000"/>
        </w:rPr>
        <w:t xml:space="preserve">to send it to </w:t>
      </w:r>
      <w:r w:rsidR="001F19D4">
        <w:rPr>
          <w:rStyle w:val="xnormaltextrun"/>
          <w:color w:val="000000"/>
        </w:rPr>
        <w:t>a</w:t>
      </w:r>
      <w:r w:rsidR="004D7915">
        <w:rPr>
          <w:rStyle w:val="xnormaltextrun"/>
          <w:color w:val="000000"/>
        </w:rPr>
        <w:t xml:space="preserve"> printer.</w:t>
      </w:r>
    </w:p>
    <w:p w14:paraId="0AEC61BF" w14:textId="045DC751" w:rsidR="00362481" w:rsidRPr="000C113D" w:rsidRDefault="00362481" w:rsidP="00362481">
      <w:pPr>
        <w:rPr>
          <w:i/>
          <w:iCs/>
        </w:rPr>
      </w:pPr>
      <w:r w:rsidRPr="000C113D">
        <w:rPr>
          <w:i/>
          <w:iCs/>
        </w:rPr>
        <w:t>Detail</w:t>
      </w:r>
      <w:r w:rsidR="009F06B8">
        <w:rPr>
          <w:i/>
          <w:iCs/>
        </w:rPr>
        <w:t>ed steps</w:t>
      </w:r>
      <w:r w:rsidRPr="000C113D">
        <w:rPr>
          <w:i/>
          <w:iCs/>
        </w:rPr>
        <w:t>:</w:t>
      </w:r>
    </w:p>
    <w:p w14:paraId="5C0F7D50" w14:textId="537CF246" w:rsidR="009F06B8" w:rsidRDefault="009F06B8" w:rsidP="009F06B8">
      <w:pPr>
        <w:pStyle w:val="ListParagraph"/>
        <w:numPr>
          <w:ilvl w:val="0"/>
          <w:numId w:val="16"/>
        </w:numPr>
      </w:pPr>
      <w:r>
        <w:t>User counts the inventory on the floor</w:t>
      </w:r>
      <w:r w:rsidR="00417F8A">
        <w:t>.</w:t>
      </w:r>
    </w:p>
    <w:p w14:paraId="35F10083" w14:textId="7B67581E" w:rsidR="009F06B8" w:rsidRDefault="009F06B8" w:rsidP="009F06B8">
      <w:pPr>
        <w:pStyle w:val="ListParagraph"/>
        <w:numPr>
          <w:ilvl w:val="0"/>
          <w:numId w:val="16"/>
        </w:numPr>
      </w:pPr>
      <w:r>
        <w:t>User handwrites the details onto the original Count Tag (hard copy)</w:t>
      </w:r>
      <w:r w:rsidR="00417F8A">
        <w:t>.</w:t>
      </w:r>
    </w:p>
    <w:p w14:paraId="46F2CD53" w14:textId="56AD6FA2" w:rsidR="009F06B8" w:rsidRDefault="009F06B8" w:rsidP="009F06B8">
      <w:pPr>
        <w:pStyle w:val="ListParagraph"/>
        <w:numPr>
          <w:ilvl w:val="0"/>
          <w:numId w:val="16"/>
        </w:numPr>
      </w:pPr>
      <w:r>
        <w:t>The original Count Tag is brought back to an MES station where the data is entered into the Count Tag Entry program.</w:t>
      </w:r>
    </w:p>
    <w:p w14:paraId="1CC1D7B5" w14:textId="6C600F89" w:rsidR="00417F8A" w:rsidRDefault="00DD4BF2" w:rsidP="009F06B8">
      <w:pPr>
        <w:pStyle w:val="ListParagraph"/>
        <w:numPr>
          <w:ilvl w:val="0"/>
          <w:numId w:val="16"/>
        </w:numPr>
      </w:pPr>
      <w:r>
        <w:t>After keying in the data</w:t>
      </w:r>
      <w:r w:rsidR="00E23489">
        <w:t xml:space="preserve">, the user </w:t>
      </w:r>
      <w:proofErr w:type="gramStart"/>
      <w:r w:rsidR="00E23489">
        <w:t>has to</w:t>
      </w:r>
      <w:proofErr w:type="gramEnd"/>
      <w:r w:rsidR="00E23489">
        <w:t xml:space="preserve"> click a print button to send the </w:t>
      </w:r>
      <w:r w:rsidR="00EB75FD">
        <w:t>‘</w:t>
      </w:r>
      <w:r w:rsidR="00417F8A" w:rsidRPr="004874D2">
        <w:rPr>
          <w:i/>
          <w:iCs/>
        </w:rPr>
        <w:t xml:space="preserve">Inventory </w:t>
      </w:r>
      <w:r w:rsidR="009F06B8" w:rsidRPr="004874D2">
        <w:t>Verification</w:t>
      </w:r>
      <w:r w:rsidR="004874D2" w:rsidRPr="004874D2">
        <w:t>’</w:t>
      </w:r>
      <w:r w:rsidR="009F06B8" w:rsidRPr="004874D2">
        <w:t xml:space="preserve"> </w:t>
      </w:r>
      <w:r w:rsidR="004874D2">
        <w:t>t</w:t>
      </w:r>
      <w:r w:rsidR="009F06B8" w:rsidRPr="004874D2">
        <w:t>ag</w:t>
      </w:r>
      <w:r w:rsidR="00417F8A">
        <w:t xml:space="preserve"> </w:t>
      </w:r>
      <w:r w:rsidR="00917C61">
        <w:t>to a printer</w:t>
      </w:r>
      <w:r w:rsidR="00417F8A">
        <w:t>.</w:t>
      </w:r>
    </w:p>
    <w:p w14:paraId="296E85D3" w14:textId="20A609A1" w:rsidR="00362481" w:rsidRDefault="00BE7130" w:rsidP="009F06B8">
      <w:pPr>
        <w:pStyle w:val="ListParagraph"/>
        <w:numPr>
          <w:ilvl w:val="0"/>
          <w:numId w:val="16"/>
        </w:numPr>
      </w:pPr>
      <w:r>
        <w:t xml:space="preserve">The </w:t>
      </w:r>
      <w:r w:rsidR="00917C61">
        <w:t>user then</w:t>
      </w:r>
      <w:r>
        <w:t xml:space="preserve"> takes the </w:t>
      </w:r>
      <w:r w:rsidR="00917C61" w:rsidRPr="00917C61">
        <w:rPr>
          <w:i/>
          <w:iCs/>
        </w:rPr>
        <w:t>‘</w:t>
      </w:r>
      <w:r w:rsidRPr="00917C61">
        <w:rPr>
          <w:i/>
          <w:iCs/>
        </w:rPr>
        <w:t>Inventory Verification</w:t>
      </w:r>
      <w:r w:rsidR="00917C61" w:rsidRPr="00917C61">
        <w:rPr>
          <w:i/>
          <w:iCs/>
        </w:rPr>
        <w:t>’</w:t>
      </w:r>
      <w:r>
        <w:t xml:space="preserve"> tag and affixes it to the counted inventory </w:t>
      </w:r>
      <w:r w:rsidR="00917C61">
        <w:t>as proof that it has been counted</w:t>
      </w:r>
      <w:r>
        <w:t>.</w:t>
      </w:r>
    </w:p>
    <w:permEnd w:id="1692296214"/>
    <w:p w14:paraId="4EC750CB" w14:textId="3B242795" w:rsidR="00B83B48" w:rsidRDefault="00B83B48" w:rsidP="00CB43F3">
      <w:pPr>
        <w:pStyle w:val="Field"/>
      </w:pPr>
    </w:p>
    <w:p w14:paraId="47DB0664" w14:textId="06355FA1" w:rsidR="00A634B6" w:rsidRPr="00400A5F" w:rsidRDefault="00BB0417" w:rsidP="009D6ABB">
      <w:pPr>
        <w:pStyle w:val="Heading2"/>
      </w:pPr>
      <w:r w:rsidRPr="00400A5F">
        <w:t>Do you have technical requirements</w:t>
      </w:r>
      <w:r w:rsidR="00A634B6" w:rsidRPr="00400A5F">
        <w:t>?</w:t>
      </w:r>
    </w:p>
    <w:p w14:paraId="10D21588" w14:textId="11E055AC" w:rsidR="00400A5F" w:rsidRPr="00F46886" w:rsidRDefault="00753CA8" w:rsidP="00732BBF">
      <w:pPr>
        <w:pStyle w:val="SixSSubHeading"/>
        <w:shd w:val="clear" w:color="auto" w:fill="D3FBEC" w:themeFill="accent3"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 xml:space="preserve">This section is </w:t>
      </w:r>
      <w:r w:rsidR="005E7FC8" w:rsidRPr="00F46886">
        <w:rPr>
          <w:rStyle w:val="SubtleEmphasis"/>
          <w:i/>
          <w:iCs w:val="0"/>
          <w:color w:val="595959" w:themeColor="text1" w:themeTint="A6"/>
          <w:shd w:val="clear" w:color="auto" w:fill="auto"/>
        </w:rPr>
        <w:t xml:space="preserve">Optional. </w:t>
      </w:r>
      <w:r w:rsidR="005E7FC8" w:rsidRPr="00F46886">
        <w:rPr>
          <w:rStyle w:val="SubtleEmphasis"/>
          <w:i/>
          <w:iCs w:val="0"/>
          <w:color w:val="595959" w:themeColor="text1" w:themeTint="A6"/>
          <w:shd w:val="clear" w:color="auto" w:fill="auto"/>
        </w:rPr>
        <w:br/>
        <w:t xml:space="preserve">Six S follows best practices and </w:t>
      </w:r>
      <w:r w:rsidR="00BB0417" w:rsidRPr="00F46886">
        <w:rPr>
          <w:rStyle w:val="SubtleEmphasis"/>
          <w:i/>
          <w:iCs w:val="0"/>
          <w:color w:val="595959" w:themeColor="text1" w:themeTint="A6"/>
          <w:shd w:val="clear" w:color="auto" w:fill="auto"/>
        </w:rPr>
        <w:t xml:space="preserve">their </w:t>
      </w:r>
      <w:r w:rsidR="005E7FC8" w:rsidRPr="00F46886">
        <w:rPr>
          <w:rStyle w:val="SubtleEmphasis"/>
          <w:i/>
          <w:iCs w:val="0"/>
          <w:color w:val="595959" w:themeColor="text1" w:themeTint="A6"/>
          <w:shd w:val="clear" w:color="auto" w:fill="auto"/>
        </w:rPr>
        <w:t xml:space="preserve">best judgement </w:t>
      </w:r>
      <w:r w:rsidR="00BB0417" w:rsidRPr="00F46886">
        <w:rPr>
          <w:rStyle w:val="SubtleEmphasis"/>
          <w:i/>
          <w:iCs w:val="0"/>
          <w:color w:val="595959" w:themeColor="text1" w:themeTint="A6"/>
          <w:shd w:val="clear" w:color="auto" w:fill="auto"/>
        </w:rPr>
        <w:t>when making</w:t>
      </w:r>
      <w:r w:rsidR="005E7FC8" w:rsidRPr="00F46886">
        <w:rPr>
          <w:rStyle w:val="SubtleEmphasis"/>
          <w:i/>
          <w:iCs w:val="0"/>
          <w:color w:val="595959" w:themeColor="text1" w:themeTint="A6"/>
          <w:shd w:val="clear" w:color="auto" w:fill="auto"/>
        </w:rPr>
        <w:t xml:space="preserve"> technical design decisions. </w:t>
      </w:r>
      <w:r w:rsidR="00BB0417" w:rsidRPr="00F46886">
        <w:rPr>
          <w:rStyle w:val="SubtleEmphasis"/>
          <w:i/>
          <w:iCs w:val="0"/>
          <w:color w:val="595959" w:themeColor="text1" w:themeTint="A6"/>
          <w:shd w:val="clear" w:color="auto" w:fill="auto"/>
        </w:rPr>
        <w:t xml:space="preserve">However, if you would like a particular approach utilized (or not) please </w:t>
      </w:r>
      <w:r w:rsidR="00CE76DE" w:rsidRPr="00F46886">
        <w:rPr>
          <w:rStyle w:val="SubtleEmphasis"/>
          <w:i/>
          <w:iCs w:val="0"/>
          <w:color w:val="595959" w:themeColor="text1" w:themeTint="A6"/>
          <w:shd w:val="clear" w:color="auto" w:fill="auto"/>
        </w:rPr>
        <w:t>let us know</w:t>
      </w:r>
      <w:r w:rsidR="00BB0417" w:rsidRPr="00F46886">
        <w:rPr>
          <w:rStyle w:val="SubtleEmphasis"/>
          <w:i/>
          <w:iCs w:val="0"/>
          <w:color w:val="595959" w:themeColor="text1" w:themeTint="A6"/>
          <w:shd w:val="clear" w:color="auto" w:fill="auto"/>
        </w:rPr>
        <w:t>.</w:t>
      </w:r>
    </w:p>
    <w:p w14:paraId="54EF4D77" w14:textId="122D9143" w:rsidR="008A7087" w:rsidRDefault="00400A5F" w:rsidP="008A7087">
      <w:pPr>
        <w:pStyle w:val="SixSSubHeading"/>
        <w:shd w:val="clear" w:color="auto" w:fill="D3FBEC" w:themeFill="accent3" w:themeFillTint="33"/>
        <w:rPr>
          <w:rStyle w:val="SubtleEmphasis"/>
          <w:i/>
          <w:iCs w:val="0"/>
          <w:color w:val="595959" w:themeColor="text1" w:themeTint="A6"/>
          <w:shd w:val="clear" w:color="auto" w:fill="auto"/>
        </w:rPr>
      </w:pPr>
      <w:r w:rsidRPr="00A278D5">
        <w:rPr>
          <w:rStyle w:val="SubtleEmphasis"/>
          <w:b/>
          <w:i/>
          <w:color w:val="595959" w:themeColor="text1" w:themeTint="A6"/>
          <w:shd w:val="clear" w:color="auto" w:fill="auto"/>
        </w:rPr>
        <w:t>Example:</w:t>
      </w:r>
      <w:r w:rsidRPr="00F46886">
        <w:rPr>
          <w:rStyle w:val="SubtleEmphasis"/>
          <w:i/>
          <w:iCs w:val="0"/>
          <w:color w:val="595959" w:themeColor="text1" w:themeTint="A6"/>
          <w:shd w:val="clear" w:color="auto" w:fill="auto"/>
        </w:rPr>
        <w:br/>
        <w:t>“We would like all custom business logic placed within Epicor Functions as we plan to reuse it in other solutions.</w:t>
      </w:r>
      <w:r w:rsidR="008A7087">
        <w:rPr>
          <w:rStyle w:val="SubtleEmphasis"/>
          <w:i/>
          <w:iCs w:val="0"/>
          <w:color w:val="595959" w:themeColor="text1" w:themeTint="A6"/>
          <w:shd w:val="clear" w:color="auto" w:fill="auto"/>
        </w:rPr>
        <w:t>”</w:t>
      </w:r>
    </w:p>
    <w:p w14:paraId="3AB4F46E" w14:textId="7B7BA72B" w:rsidR="00603EF2" w:rsidRDefault="00045BDB" w:rsidP="008A7087">
      <w:pPr>
        <w:pStyle w:val="Field"/>
      </w:pPr>
      <w:permStart w:id="581660710" w:edGrp="everyone"/>
      <w:r>
        <w:t>Explain any technical requirements here.</w:t>
      </w:r>
    </w:p>
    <w:p w14:paraId="629D7EFE" w14:textId="66436FB7" w:rsidR="00B276A7" w:rsidRDefault="00B276A7" w:rsidP="004F18BD">
      <w:pPr>
        <w:tabs>
          <w:tab w:val="left" w:pos="1335"/>
        </w:tabs>
        <w:sectPr w:rsidR="00B276A7" w:rsidSect="00224F85">
          <w:pgSz w:w="12240" w:h="15840" w:code="1"/>
          <w:pgMar w:top="1168" w:right="1440" w:bottom="1440" w:left="1440" w:header="720" w:footer="720" w:gutter="0"/>
          <w:pgBorders w:offsetFrom="page">
            <w:left w:val="single" w:sz="48" w:space="24" w:color="D3FBEC" w:themeColor="accent3" w:themeTint="33"/>
          </w:pgBorders>
          <w:cols w:space="720"/>
          <w:docGrid w:linePitch="360"/>
        </w:sectPr>
      </w:pPr>
    </w:p>
    <w:permEnd w:id="581660710"/>
    <w:p w14:paraId="6B4C3576" w14:textId="4F1DB834" w:rsidR="0033411F" w:rsidRDefault="003245CB" w:rsidP="00B276A7">
      <w:pPr>
        <w:pStyle w:val="Heading1"/>
      </w:pPr>
      <w:r>
        <w:lastRenderedPageBreak/>
        <w:t>Response</w:t>
      </w:r>
    </w:p>
    <w:p w14:paraId="637ED55B" w14:textId="4773EBCE" w:rsidR="0014643F" w:rsidRDefault="0033411F" w:rsidP="00732BBF">
      <w:pPr>
        <w:pStyle w:val="SixSSubHeading"/>
        <w:shd w:val="clear" w:color="auto" w:fill="FCE3DB" w:themeFill="accent2" w:themeFillTint="33"/>
      </w:pPr>
      <w:r w:rsidRPr="00F46886">
        <w:rPr>
          <w:rStyle w:val="SubtleEmphasis"/>
          <w:i/>
          <w:iCs w:val="0"/>
          <w:color w:val="595959" w:themeColor="text1" w:themeTint="A6"/>
          <w:shd w:val="clear" w:color="auto" w:fill="auto"/>
        </w:rPr>
        <w:t xml:space="preserve">This section will be completed by the Six S development group. </w:t>
      </w:r>
      <w:r w:rsidRPr="00916EBC">
        <w:rPr>
          <w:rStyle w:val="SubtleEmphasis"/>
          <w:b/>
          <w:bCs/>
          <w:i/>
          <w:iCs w:val="0"/>
          <w:color w:val="595959" w:themeColor="text1" w:themeTint="A6"/>
          <w:shd w:val="clear" w:color="auto" w:fill="auto"/>
        </w:rPr>
        <w:t>Please review thoroughly to ensure your request has been accurately understood</w:t>
      </w:r>
      <w:r w:rsidRPr="00F46886">
        <w:rPr>
          <w:rStyle w:val="SubtleEmphasis"/>
          <w:i/>
          <w:iCs w:val="0"/>
          <w:color w:val="595959" w:themeColor="text1" w:themeTint="A6"/>
          <w:shd w:val="clear" w:color="auto" w:fill="auto"/>
        </w:rPr>
        <w:t xml:space="preserve"> </w:t>
      </w:r>
      <w:r w:rsidRPr="00224AD3">
        <w:rPr>
          <w:rStyle w:val="SubtleEmphasis"/>
          <w:b/>
          <w:bCs/>
          <w:i/>
          <w:iCs w:val="0"/>
          <w:color w:val="595959" w:themeColor="text1" w:themeTint="A6"/>
          <w:shd w:val="clear" w:color="auto" w:fill="auto"/>
        </w:rPr>
        <w:t xml:space="preserve">and the proposed solution </w:t>
      </w:r>
      <w:r w:rsidR="00EF5BD4" w:rsidRPr="00224AD3">
        <w:rPr>
          <w:rStyle w:val="SubtleEmphasis"/>
          <w:b/>
          <w:bCs/>
          <w:i/>
          <w:iCs w:val="0"/>
          <w:color w:val="595959" w:themeColor="text1" w:themeTint="A6"/>
          <w:shd w:val="clear" w:color="auto" w:fill="auto"/>
        </w:rPr>
        <w:t>will meet your needs</w:t>
      </w:r>
      <w:r w:rsidR="00EF5BD4" w:rsidRPr="00F46886">
        <w:rPr>
          <w:rStyle w:val="SubtleEmphasis"/>
          <w:i/>
          <w:iCs w:val="0"/>
          <w:color w:val="595959" w:themeColor="text1" w:themeTint="A6"/>
          <w:shd w:val="clear" w:color="auto" w:fill="auto"/>
        </w:rPr>
        <w:t>.</w:t>
      </w:r>
    </w:p>
    <w:p w14:paraId="14A8A1F1" w14:textId="079B6F0C" w:rsidR="0014643F" w:rsidRDefault="00BD7F2A" w:rsidP="009D6ABB">
      <w:pPr>
        <w:pStyle w:val="Heading2"/>
      </w:pPr>
      <w:r>
        <w:rPr>
          <w:noProof/>
        </w:rPr>
        <mc:AlternateContent>
          <mc:Choice Requires="wps">
            <w:drawing>
              <wp:anchor distT="0" distB="0" distL="114300" distR="114300" simplePos="0" relativeHeight="251658240" behindDoc="0" locked="0" layoutInCell="1" allowOverlap="1" wp14:anchorId="6150AF06" wp14:editId="3C6689EA">
                <wp:simplePos x="0" y="0"/>
                <wp:positionH relativeFrom="margin">
                  <wp:posOffset>5019040</wp:posOffset>
                </wp:positionH>
                <wp:positionV relativeFrom="paragraph">
                  <wp:posOffset>104775</wp:posOffset>
                </wp:positionV>
                <wp:extent cx="942975" cy="276225"/>
                <wp:effectExtent l="0" t="0" r="9525" b="9525"/>
                <wp:wrapNone/>
                <wp:docPr id="49" name="Rectangle 49"/>
                <wp:cNvGraphicFramePr/>
                <a:graphic xmlns:a="http://schemas.openxmlformats.org/drawingml/2006/main">
                  <a:graphicData uri="http://schemas.microsoft.com/office/word/2010/wordprocessingShape">
                    <wps:wsp>
                      <wps:cNvSpPr/>
                      <wps:spPr>
                        <a:xfrm>
                          <a:off x="0" y="0"/>
                          <a:ext cx="942975" cy="2762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4A36DE" w14:textId="0CD44EDB" w:rsidR="00BD7F2A" w:rsidRPr="00BD7F2A" w:rsidRDefault="00BD7F2A" w:rsidP="00BD7F2A">
                            <w:pPr>
                              <w:rPr>
                                <w:color w:val="000000" w:themeColor="text1"/>
                                <w:lang w:val="en-GB"/>
                              </w:rPr>
                            </w:pPr>
                            <w:r w:rsidRPr="00BD7F2A">
                              <w:rPr>
                                <w:color w:val="000000" w:themeColor="text1"/>
                                <w:lang w:val="en-GB"/>
                              </w:rPr>
                              <w:t>Initial:</w:t>
                            </w:r>
                            <w:r>
                              <w:rPr>
                                <w:color w:val="000000" w:themeColor="text1"/>
                                <w:lang w:val="en-GB"/>
                              </w:rPr>
                              <w:t xml:space="preserve"> </w:t>
                            </w:r>
                            <w:permStart w:id="1517044962" w:edGrp="everyone"/>
                            <w:r w:rsidRPr="00BD7F2A">
                              <w:rPr>
                                <w:color w:val="000000" w:themeColor="text1"/>
                                <w:lang w:val="en-GB"/>
                              </w:rPr>
                              <w:t>___</w:t>
                            </w:r>
                            <w:r>
                              <w:rPr>
                                <w:color w:val="000000" w:themeColor="text1"/>
                                <w:lang w:val="en-GB"/>
                              </w:rPr>
                              <w:t>__</w:t>
                            </w:r>
                            <w:permEnd w:id="15170449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0AF06" id="Rectangle 49" o:spid="_x0000_s1026" style="position:absolute;margin-left:395.2pt;margin-top:8.25pt;width:74.25pt;height:21.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" fillcolor="#fff2cc [663]" stroked="f" strokeweight="1pt">
                <v:textbox>
                  <w:txbxContent>
                    <w:p w14:paraId="314A36DE" w14:textId="0CD44EDB" w:rsidR="00BD7F2A" w:rsidRPr="00BD7F2A" w:rsidRDefault="00BD7F2A" w:rsidP="00BD7F2A">
                      <w:pPr>
                        <w:rPr>
                          <w:color w:val="000000" w:themeColor="text1"/>
                          <w:lang w:val="en-GB"/>
                        </w:rPr>
                      </w:pPr>
                      <w:r w:rsidRPr="00BD7F2A">
                        <w:rPr>
                          <w:color w:val="000000" w:themeColor="text1"/>
                          <w:lang w:val="en-GB"/>
                        </w:rPr>
                        <w:t>Initial:</w:t>
                      </w:r>
                      <w:r>
                        <w:rPr>
                          <w:color w:val="000000" w:themeColor="text1"/>
                          <w:lang w:val="en-GB"/>
                        </w:rPr>
                        <w:t xml:space="preserve"> </w:t>
                      </w:r>
                      <w:permStart w:id="1517044962" w:edGrp="everyone"/>
                      <w:r w:rsidRPr="00BD7F2A">
                        <w:rPr>
                          <w:color w:val="000000" w:themeColor="text1"/>
                          <w:lang w:val="en-GB"/>
                        </w:rPr>
                        <w:t>___</w:t>
                      </w:r>
                      <w:r>
                        <w:rPr>
                          <w:color w:val="000000" w:themeColor="text1"/>
                          <w:lang w:val="en-GB"/>
                        </w:rPr>
                        <w:t>__</w:t>
                      </w:r>
                      <w:permEnd w:id="1517044962"/>
                    </w:p>
                  </w:txbxContent>
                </v:textbox>
                <w10:wrap anchorx="margin"/>
              </v:rect>
            </w:pict>
          </mc:Fallback>
        </mc:AlternateContent>
      </w:r>
      <w:r w:rsidR="0014643F" w:rsidRPr="009D6ABB">
        <w:t>Problem</w:t>
      </w:r>
      <w:r w:rsidR="00E63C5A">
        <w:t xml:space="preserve"> </w:t>
      </w:r>
      <w:r w:rsidR="00E63C5A" w:rsidRPr="00E63C5A">
        <w:rPr>
          <w:b w:val="0"/>
          <w:bCs/>
          <w:i/>
          <w:iCs/>
        </w:rPr>
        <w:t>(what we think you need)</w:t>
      </w:r>
    </w:p>
    <w:p w14:paraId="73E28181" w14:textId="730E6ACB" w:rsidR="0014643F" w:rsidRPr="00F46886" w:rsidRDefault="00224AD3" w:rsidP="00732BBF">
      <w:pPr>
        <w:pStyle w:val="SixSSubHeading"/>
        <w:shd w:val="clear" w:color="auto" w:fill="FCE3DB" w:themeFill="accent2"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 xml:space="preserve">This </w:t>
      </w:r>
      <w:r w:rsidR="00916EBC">
        <w:rPr>
          <w:rStyle w:val="SubtleEmphasis"/>
          <w:i/>
          <w:iCs w:val="0"/>
          <w:color w:val="595959" w:themeColor="text1" w:themeTint="A6"/>
          <w:shd w:val="clear" w:color="auto" w:fill="auto"/>
        </w:rPr>
        <w:t>is the Six S summary of your request</w:t>
      </w:r>
      <w:r>
        <w:rPr>
          <w:rStyle w:val="SubtleEmphasis"/>
          <w:i/>
          <w:iCs w:val="0"/>
          <w:color w:val="595959" w:themeColor="text1" w:themeTint="A6"/>
          <w:shd w:val="clear" w:color="auto" w:fill="auto"/>
        </w:rPr>
        <w:t xml:space="preserve">. We are rewriting what we think you want in our own language. </w:t>
      </w:r>
      <w:r w:rsidR="001E040C" w:rsidRPr="00251B19">
        <w:rPr>
          <w:rStyle w:val="SubtleEmphasis"/>
          <w:b/>
          <w:bCs/>
          <w:i/>
          <w:iCs w:val="0"/>
          <w:color w:val="595959" w:themeColor="text1" w:themeTint="A6"/>
          <w:shd w:val="clear" w:color="auto" w:fill="auto"/>
        </w:rPr>
        <w:t xml:space="preserve">We will develop your solution based </w:t>
      </w:r>
      <w:r w:rsidR="00593FB3" w:rsidRPr="00251B19">
        <w:rPr>
          <w:rStyle w:val="SubtleEmphasis"/>
          <w:b/>
          <w:bCs/>
          <w:i/>
          <w:iCs w:val="0"/>
          <w:color w:val="595959" w:themeColor="text1" w:themeTint="A6"/>
          <w:shd w:val="clear" w:color="auto" w:fill="auto"/>
        </w:rPr>
        <w:t>o</w:t>
      </w:r>
      <w:r w:rsidR="00593FB3">
        <w:rPr>
          <w:rStyle w:val="SubtleEmphasis"/>
          <w:b/>
          <w:bCs/>
          <w:i/>
          <w:iCs w:val="0"/>
          <w:color w:val="595959" w:themeColor="text1" w:themeTint="A6"/>
          <w:shd w:val="clear" w:color="auto" w:fill="auto"/>
        </w:rPr>
        <w:t>n</w:t>
      </w:r>
      <w:r w:rsidR="001E040C" w:rsidRPr="00251B19">
        <w:rPr>
          <w:rStyle w:val="SubtleEmphasis"/>
          <w:b/>
          <w:bCs/>
          <w:i/>
          <w:iCs w:val="0"/>
          <w:color w:val="595959" w:themeColor="text1" w:themeTint="A6"/>
          <w:shd w:val="clear" w:color="auto" w:fill="auto"/>
        </w:rPr>
        <w:t xml:space="preserve"> this s</w:t>
      </w:r>
      <w:r w:rsidR="00D0106D">
        <w:rPr>
          <w:rStyle w:val="SubtleEmphasis"/>
          <w:b/>
          <w:bCs/>
          <w:i/>
          <w:iCs w:val="0"/>
          <w:color w:val="595959" w:themeColor="text1" w:themeTint="A6"/>
          <w:shd w:val="clear" w:color="auto" w:fill="auto"/>
        </w:rPr>
        <w:t>ummary</w:t>
      </w:r>
      <w:r w:rsidR="001E040C" w:rsidRPr="00251B19">
        <w:rPr>
          <w:rStyle w:val="SubtleEmphasis"/>
          <w:b/>
          <w:bCs/>
          <w:i/>
          <w:iCs w:val="0"/>
          <w:color w:val="595959" w:themeColor="text1" w:themeTint="A6"/>
          <w:shd w:val="clear" w:color="auto" w:fill="auto"/>
        </w:rPr>
        <w:t>.</w:t>
      </w:r>
      <w:r w:rsidR="001E040C">
        <w:rPr>
          <w:rStyle w:val="SubtleEmphasis"/>
          <w:i/>
          <w:iCs w:val="0"/>
          <w:color w:val="595959" w:themeColor="text1" w:themeTint="A6"/>
          <w:shd w:val="clear" w:color="auto" w:fill="auto"/>
        </w:rPr>
        <w:t xml:space="preserve"> </w:t>
      </w:r>
    </w:p>
    <w:p w14:paraId="07F61A88" w14:textId="017A53B4" w:rsidR="00395C8E" w:rsidRDefault="00395C8E" w:rsidP="0014643F">
      <w:permStart w:id="1340805606" w:edGrp="everyone"/>
      <w:r>
        <w:t>Minus Forty</w:t>
      </w:r>
      <w:r w:rsidRPr="00395C8E">
        <w:t xml:space="preserve"> </w:t>
      </w:r>
      <w:r w:rsidRPr="00395C8E">
        <w:t xml:space="preserve">needs a way to </w:t>
      </w:r>
      <w:r w:rsidR="0038746F">
        <w:t xml:space="preserve">trigger </w:t>
      </w:r>
      <w:r w:rsidRPr="00395C8E">
        <w:t>the printing of Inventory Verification tags from within</w:t>
      </w:r>
      <w:r w:rsidR="0038746F">
        <w:t xml:space="preserve"> </w:t>
      </w:r>
      <w:r w:rsidRPr="00395C8E">
        <w:t>Count Tag Entry in Epicor. Right now, they're counting inventory manually, jotting down the details on a physical Count Tag, and then entering this info into the Epicor system. They want a "print" button within the Count Tag Entry screen to print out an Inventory Verification tag</w:t>
      </w:r>
      <w:r w:rsidR="0038746F">
        <w:t xml:space="preserve"> as a final step</w:t>
      </w:r>
      <w:r w:rsidRPr="00395C8E">
        <w:t>, making their audit process smoother.</w:t>
      </w:r>
      <w:r>
        <w:t xml:space="preserve"> </w:t>
      </w:r>
    </w:p>
    <w:p w14:paraId="362D028F" w14:textId="77777777" w:rsidR="00395C8E" w:rsidRDefault="00395C8E" w:rsidP="0014643F"/>
    <w:p w14:paraId="44FB5206" w14:textId="1F00640E" w:rsidR="00F46886" w:rsidRPr="00AF25EE" w:rsidRDefault="00045BDB" w:rsidP="0014643F">
      <w:r>
        <w:t xml:space="preserve"> </w:t>
      </w:r>
      <w:permEnd w:id="1340805606"/>
    </w:p>
    <w:p w14:paraId="6545E1EE" w14:textId="0E2CCEBE" w:rsidR="0014643F" w:rsidRPr="00F46886" w:rsidRDefault="004367F3" w:rsidP="00F46886">
      <w:pPr>
        <w:pStyle w:val="Heading2"/>
        <w:rPr>
          <w:rStyle w:val="SubtleEmphasis"/>
          <w:i w:val="0"/>
          <w:color w:val="000000" w:themeColor="text1"/>
          <w:shd w:val="clear" w:color="auto" w:fill="auto"/>
        </w:rPr>
      </w:pPr>
      <w:r>
        <w:rPr>
          <w:noProof/>
        </w:rPr>
        <mc:AlternateContent>
          <mc:Choice Requires="wps">
            <w:drawing>
              <wp:anchor distT="0" distB="0" distL="114300" distR="114300" simplePos="0" relativeHeight="251658242" behindDoc="0" locked="0" layoutInCell="1" allowOverlap="1" wp14:anchorId="51B377DC" wp14:editId="1C000B09">
                <wp:simplePos x="0" y="0"/>
                <wp:positionH relativeFrom="margin">
                  <wp:posOffset>5019675</wp:posOffset>
                </wp:positionH>
                <wp:positionV relativeFrom="paragraph">
                  <wp:posOffset>100965</wp:posOffset>
                </wp:positionV>
                <wp:extent cx="942975" cy="276225"/>
                <wp:effectExtent l="0" t="0" r="9525" b="9525"/>
                <wp:wrapNone/>
                <wp:docPr id="54" name="Rectangle 54"/>
                <wp:cNvGraphicFramePr/>
                <a:graphic xmlns:a="http://schemas.openxmlformats.org/drawingml/2006/main">
                  <a:graphicData uri="http://schemas.microsoft.com/office/word/2010/wordprocessingShape">
                    <wps:wsp>
                      <wps:cNvSpPr/>
                      <wps:spPr>
                        <a:xfrm>
                          <a:off x="0" y="0"/>
                          <a:ext cx="942975" cy="2762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70FE3" w14:textId="77777777" w:rsidR="004367F3" w:rsidRPr="00BD7F2A" w:rsidRDefault="004367F3" w:rsidP="004367F3">
                            <w:pPr>
                              <w:rPr>
                                <w:color w:val="000000" w:themeColor="text1"/>
                                <w:lang w:val="en-GB"/>
                              </w:rPr>
                            </w:pPr>
                            <w:r w:rsidRPr="00BD7F2A">
                              <w:rPr>
                                <w:color w:val="000000" w:themeColor="text1"/>
                                <w:lang w:val="en-GB"/>
                              </w:rPr>
                              <w:t>Initial:</w:t>
                            </w:r>
                            <w:r>
                              <w:rPr>
                                <w:color w:val="000000" w:themeColor="text1"/>
                                <w:lang w:val="en-GB"/>
                              </w:rPr>
                              <w:t xml:space="preserve"> </w:t>
                            </w:r>
                            <w:permStart w:id="119040287" w:edGrp="everyone"/>
                            <w:r w:rsidRPr="00BD7F2A">
                              <w:rPr>
                                <w:color w:val="000000" w:themeColor="text1"/>
                                <w:lang w:val="en-GB"/>
                              </w:rPr>
                              <w:t>___</w:t>
                            </w:r>
                            <w:r>
                              <w:rPr>
                                <w:color w:val="000000" w:themeColor="text1"/>
                                <w:lang w:val="en-GB"/>
                              </w:rPr>
                              <w:t>__</w:t>
                            </w:r>
                            <w:permEnd w:id="11904028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377DC" id="Rectangle 54" o:spid="_x0000_s1027" style="position:absolute;margin-left:395.25pt;margin-top:7.95pt;width:74.25pt;height:21.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" fillcolor="#fff2cc [663]" stroked="f" strokeweight="1pt">
                <v:textbox>
                  <w:txbxContent>
                    <w:p w14:paraId="5B070FE3" w14:textId="77777777" w:rsidR="004367F3" w:rsidRPr="00BD7F2A" w:rsidRDefault="004367F3" w:rsidP="004367F3">
                      <w:pPr>
                        <w:rPr>
                          <w:color w:val="000000" w:themeColor="text1"/>
                          <w:lang w:val="en-GB"/>
                        </w:rPr>
                      </w:pPr>
                      <w:r w:rsidRPr="00BD7F2A">
                        <w:rPr>
                          <w:color w:val="000000" w:themeColor="text1"/>
                          <w:lang w:val="en-GB"/>
                        </w:rPr>
                        <w:t>Initial:</w:t>
                      </w:r>
                      <w:r>
                        <w:rPr>
                          <w:color w:val="000000" w:themeColor="text1"/>
                          <w:lang w:val="en-GB"/>
                        </w:rPr>
                        <w:t xml:space="preserve"> </w:t>
                      </w:r>
                      <w:permStart w:id="119040287" w:edGrp="everyone"/>
                      <w:r w:rsidRPr="00BD7F2A">
                        <w:rPr>
                          <w:color w:val="000000" w:themeColor="text1"/>
                          <w:lang w:val="en-GB"/>
                        </w:rPr>
                        <w:t>___</w:t>
                      </w:r>
                      <w:r>
                        <w:rPr>
                          <w:color w:val="000000" w:themeColor="text1"/>
                          <w:lang w:val="en-GB"/>
                        </w:rPr>
                        <w:t>__</w:t>
                      </w:r>
                      <w:permEnd w:id="119040287"/>
                    </w:p>
                  </w:txbxContent>
                </v:textbox>
                <w10:wrap anchorx="margin"/>
              </v:rect>
            </w:pict>
          </mc:Fallback>
        </mc:AlternateContent>
      </w:r>
      <w:r w:rsidR="0014643F" w:rsidRPr="00F46886">
        <w:rPr>
          <w:rStyle w:val="SubtleEmphasis"/>
          <w:i w:val="0"/>
          <w:iCs w:val="0"/>
          <w:color w:val="000000" w:themeColor="text1"/>
          <w:shd w:val="clear" w:color="auto" w:fill="auto"/>
        </w:rPr>
        <w:t>Solution</w:t>
      </w:r>
      <w:r w:rsidR="00BF3AAE">
        <w:rPr>
          <w:rStyle w:val="SubtleEmphasis"/>
          <w:i w:val="0"/>
          <w:iCs w:val="0"/>
          <w:color w:val="000000" w:themeColor="text1"/>
          <w:shd w:val="clear" w:color="auto" w:fill="auto"/>
        </w:rPr>
        <w:t xml:space="preserve"> </w:t>
      </w:r>
      <w:r w:rsidR="00BF3AAE" w:rsidRPr="00E63C5A">
        <w:rPr>
          <w:b w:val="0"/>
          <w:bCs/>
          <w:i/>
          <w:iCs/>
        </w:rPr>
        <w:t>(</w:t>
      </w:r>
      <w:r w:rsidR="00BF3AAE">
        <w:rPr>
          <w:b w:val="0"/>
          <w:bCs/>
          <w:i/>
          <w:iCs/>
        </w:rPr>
        <w:t>how we plan to solve your need</w:t>
      </w:r>
      <w:r w:rsidR="00BF3AAE" w:rsidRPr="00E63C5A">
        <w:rPr>
          <w:b w:val="0"/>
          <w:bCs/>
          <w:i/>
          <w:iCs/>
        </w:rPr>
        <w:t>)</w:t>
      </w:r>
    </w:p>
    <w:p w14:paraId="1D910FE6" w14:textId="74770DBF" w:rsidR="0014643F" w:rsidRPr="005B4B0A" w:rsidRDefault="0014643F" w:rsidP="00732BBF">
      <w:pPr>
        <w:pStyle w:val="SixSSubHeading"/>
        <w:shd w:val="clear" w:color="auto" w:fill="FCE3DB" w:themeFill="accent2" w:themeFillTint="33"/>
        <w:rPr>
          <w:rStyle w:val="SubtleEmphasis"/>
          <w:i/>
          <w:iCs w:val="0"/>
          <w:color w:val="595959" w:themeColor="text1" w:themeTint="A6"/>
          <w:shd w:val="clear" w:color="auto" w:fill="auto"/>
        </w:rPr>
      </w:pPr>
      <w:r w:rsidRPr="005B4B0A">
        <w:rPr>
          <w:rStyle w:val="SubtleEmphasis"/>
          <w:i/>
          <w:iCs w:val="0"/>
          <w:color w:val="595959" w:themeColor="text1" w:themeTint="A6"/>
          <w:shd w:val="clear" w:color="auto" w:fill="auto"/>
        </w:rPr>
        <w:t>This is the solution Six S is proposing.</w:t>
      </w:r>
    </w:p>
    <w:p w14:paraId="7F93942B" w14:textId="65266C72" w:rsidR="00156A4A" w:rsidRDefault="00045BDB" w:rsidP="0014643F">
      <w:permStart w:id="408438465" w:edGrp="everyone"/>
      <w:r>
        <w:t xml:space="preserve"> </w:t>
      </w:r>
      <w:r w:rsidR="000D288E" w:rsidRPr="000D288E">
        <w:t xml:space="preserve">To address this need, we </w:t>
      </w:r>
      <w:r w:rsidR="000D288E">
        <w:t>will</w:t>
      </w:r>
      <w:r w:rsidR="000D288E" w:rsidRPr="000D288E">
        <w:t xml:space="preserve"> add a "Print Inventory Verification Tag" button on the Count Tag Entry program screen in Epicor. This button will trigger the printing of an Inventory Verification tag directly to the printer associated with the workstation where the entry is being made. </w:t>
      </w:r>
      <w:r w:rsidR="003B3F6F">
        <w:t xml:space="preserve">This button will print a tag for the current entry in the count tag entry screen. </w:t>
      </w:r>
      <w:r w:rsidR="00963FB1">
        <w:t xml:space="preserve">If no entry is available an error will be thrown stating as such. Clicking the button multiple times will result in multiple tags being printed. </w:t>
      </w:r>
    </w:p>
    <w:p w14:paraId="30C6998B" w14:textId="77777777" w:rsidR="003B3F6F" w:rsidRDefault="003B3F6F" w:rsidP="0014643F"/>
    <w:p w14:paraId="05982460" w14:textId="77777777" w:rsidR="00156A4A" w:rsidRPr="003B3F6F" w:rsidRDefault="00156A4A" w:rsidP="0014643F">
      <w:pPr>
        <w:rPr>
          <w:b/>
          <w:bCs/>
        </w:rPr>
      </w:pPr>
      <w:r w:rsidRPr="003B3F6F">
        <w:rPr>
          <w:b/>
          <w:bCs/>
        </w:rPr>
        <w:t xml:space="preserve">Assumptions: </w:t>
      </w:r>
    </w:p>
    <w:p w14:paraId="5A09953C" w14:textId="5F5CC901" w:rsidR="000D288E" w:rsidRDefault="000D288E" w:rsidP="00156A4A">
      <w:pPr>
        <w:pStyle w:val="ListParagraph"/>
        <w:numPr>
          <w:ilvl w:val="0"/>
          <w:numId w:val="17"/>
        </w:numPr>
      </w:pPr>
      <w:r w:rsidRPr="000D288E">
        <w:t>The tag design already exists, so we just need to hook up the printing functionality.</w:t>
      </w:r>
    </w:p>
    <w:p w14:paraId="0A26C7B0" w14:textId="614D4E7E" w:rsidR="00156A4A" w:rsidRDefault="00156A4A" w:rsidP="00156A4A">
      <w:pPr>
        <w:pStyle w:val="ListParagraph"/>
        <w:numPr>
          <w:ilvl w:val="0"/>
          <w:numId w:val="17"/>
        </w:numPr>
      </w:pPr>
      <w:r>
        <w:t xml:space="preserve">The tag is a Bartender </w:t>
      </w:r>
      <w:proofErr w:type="gramStart"/>
      <w:r>
        <w:t>tag</w:t>
      </w:r>
      <w:proofErr w:type="gramEnd"/>
      <w:r>
        <w:t xml:space="preserve"> and we will be printing to a Bartender printer. </w:t>
      </w:r>
    </w:p>
    <w:p w14:paraId="21C9FCC4" w14:textId="77777777" w:rsidR="000D288E" w:rsidRDefault="000D288E" w:rsidP="0014643F"/>
    <w:permEnd w:id="408438465"/>
    <w:p w14:paraId="1B28CA62" w14:textId="1C91833D" w:rsidR="00F46886" w:rsidRDefault="00F46886" w:rsidP="0014643F"/>
    <w:p w14:paraId="0DB70ACF" w14:textId="4B006F6D" w:rsidR="00D808DE" w:rsidRDefault="00B627B5" w:rsidP="00D808DE">
      <w:pPr>
        <w:pStyle w:val="Heading2"/>
      </w:pPr>
      <w:r>
        <w:t>Components</w:t>
      </w:r>
    </w:p>
    <w:p w14:paraId="0A8A7AD1" w14:textId="54AF8C16" w:rsidR="00D808DE" w:rsidRPr="005B4B0A" w:rsidRDefault="00D808DE" w:rsidP="00732BBF">
      <w:pPr>
        <w:pStyle w:val="SixSSubHeading"/>
        <w:shd w:val="clear" w:color="auto" w:fill="FCE3DB" w:themeFill="accent2" w:themeFillTint="33"/>
        <w:rPr>
          <w:rStyle w:val="SubtleEmphasis"/>
          <w:i/>
          <w:iCs w:val="0"/>
          <w:color w:val="595959" w:themeColor="text1" w:themeTint="A6"/>
          <w:shd w:val="clear" w:color="auto" w:fill="auto"/>
        </w:rPr>
      </w:pPr>
      <w:r w:rsidRPr="005B4B0A">
        <w:rPr>
          <w:rStyle w:val="SubtleEmphasis"/>
          <w:i/>
          <w:iCs w:val="0"/>
          <w:color w:val="595959" w:themeColor="text1" w:themeTint="A6"/>
          <w:shd w:val="clear" w:color="auto" w:fill="auto"/>
        </w:rPr>
        <w:t xml:space="preserve">These are the individual </w:t>
      </w:r>
      <w:r w:rsidR="00E649D0" w:rsidRPr="005B4B0A">
        <w:rPr>
          <w:rStyle w:val="SubtleEmphasis"/>
          <w:i/>
          <w:iCs w:val="0"/>
          <w:color w:val="595959" w:themeColor="text1" w:themeTint="A6"/>
          <w:shd w:val="clear" w:color="auto" w:fill="auto"/>
        </w:rPr>
        <w:t>items</w:t>
      </w:r>
      <w:r w:rsidRPr="005B4B0A">
        <w:rPr>
          <w:rStyle w:val="SubtleEmphasis"/>
          <w:i/>
          <w:iCs w:val="0"/>
          <w:color w:val="595959" w:themeColor="text1" w:themeTint="A6"/>
          <w:shd w:val="clear" w:color="auto" w:fill="auto"/>
        </w:rPr>
        <w:t xml:space="preserve"> that makeup the proposed solution.</w:t>
      </w:r>
    </w:p>
    <w:tbl>
      <w:tblPr>
        <w:tblStyle w:val="PlainTable1"/>
        <w:tblW w:w="9394" w:type="dxa"/>
        <w:tblLook w:val="04A0" w:firstRow="1" w:lastRow="0" w:firstColumn="1" w:lastColumn="0" w:noHBand="0" w:noVBand="1"/>
      </w:tblPr>
      <w:tblGrid>
        <w:gridCol w:w="1894"/>
        <w:gridCol w:w="1627"/>
        <w:gridCol w:w="5873"/>
      </w:tblGrid>
      <w:tr w:rsidR="00AF25EE" w:rsidRPr="001F1FD4" w14:paraId="66F4AA11" w14:textId="77777777" w:rsidTr="00BD4AB1">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94" w:type="dxa"/>
          </w:tcPr>
          <w:p w14:paraId="329DF2AF" w14:textId="43BFEA35" w:rsidR="00AF25EE" w:rsidRPr="001F1FD4" w:rsidRDefault="00AF25EE" w:rsidP="0001587E">
            <w:pPr>
              <w:rPr>
                <w:b w:val="0"/>
              </w:rPr>
            </w:pPr>
            <w:permStart w:id="1958303885" w:edGrp="everyone"/>
            <w:r w:rsidRPr="001F1FD4">
              <w:t>Name</w:t>
            </w:r>
          </w:p>
        </w:tc>
        <w:tc>
          <w:tcPr>
            <w:tcW w:w="1627" w:type="dxa"/>
          </w:tcPr>
          <w:p w14:paraId="70740248" w14:textId="77777777" w:rsidR="00AF25EE" w:rsidRPr="001F1FD4" w:rsidRDefault="00AF25EE" w:rsidP="0001587E">
            <w:pPr>
              <w:cnfStyle w:val="100000000000" w:firstRow="1" w:lastRow="0" w:firstColumn="0" w:lastColumn="0" w:oddVBand="0" w:evenVBand="0" w:oddHBand="0" w:evenHBand="0" w:firstRowFirstColumn="0" w:firstRowLastColumn="0" w:lastRowFirstColumn="0" w:lastRowLastColumn="0"/>
              <w:rPr>
                <w:b w:val="0"/>
              </w:rPr>
            </w:pPr>
            <w:r w:rsidRPr="001F1FD4">
              <w:t>Type</w:t>
            </w:r>
          </w:p>
        </w:tc>
        <w:tc>
          <w:tcPr>
            <w:tcW w:w="5873" w:type="dxa"/>
          </w:tcPr>
          <w:p w14:paraId="2D8874C6" w14:textId="77777777" w:rsidR="00AF25EE" w:rsidRPr="001F1FD4" w:rsidRDefault="00AF25EE" w:rsidP="0001587E">
            <w:pPr>
              <w:cnfStyle w:val="100000000000" w:firstRow="1" w:lastRow="0" w:firstColumn="0" w:lastColumn="0" w:oddVBand="0" w:evenVBand="0" w:oddHBand="0" w:evenHBand="0" w:firstRowFirstColumn="0" w:firstRowLastColumn="0" w:lastRowFirstColumn="0" w:lastRowLastColumn="0"/>
              <w:rPr>
                <w:b w:val="0"/>
              </w:rPr>
            </w:pPr>
            <w:r w:rsidRPr="001F1FD4">
              <w:t>Purpose</w:t>
            </w:r>
          </w:p>
        </w:tc>
      </w:tr>
      <w:tr w:rsidR="00AF25EE" w14:paraId="4C048901" w14:textId="77777777" w:rsidTr="00BD4AB1">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894" w:type="dxa"/>
          </w:tcPr>
          <w:p w14:paraId="532D3BB8" w14:textId="21FBAB40" w:rsidR="00AF25EE" w:rsidRDefault="00EC062D" w:rsidP="0001587E">
            <w:r>
              <w:lastRenderedPageBreak/>
              <w:t>Print Button</w:t>
            </w:r>
          </w:p>
        </w:tc>
        <w:tc>
          <w:tcPr>
            <w:tcW w:w="1627" w:type="dxa"/>
          </w:tcPr>
          <w:p w14:paraId="0958F11E" w14:textId="24D6EFCB" w:rsidR="00AF25EE" w:rsidRDefault="00EC062D" w:rsidP="0001587E">
            <w:pPr>
              <w:cnfStyle w:val="000000100000" w:firstRow="0" w:lastRow="0" w:firstColumn="0" w:lastColumn="0" w:oddVBand="0" w:evenVBand="0" w:oddHBand="1" w:evenHBand="0" w:firstRowFirstColumn="0" w:firstRowLastColumn="0" w:lastRowFirstColumn="0" w:lastRowLastColumn="0"/>
            </w:pPr>
            <w:r>
              <w:t>App Studio Layer</w:t>
            </w:r>
          </w:p>
        </w:tc>
        <w:tc>
          <w:tcPr>
            <w:tcW w:w="5873" w:type="dxa"/>
          </w:tcPr>
          <w:p w14:paraId="3426B543" w14:textId="220F4E20" w:rsidR="00AF25EE" w:rsidRDefault="00EC062D" w:rsidP="0001587E">
            <w:pPr>
              <w:cnfStyle w:val="000000100000" w:firstRow="0" w:lastRow="0" w:firstColumn="0" w:lastColumn="0" w:oddVBand="0" w:evenVBand="0" w:oddHBand="1" w:evenHBand="0" w:firstRowFirstColumn="0" w:firstRowLastColumn="0" w:lastRowFirstColumn="0" w:lastRowLastColumn="0"/>
            </w:pPr>
            <w:r>
              <w:t xml:space="preserve">Add a button to the count tag entry screen to allow for tag printing </w:t>
            </w:r>
          </w:p>
        </w:tc>
      </w:tr>
      <w:tr w:rsidR="00AF25EE" w14:paraId="5EE1F25E" w14:textId="77777777" w:rsidTr="00BD4AB1">
        <w:trPr>
          <w:trHeight w:val="232"/>
        </w:trPr>
        <w:tc>
          <w:tcPr>
            <w:cnfStyle w:val="001000000000" w:firstRow="0" w:lastRow="0" w:firstColumn="1" w:lastColumn="0" w:oddVBand="0" w:evenVBand="0" w:oddHBand="0" w:evenHBand="0" w:firstRowFirstColumn="0" w:firstRowLastColumn="0" w:lastRowFirstColumn="0" w:lastRowLastColumn="0"/>
            <w:tcW w:w="1894" w:type="dxa"/>
          </w:tcPr>
          <w:p w14:paraId="440863C5" w14:textId="3B91682F" w:rsidR="00AF25EE" w:rsidRDefault="005D5617" w:rsidP="0001587E">
            <w:r>
              <w:t>Trigger Print</w:t>
            </w:r>
          </w:p>
        </w:tc>
        <w:tc>
          <w:tcPr>
            <w:tcW w:w="1627" w:type="dxa"/>
          </w:tcPr>
          <w:p w14:paraId="10E84FAA" w14:textId="3E1DCCD7" w:rsidR="00AF25EE" w:rsidRDefault="005D5617" w:rsidP="0001587E">
            <w:pPr>
              <w:cnfStyle w:val="000000000000" w:firstRow="0" w:lastRow="0" w:firstColumn="0" w:lastColumn="0" w:oddVBand="0" w:evenVBand="0" w:oddHBand="0" w:evenHBand="0" w:firstRowFirstColumn="0" w:firstRowLastColumn="0" w:lastRowFirstColumn="0" w:lastRowLastColumn="0"/>
            </w:pPr>
            <w:r>
              <w:t>BPM</w:t>
            </w:r>
          </w:p>
        </w:tc>
        <w:tc>
          <w:tcPr>
            <w:tcW w:w="5873" w:type="dxa"/>
          </w:tcPr>
          <w:p w14:paraId="3B44F118" w14:textId="68FAEE14" w:rsidR="00AF25EE" w:rsidRDefault="005D5617" w:rsidP="0001587E">
            <w:pPr>
              <w:cnfStyle w:val="000000000000" w:firstRow="0" w:lastRow="0" w:firstColumn="0" w:lastColumn="0" w:oddVBand="0" w:evenVBand="0" w:oddHBand="0" w:evenHBand="0" w:firstRowFirstColumn="0" w:firstRowLastColumn="0" w:lastRowFirstColumn="0" w:lastRowLastColumn="0"/>
            </w:pPr>
            <w:r>
              <w:t>Print the Inventory Verification Tag via Bartender</w:t>
            </w:r>
          </w:p>
        </w:tc>
      </w:tr>
      <w:tr w:rsidR="00AF25EE" w14:paraId="22B8B434" w14:textId="77777777" w:rsidTr="00BD4AB1">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894" w:type="dxa"/>
          </w:tcPr>
          <w:p w14:paraId="2F9F70F6" w14:textId="77777777" w:rsidR="00AF25EE" w:rsidRDefault="00AF25EE" w:rsidP="0001587E"/>
        </w:tc>
        <w:tc>
          <w:tcPr>
            <w:tcW w:w="1627" w:type="dxa"/>
          </w:tcPr>
          <w:p w14:paraId="12BD5B12"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c>
          <w:tcPr>
            <w:tcW w:w="5873" w:type="dxa"/>
          </w:tcPr>
          <w:p w14:paraId="055B82E1"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r>
      <w:permEnd w:id="1958303885"/>
    </w:tbl>
    <w:p w14:paraId="62AE67E9" w14:textId="38940ED3" w:rsidR="00D808DE" w:rsidRDefault="00D808DE" w:rsidP="0014643F"/>
    <w:p w14:paraId="4BD9CD3B" w14:textId="2F2D7607" w:rsidR="009D6ABB" w:rsidRDefault="00E741B3" w:rsidP="009D6ABB">
      <w:pPr>
        <w:pStyle w:val="Heading2"/>
      </w:pPr>
      <w:r>
        <w:rPr>
          <w:noProof/>
        </w:rPr>
        <mc:AlternateContent>
          <mc:Choice Requires="wps">
            <w:drawing>
              <wp:anchor distT="0" distB="0" distL="114300" distR="114300" simplePos="0" relativeHeight="251658241" behindDoc="0" locked="0" layoutInCell="1" allowOverlap="1" wp14:anchorId="3D60B213" wp14:editId="3D77EA5B">
                <wp:simplePos x="0" y="0"/>
                <wp:positionH relativeFrom="margin">
                  <wp:posOffset>5019675</wp:posOffset>
                </wp:positionH>
                <wp:positionV relativeFrom="paragraph">
                  <wp:posOffset>100965</wp:posOffset>
                </wp:positionV>
                <wp:extent cx="942975" cy="276225"/>
                <wp:effectExtent l="0" t="0" r="9525" b="9525"/>
                <wp:wrapNone/>
                <wp:docPr id="51" name="Rectangle 51"/>
                <wp:cNvGraphicFramePr/>
                <a:graphic xmlns:a="http://schemas.openxmlformats.org/drawingml/2006/main">
                  <a:graphicData uri="http://schemas.microsoft.com/office/word/2010/wordprocessingShape">
                    <wps:wsp>
                      <wps:cNvSpPr/>
                      <wps:spPr>
                        <a:xfrm>
                          <a:off x="0" y="0"/>
                          <a:ext cx="942975" cy="2762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3201D9" w14:textId="77777777" w:rsidR="00E741B3" w:rsidRPr="00BD7F2A" w:rsidRDefault="00E741B3" w:rsidP="00E741B3">
                            <w:pPr>
                              <w:rPr>
                                <w:color w:val="000000" w:themeColor="text1"/>
                                <w:lang w:val="en-GB"/>
                              </w:rPr>
                            </w:pPr>
                            <w:r w:rsidRPr="00BD7F2A">
                              <w:rPr>
                                <w:color w:val="000000" w:themeColor="text1"/>
                                <w:lang w:val="en-GB"/>
                              </w:rPr>
                              <w:t>Initial:</w:t>
                            </w:r>
                            <w:r>
                              <w:rPr>
                                <w:color w:val="000000" w:themeColor="text1"/>
                                <w:lang w:val="en-GB"/>
                              </w:rPr>
                              <w:t xml:space="preserve"> </w:t>
                            </w:r>
                            <w:permStart w:id="562057108" w:edGrp="everyone"/>
                            <w:r w:rsidRPr="00BD7F2A">
                              <w:rPr>
                                <w:color w:val="000000" w:themeColor="text1"/>
                                <w:lang w:val="en-GB"/>
                              </w:rPr>
                              <w:t>___</w:t>
                            </w:r>
                            <w:r>
                              <w:rPr>
                                <w:color w:val="000000" w:themeColor="text1"/>
                                <w:lang w:val="en-GB"/>
                              </w:rPr>
                              <w:t>__</w:t>
                            </w:r>
                            <w:permEnd w:id="56205710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0B213" id="Rectangle 51" o:spid="_x0000_s1028" style="position:absolute;margin-left:395.25pt;margin-top:7.95pt;width:74.25pt;height:21.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" fillcolor="#fff2cc [663]" stroked="f" strokeweight="1pt">
                <v:textbox>
                  <w:txbxContent>
                    <w:p w14:paraId="533201D9" w14:textId="77777777" w:rsidR="00E741B3" w:rsidRPr="00BD7F2A" w:rsidRDefault="00E741B3" w:rsidP="00E741B3">
                      <w:pPr>
                        <w:rPr>
                          <w:color w:val="000000" w:themeColor="text1"/>
                          <w:lang w:val="en-GB"/>
                        </w:rPr>
                      </w:pPr>
                      <w:r w:rsidRPr="00BD7F2A">
                        <w:rPr>
                          <w:color w:val="000000" w:themeColor="text1"/>
                          <w:lang w:val="en-GB"/>
                        </w:rPr>
                        <w:t>Initial:</w:t>
                      </w:r>
                      <w:r>
                        <w:rPr>
                          <w:color w:val="000000" w:themeColor="text1"/>
                          <w:lang w:val="en-GB"/>
                        </w:rPr>
                        <w:t xml:space="preserve"> </w:t>
                      </w:r>
                      <w:permStart w:id="562057108" w:edGrp="everyone"/>
                      <w:r w:rsidRPr="00BD7F2A">
                        <w:rPr>
                          <w:color w:val="000000" w:themeColor="text1"/>
                          <w:lang w:val="en-GB"/>
                        </w:rPr>
                        <w:t>___</w:t>
                      </w:r>
                      <w:r>
                        <w:rPr>
                          <w:color w:val="000000" w:themeColor="text1"/>
                          <w:lang w:val="en-GB"/>
                        </w:rPr>
                        <w:t>__</w:t>
                      </w:r>
                      <w:permEnd w:id="562057108"/>
                    </w:p>
                  </w:txbxContent>
                </v:textbox>
                <w10:wrap anchorx="margin"/>
              </v:rect>
            </w:pict>
          </mc:Fallback>
        </mc:AlternateContent>
      </w:r>
      <w:r w:rsidR="009D6ABB">
        <w:t>Unit Tests</w:t>
      </w:r>
    </w:p>
    <w:p w14:paraId="721B0C71" w14:textId="76F57634" w:rsidR="009D6ABB" w:rsidRPr="00F46886" w:rsidRDefault="009D6ABB" w:rsidP="00732BBF">
      <w:pPr>
        <w:pStyle w:val="SixSSubHeading"/>
        <w:shd w:val="clear" w:color="auto" w:fill="FCE3DB" w:themeFill="accent2" w:themeFillTint="33"/>
        <w:rPr>
          <w:rStyle w:val="SubtleEmphasis"/>
          <w:i/>
          <w:iCs w:val="0"/>
          <w:color w:val="595959" w:themeColor="text1" w:themeTint="A6"/>
          <w:shd w:val="clear" w:color="auto" w:fill="auto"/>
        </w:rPr>
      </w:pPr>
      <w:r w:rsidRPr="00F46886">
        <w:rPr>
          <w:rStyle w:val="SubtleEmphasis"/>
          <w:i/>
          <w:iCs w:val="0"/>
          <w:color w:val="595959" w:themeColor="text1" w:themeTint="A6"/>
          <w:shd w:val="clear" w:color="auto" w:fill="auto"/>
        </w:rPr>
        <w:t xml:space="preserve">These are the key items that </w:t>
      </w:r>
      <w:r w:rsidR="000968F6">
        <w:rPr>
          <w:rStyle w:val="SubtleEmphasis"/>
          <w:i/>
          <w:iCs w:val="0"/>
          <w:color w:val="595959" w:themeColor="text1" w:themeTint="A6"/>
          <w:shd w:val="clear" w:color="auto" w:fill="auto"/>
        </w:rPr>
        <w:t>will</w:t>
      </w:r>
      <w:r w:rsidRPr="00F46886">
        <w:rPr>
          <w:rStyle w:val="SubtleEmphasis"/>
          <w:i/>
          <w:iCs w:val="0"/>
          <w:color w:val="595959" w:themeColor="text1" w:themeTint="A6"/>
          <w:shd w:val="clear" w:color="auto" w:fill="auto"/>
        </w:rPr>
        <w:t xml:space="preserve"> be tested along with expected results. An acceptable solution </w:t>
      </w:r>
      <w:r w:rsidR="000968F6">
        <w:rPr>
          <w:rStyle w:val="SubtleEmphasis"/>
          <w:i/>
          <w:iCs w:val="0"/>
          <w:color w:val="595959" w:themeColor="text1" w:themeTint="A6"/>
          <w:shd w:val="clear" w:color="auto" w:fill="auto"/>
        </w:rPr>
        <w:t>will</w:t>
      </w:r>
      <w:r w:rsidRPr="00F46886">
        <w:rPr>
          <w:rStyle w:val="SubtleEmphasis"/>
          <w:i/>
          <w:iCs w:val="0"/>
          <w:color w:val="595959" w:themeColor="text1" w:themeTint="A6"/>
          <w:shd w:val="clear" w:color="auto" w:fill="auto"/>
        </w:rPr>
        <w:t xml:space="preserve"> pass </w:t>
      </w:r>
      <w:r w:rsidR="00616913" w:rsidRPr="00F46886">
        <w:rPr>
          <w:rStyle w:val="SubtleEmphasis"/>
          <w:i/>
          <w:iCs w:val="0"/>
          <w:color w:val="595959" w:themeColor="text1" w:themeTint="A6"/>
          <w:shd w:val="clear" w:color="auto" w:fill="auto"/>
        </w:rPr>
        <w:t>all</w:t>
      </w:r>
      <w:r w:rsidRPr="00F46886">
        <w:rPr>
          <w:rStyle w:val="SubtleEmphasis"/>
          <w:i/>
          <w:iCs w:val="0"/>
          <w:color w:val="595959" w:themeColor="text1" w:themeTint="A6"/>
          <w:shd w:val="clear" w:color="auto" w:fill="auto"/>
        </w:rPr>
        <w:t xml:space="preserve"> </w:t>
      </w:r>
      <w:r w:rsidR="000968F6">
        <w:rPr>
          <w:rStyle w:val="SubtleEmphasis"/>
          <w:i/>
          <w:iCs w:val="0"/>
          <w:color w:val="595959" w:themeColor="text1" w:themeTint="A6"/>
          <w:shd w:val="clear" w:color="auto" w:fill="auto"/>
        </w:rPr>
        <w:t xml:space="preserve">of </w:t>
      </w:r>
      <w:r w:rsidRPr="00F46886">
        <w:rPr>
          <w:rStyle w:val="SubtleEmphasis"/>
          <w:i/>
          <w:iCs w:val="0"/>
          <w:color w:val="595959" w:themeColor="text1" w:themeTint="A6"/>
          <w:shd w:val="clear" w:color="auto" w:fill="auto"/>
        </w:rPr>
        <w:t>the tests below.</w:t>
      </w:r>
    </w:p>
    <w:tbl>
      <w:tblPr>
        <w:tblStyle w:val="PlainTable1"/>
        <w:tblW w:w="0" w:type="auto"/>
        <w:tblLook w:val="04A0" w:firstRow="1" w:lastRow="0" w:firstColumn="1" w:lastColumn="0" w:noHBand="0" w:noVBand="1"/>
      </w:tblPr>
      <w:tblGrid>
        <w:gridCol w:w="4675"/>
        <w:gridCol w:w="4675"/>
      </w:tblGrid>
      <w:tr w:rsidR="00AF25EE" w:rsidRPr="001F1FD4" w14:paraId="350A6A11" w14:textId="77777777" w:rsidTr="00BD4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D57D9C" w14:textId="391B0094" w:rsidR="00AF25EE" w:rsidRPr="001F1FD4" w:rsidRDefault="00AF25EE" w:rsidP="0001587E">
            <w:pPr>
              <w:rPr>
                <w:b w:val="0"/>
              </w:rPr>
            </w:pPr>
            <w:permStart w:id="1114390266" w:edGrp="everyone"/>
            <w:r w:rsidRPr="001F1FD4">
              <w:t>Test</w:t>
            </w:r>
          </w:p>
        </w:tc>
        <w:tc>
          <w:tcPr>
            <w:tcW w:w="4675" w:type="dxa"/>
          </w:tcPr>
          <w:p w14:paraId="5C4097BF" w14:textId="77777777" w:rsidR="00AF25EE" w:rsidRPr="001F1FD4" w:rsidRDefault="00AF25EE" w:rsidP="0001587E">
            <w:pPr>
              <w:cnfStyle w:val="100000000000" w:firstRow="1" w:lastRow="0" w:firstColumn="0" w:lastColumn="0" w:oddVBand="0" w:evenVBand="0" w:oddHBand="0" w:evenHBand="0" w:firstRowFirstColumn="0" w:firstRowLastColumn="0" w:lastRowFirstColumn="0" w:lastRowLastColumn="0"/>
              <w:rPr>
                <w:b w:val="0"/>
              </w:rPr>
            </w:pPr>
            <w:r w:rsidRPr="001F1FD4">
              <w:t>Result</w:t>
            </w:r>
          </w:p>
        </w:tc>
      </w:tr>
      <w:tr w:rsidR="00AF25EE" w14:paraId="4D84B8DC" w14:textId="77777777" w:rsidTr="00BD4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93F114" w14:textId="15F3EFCA" w:rsidR="00AF25EE" w:rsidRDefault="005D5617" w:rsidP="0001587E">
            <w:r>
              <w:t xml:space="preserve">Enter a count </w:t>
            </w:r>
            <w:r w:rsidR="00824656">
              <w:t>and hit the print inventory tags button</w:t>
            </w:r>
          </w:p>
        </w:tc>
        <w:tc>
          <w:tcPr>
            <w:tcW w:w="4675" w:type="dxa"/>
          </w:tcPr>
          <w:p w14:paraId="2594837A" w14:textId="021ABD3F" w:rsidR="00AF25EE" w:rsidRDefault="00824656" w:rsidP="0001587E">
            <w:pPr>
              <w:cnfStyle w:val="000000100000" w:firstRow="0" w:lastRow="0" w:firstColumn="0" w:lastColumn="0" w:oddVBand="0" w:evenVBand="0" w:oddHBand="1" w:evenHBand="0" w:firstRowFirstColumn="0" w:firstRowLastColumn="0" w:lastRowFirstColumn="0" w:lastRowLastColumn="0"/>
            </w:pPr>
            <w:r>
              <w:t xml:space="preserve">The Tag should print with details of the currently entered part, it should print to the bartender printer that is assigned to the current workstation. </w:t>
            </w:r>
          </w:p>
        </w:tc>
      </w:tr>
      <w:tr w:rsidR="00AF25EE" w14:paraId="0980BCD7" w14:textId="77777777" w:rsidTr="00BD4AB1">
        <w:tc>
          <w:tcPr>
            <w:cnfStyle w:val="001000000000" w:firstRow="0" w:lastRow="0" w:firstColumn="1" w:lastColumn="0" w:oddVBand="0" w:evenVBand="0" w:oddHBand="0" w:evenHBand="0" w:firstRowFirstColumn="0" w:firstRowLastColumn="0" w:lastRowFirstColumn="0" w:lastRowLastColumn="0"/>
            <w:tcW w:w="4675" w:type="dxa"/>
          </w:tcPr>
          <w:p w14:paraId="474E7A91" w14:textId="77777777" w:rsidR="00AF25EE" w:rsidRDefault="00AF25EE" w:rsidP="0001587E"/>
        </w:tc>
        <w:tc>
          <w:tcPr>
            <w:tcW w:w="4675" w:type="dxa"/>
          </w:tcPr>
          <w:p w14:paraId="28C0DA3A" w14:textId="77777777" w:rsidR="00AF25EE" w:rsidRDefault="00AF25EE" w:rsidP="0001587E">
            <w:pPr>
              <w:cnfStyle w:val="000000000000" w:firstRow="0" w:lastRow="0" w:firstColumn="0" w:lastColumn="0" w:oddVBand="0" w:evenVBand="0" w:oddHBand="0" w:evenHBand="0" w:firstRowFirstColumn="0" w:firstRowLastColumn="0" w:lastRowFirstColumn="0" w:lastRowLastColumn="0"/>
            </w:pPr>
          </w:p>
        </w:tc>
      </w:tr>
      <w:tr w:rsidR="00AF25EE" w14:paraId="1E08C19B" w14:textId="77777777" w:rsidTr="00BD4AB1">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4675" w:type="dxa"/>
          </w:tcPr>
          <w:p w14:paraId="30C712CC" w14:textId="77777777" w:rsidR="00AF25EE" w:rsidRDefault="00AF25EE" w:rsidP="0001587E"/>
        </w:tc>
        <w:tc>
          <w:tcPr>
            <w:tcW w:w="4675" w:type="dxa"/>
          </w:tcPr>
          <w:p w14:paraId="6028F340"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r>
      <w:permEnd w:id="1114390266"/>
    </w:tbl>
    <w:p w14:paraId="654FCFCA" w14:textId="77777777" w:rsidR="0051676B" w:rsidRDefault="0051676B"/>
    <w:p w14:paraId="70045890" w14:textId="77777777" w:rsidR="00965392" w:rsidRDefault="00965392">
      <w:pPr>
        <w:sectPr w:rsidR="00965392" w:rsidSect="00224F85">
          <w:pgSz w:w="12240" w:h="15840" w:code="1"/>
          <w:pgMar w:top="1168" w:right="1440" w:bottom="1440" w:left="1440" w:header="720" w:footer="720" w:gutter="0"/>
          <w:pgBorders w:offsetFrom="page">
            <w:left w:val="single" w:sz="48" w:space="24" w:color="FCE3DB" w:themeColor="accent2" w:themeTint="33"/>
          </w:pgBorders>
          <w:cols w:space="720"/>
          <w:docGrid w:linePitch="360"/>
        </w:sectPr>
      </w:pPr>
    </w:p>
    <w:p w14:paraId="787975CF" w14:textId="4E67985E" w:rsidR="00BB0417" w:rsidRDefault="001F1FD4" w:rsidP="0051676B">
      <w:pPr>
        <w:pStyle w:val="Heading1"/>
      </w:pPr>
      <w:r>
        <w:lastRenderedPageBreak/>
        <w:t>Terms</w:t>
      </w:r>
    </w:p>
    <w:p w14:paraId="46DB5725" w14:textId="77777777" w:rsidR="001F1FD4" w:rsidRPr="00006EFB" w:rsidRDefault="001F1FD4" w:rsidP="00006EFB">
      <w:pPr>
        <w:rPr>
          <w:b/>
          <w:bCs/>
        </w:rPr>
      </w:pPr>
      <w:bookmarkStart w:id="0" w:name="_Toc193157505"/>
      <w:bookmarkStart w:id="1" w:name="_Toc113333450"/>
      <w:r w:rsidRPr="00006EFB">
        <w:rPr>
          <w:b/>
          <w:bCs/>
        </w:rPr>
        <w:t>Design and Engineering Approach</w:t>
      </w:r>
      <w:bookmarkEnd w:id="0"/>
    </w:p>
    <w:p w14:paraId="67AB115D" w14:textId="1AFA599D" w:rsidR="001F1FD4" w:rsidRPr="00006EFB" w:rsidRDefault="001F1FD4" w:rsidP="00006EFB">
      <w:pPr>
        <w:pStyle w:val="Boilerplate"/>
      </w:pPr>
      <w:r w:rsidRPr="00006EFB">
        <w:t>Epicor’s standard development tools</w:t>
      </w:r>
      <w:r w:rsidR="006C4EBA" w:rsidRPr="00006EFB">
        <w:t xml:space="preserve"> and recommendations along with software development best practices</w:t>
      </w:r>
      <w:r w:rsidRPr="00006EFB">
        <w:t xml:space="preserve"> have been utilized wherever possible</w:t>
      </w:r>
      <w:r w:rsidR="006C4EBA" w:rsidRPr="00006EFB">
        <w:t>.</w:t>
      </w:r>
      <w:r w:rsidRPr="00006EFB">
        <w:t xml:space="preserve"> </w:t>
      </w:r>
      <w:r w:rsidR="006C4EBA" w:rsidRPr="00006EFB">
        <w:t xml:space="preserve">This is done to minimize changes to the base software and make upgrades as easy as possible. </w:t>
      </w:r>
      <w:r w:rsidRPr="00006EFB">
        <w:t xml:space="preserve">Anywhere an external </w:t>
      </w:r>
      <w:r w:rsidR="006C4EBA" w:rsidRPr="00006EFB">
        <w:t xml:space="preserve">or non-standard approach </w:t>
      </w:r>
      <w:r w:rsidRPr="00006EFB">
        <w:t xml:space="preserve">has been </w:t>
      </w:r>
      <w:r w:rsidR="006C4EBA" w:rsidRPr="00006EFB">
        <w:t>suggested</w:t>
      </w:r>
      <w:r w:rsidRPr="00006EFB">
        <w:t xml:space="preserve">, will be clearly noted </w:t>
      </w:r>
      <w:r w:rsidR="006C4EBA" w:rsidRPr="00006EFB">
        <w:t>in the design above</w:t>
      </w:r>
      <w:r w:rsidRPr="00006EFB">
        <w:t>.</w:t>
      </w:r>
    </w:p>
    <w:p w14:paraId="5FA3C021" w14:textId="7E883126" w:rsidR="001F1FD4" w:rsidRPr="00006EFB" w:rsidRDefault="001F1FD4" w:rsidP="00006EFB">
      <w:pPr>
        <w:pStyle w:val="Boilerplate"/>
      </w:pPr>
      <w:r w:rsidRPr="00006EFB">
        <w:t xml:space="preserve">Every effort has been made to ensure that this solution </w:t>
      </w:r>
      <w:r w:rsidR="006C4EBA" w:rsidRPr="00006EFB">
        <w:t xml:space="preserve">will exhibit </w:t>
      </w:r>
      <w:r w:rsidRPr="00006EFB">
        <w:t>performance in line with base software</w:t>
      </w:r>
      <w:r w:rsidR="006C4EBA" w:rsidRPr="00006EFB">
        <w:t>.</w:t>
      </w:r>
    </w:p>
    <w:p w14:paraId="5DE35921" w14:textId="77777777" w:rsidR="001F1FD4" w:rsidRPr="00006EFB" w:rsidRDefault="001F1FD4" w:rsidP="00006EFB">
      <w:pPr>
        <w:rPr>
          <w:b/>
          <w:bCs/>
        </w:rPr>
      </w:pPr>
      <w:bookmarkStart w:id="2" w:name="_Toc193157506"/>
      <w:bookmarkStart w:id="3" w:name="_Toc113333456"/>
      <w:bookmarkEnd w:id="1"/>
      <w:r w:rsidRPr="00006EFB">
        <w:rPr>
          <w:b/>
          <w:bCs/>
        </w:rPr>
        <w:t xml:space="preserve">Upgrade </w:t>
      </w:r>
      <w:bookmarkEnd w:id="2"/>
      <w:r w:rsidRPr="00006EFB">
        <w:rPr>
          <w:b/>
          <w:bCs/>
        </w:rPr>
        <w:t>Considerations</w:t>
      </w:r>
    </w:p>
    <w:p w14:paraId="75DF22EC" w14:textId="7C8495DF" w:rsidR="001F1FD4" w:rsidRPr="00006EFB" w:rsidRDefault="006C4EBA" w:rsidP="00006EFB">
      <w:pPr>
        <w:pStyle w:val="Boilerplate"/>
      </w:pPr>
      <w:r w:rsidRPr="00006EFB">
        <w:t xml:space="preserve">Work required to migrate </w:t>
      </w:r>
      <w:r w:rsidR="001F1FD4" w:rsidRPr="00006EFB">
        <w:t xml:space="preserve">customizations from one </w:t>
      </w:r>
      <w:r w:rsidRPr="00006EFB">
        <w:t xml:space="preserve">version </w:t>
      </w:r>
      <w:r w:rsidR="001F1FD4" w:rsidRPr="00006EFB">
        <w:t xml:space="preserve">to another will incur additional costs not covered unless a Customization Maintenance contract has been engaged.   </w:t>
      </w:r>
    </w:p>
    <w:p w14:paraId="05768C38" w14:textId="2FD5BEDE" w:rsidR="006C4EBA" w:rsidRPr="00006EFB" w:rsidRDefault="006C4EBA" w:rsidP="00006EFB">
      <w:pPr>
        <w:pStyle w:val="Boilerplate"/>
      </w:pPr>
      <w:r w:rsidRPr="00006EFB">
        <w:t xml:space="preserve">Six S designs solutions with upgradeability in mind. </w:t>
      </w:r>
      <w:r w:rsidR="00157EA1" w:rsidRPr="00006EFB">
        <w:t>Whenever possible, solutions will be designed to upgrade without the need for manual intervention by a developer. However, Six S can not make guarantees regarding compatibility with future software versions.</w:t>
      </w:r>
    </w:p>
    <w:p w14:paraId="4F216C6A" w14:textId="77777777" w:rsidR="001F1FD4" w:rsidRPr="00006EFB" w:rsidRDefault="001F1FD4" w:rsidP="00006EFB">
      <w:pPr>
        <w:rPr>
          <w:b/>
          <w:bCs/>
        </w:rPr>
      </w:pPr>
      <w:bookmarkStart w:id="4" w:name="_Toc193157507"/>
      <w:bookmarkStart w:id="5" w:name="_Toc113333458"/>
      <w:bookmarkEnd w:id="3"/>
      <w:r w:rsidRPr="00006EFB">
        <w:rPr>
          <w:b/>
          <w:bCs/>
        </w:rPr>
        <w:t>Limitations</w:t>
      </w:r>
      <w:bookmarkEnd w:id="4"/>
    </w:p>
    <w:p w14:paraId="50490529" w14:textId="7BA7FE13" w:rsidR="001F1FD4" w:rsidRPr="00006EFB" w:rsidRDefault="001F1FD4" w:rsidP="00006EFB">
      <w:pPr>
        <w:pStyle w:val="Boilerplate"/>
      </w:pPr>
      <w:r w:rsidRPr="00006EFB">
        <w:t xml:space="preserve">If there is more than a 10% increase to the volumes of data or a change to the typical use of the custom solution as shown by this </w:t>
      </w:r>
      <w:r w:rsidR="00157EA1" w:rsidRPr="00006EFB">
        <w:t>d</w:t>
      </w:r>
      <w:r w:rsidRPr="00006EFB">
        <w:t>esign, it may render the architecture of the solution inappropriate and</w:t>
      </w:r>
      <w:r w:rsidR="00157EA1" w:rsidRPr="00006EFB">
        <w:t>/or</w:t>
      </w:r>
      <w:r w:rsidRPr="00006EFB">
        <w:t xml:space="preserve"> affect performance. </w:t>
      </w:r>
    </w:p>
    <w:p w14:paraId="1C57C9E4" w14:textId="77777777" w:rsidR="001F1FD4" w:rsidRPr="00006EFB" w:rsidRDefault="001F1FD4" w:rsidP="00006EFB">
      <w:pPr>
        <w:pStyle w:val="Boilerplate"/>
      </w:pPr>
      <w:r w:rsidRPr="00006EFB">
        <w:t>If you require assistance from Six S Partners in this scenario, any optimization or changes to the custom solution may be chargeable and are not covered by either the original cost of development or Customization Maintenance.</w:t>
      </w:r>
    </w:p>
    <w:p w14:paraId="7AF43002" w14:textId="77777777" w:rsidR="001F1FD4" w:rsidRPr="00006EFB" w:rsidRDefault="001F1FD4" w:rsidP="00006EFB">
      <w:pPr>
        <w:rPr>
          <w:b/>
          <w:bCs/>
        </w:rPr>
      </w:pPr>
      <w:r w:rsidRPr="00006EFB">
        <w:rPr>
          <w:b/>
          <w:bCs/>
        </w:rPr>
        <w:t>Testing and Quality Assurance</w:t>
      </w:r>
    </w:p>
    <w:p w14:paraId="04E2BA89" w14:textId="0D844209" w:rsidR="001F1FD4" w:rsidRPr="00006EFB" w:rsidRDefault="00157EA1" w:rsidP="00006EFB">
      <w:pPr>
        <w:pStyle w:val="Boilerplate"/>
      </w:pPr>
      <w:r w:rsidRPr="00006EFB">
        <w:t xml:space="preserve">Whenever possible, testing is carried out within your own environment. (e.g., Your Test or Pilot database.) When this is not possible, the solution will be tested </w:t>
      </w:r>
      <w:r w:rsidR="00FB6F85" w:rsidRPr="00006EFB">
        <w:t>on the same release version.</w:t>
      </w:r>
    </w:p>
    <w:p w14:paraId="091ACC5A" w14:textId="1FDED4F6" w:rsidR="001F1FD4" w:rsidRPr="00006EFB" w:rsidRDefault="001F1FD4" w:rsidP="00006EFB">
      <w:pPr>
        <w:pStyle w:val="Boilerplate"/>
      </w:pPr>
      <w:r w:rsidRPr="00006EFB">
        <w:t xml:space="preserve">Six S Partners ensures that </w:t>
      </w:r>
      <w:r w:rsidR="00FB6F85" w:rsidRPr="00006EFB">
        <w:t>the solution will pass all listed Unit Tests prior to delivery.</w:t>
      </w:r>
    </w:p>
    <w:p w14:paraId="6B65B365" w14:textId="77777777" w:rsidR="001F1FD4" w:rsidRPr="00006EFB" w:rsidRDefault="001F1FD4" w:rsidP="00006EFB">
      <w:pPr>
        <w:rPr>
          <w:b/>
          <w:bCs/>
        </w:rPr>
      </w:pPr>
      <w:r w:rsidRPr="00006EFB">
        <w:rPr>
          <w:b/>
          <w:bCs/>
        </w:rPr>
        <w:t xml:space="preserve">Warranty </w:t>
      </w:r>
    </w:p>
    <w:p w14:paraId="37A01FB4" w14:textId="2B6ACD88" w:rsidR="001F1FD4" w:rsidRPr="00006EFB" w:rsidRDefault="001F1FD4" w:rsidP="00006EFB">
      <w:pPr>
        <w:pStyle w:val="Boilerplate"/>
      </w:pPr>
      <w:r w:rsidRPr="00006EFB">
        <w:t xml:space="preserve">Six S warrants that the product furnished pursuant to the approved Development Design </w:t>
      </w:r>
      <w:r w:rsidR="00FB6F85" w:rsidRPr="00006EFB">
        <w:t>Specification</w:t>
      </w:r>
      <w:r w:rsidRPr="00006EFB">
        <w:t xml:space="preserve"> for a period of ninety (90) days from the date of delivery to the customer.  The warranties specified in this Section will not apply to defects attributable to: (i) modification of Product without Six S prior written approval, (ii) change of scope or process agreed upon in the documentation to which the product no longer functions, (iii) upgrades, or (iv) due to internal infrastructure viruses and changes. After ninety (90) days the custom maintenance period will be in affect if selected.  </w:t>
      </w:r>
    </w:p>
    <w:p w14:paraId="14ED1988" w14:textId="6569981E" w:rsidR="00FB6F85" w:rsidRPr="00006EFB" w:rsidRDefault="00FB6F85" w:rsidP="00006EFB">
      <w:pPr>
        <w:pStyle w:val="Boilerplate"/>
      </w:pPr>
      <w:r w:rsidRPr="00006EFB">
        <w:br w:type="page"/>
      </w:r>
    </w:p>
    <w:p w14:paraId="04B35FCC" w14:textId="77777777" w:rsidR="00965392" w:rsidRDefault="00965392" w:rsidP="00616913">
      <w:pPr>
        <w:jc w:val="both"/>
        <w:sectPr w:rsidR="00965392" w:rsidSect="005A5909">
          <w:pgSz w:w="12240" w:h="15840" w:code="1"/>
          <w:pgMar w:top="1168" w:right="1440" w:bottom="1440" w:left="1440" w:header="720" w:footer="720" w:gutter="0"/>
          <w:cols w:space="720"/>
          <w:docGrid w:linePitch="360"/>
        </w:sectPr>
      </w:pPr>
    </w:p>
    <w:p w14:paraId="66F9216A" w14:textId="51E15B83" w:rsidR="001F1FD4" w:rsidRPr="00482244" w:rsidRDefault="001F1FD4" w:rsidP="00614219">
      <w:pPr>
        <w:pStyle w:val="Heading1"/>
      </w:pPr>
      <w:r w:rsidRPr="00482244">
        <w:lastRenderedPageBreak/>
        <w:t>Design Authorization</w:t>
      </w:r>
    </w:p>
    <w:p w14:paraId="7E83C362" w14:textId="1400035D" w:rsidR="001F1FD4" w:rsidRDefault="001F1FD4" w:rsidP="00F24998">
      <w:pPr>
        <w:pStyle w:val="SixSSubHeading"/>
        <w:shd w:val="clear" w:color="auto" w:fill="FFF2CC" w:themeFill="accent4" w:themeFillTint="33"/>
        <w:spacing w:after="0"/>
        <w:rPr>
          <w:lang w:val="en-GB"/>
        </w:rPr>
      </w:pPr>
      <w:r>
        <w:rPr>
          <w:lang w:val="en-GB"/>
        </w:rPr>
        <w:t>A</w:t>
      </w:r>
      <w:r w:rsidRPr="00DA3215">
        <w:rPr>
          <w:lang w:val="en-GB"/>
        </w:rPr>
        <w:t xml:space="preserve">ny </w:t>
      </w:r>
      <w:r>
        <w:rPr>
          <w:lang w:val="en-GB"/>
        </w:rPr>
        <w:t>of the functional sections within</w:t>
      </w:r>
      <w:r w:rsidRPr="00DA3215">
        <w:rPr>
          <w:lang w:val="en-GB"/>
        </w:rPr>
        <w:t xml:space="preserve"> this </w:t>
      </w:r>
      <w:r>
        <w:rPr>
          <w:lang w:val="en-GB"/>
        </w:rPr>
        <w:t>design document</w:t>
      </w:r>
      <w:r w:rsidRPr="00DA3215">
        <w:rPr>
          <w:lang w:val="en-GB"/>
        </w:rPr>
        <w:t xml:space="preserve"> </w:t>
      </w:r>
      <w:r>
        <w:rPr>
          <w:lang w:val="en-GB"/>
        </w:rPr>
        <w:t>which are subject</w:t>
      </w:r>
      <w:r w:rsidRPr="00DA3215">
        <w:rPr>
          <w:lang w:val="en-GB"/>
        </w:rPr>
        <w:t xml:space="preserve"> to interpretation </w:t>
      </w:r>
      <w:r>
        <w:rPr>
          <w:lang w:val="en-GB"/>
        </w:rPr>
        <w:t>and</w:t>
      </w:r>
      <w:r w:rsidRPr="00DA3215">
        <w:rPr>
          <w:lang w:val="en-GB"/>
        </w:rPr>
        <w:t xml:space="preserve"> may subsequently cause a problem in the software</w:t>
      </w:r>
      <w:r>
        <w:rPr>
          <w:lang w:val="en-GB"/>
        </w:rPr>
        <w:t xml:space="preserve"> by</w:t>
      </w:r>
      <w:r w:rsidRPr="00DA3215">
        <w:rPr>
          <w:lang w:val="en-GB"/>
        </w:rPr>
        <w:t xml:space="preserve"> not satisfying </w:t>
      </w:r>
      <w:sdt>
        <w:sdtPr>
          <w:rPr>
            <w:rFonts w:cstheme="minorHAnsi"/>
            <w:bCs/>
          </w:rPr>
          <w:alias w:val="Company"/>
          <w:tag w:val=""/>
          <w:id w:val="-895822172"/>
          <w:placeholder>
            <w:docPart w:val="C17896B8FBDA4085A5794E8F9842675E"/>
          </w:placeholder>
          <w:dataBinding w:prefixMappings="xmlns:ns0='http://schemas.openxmlformats.org/officeDocument/2006/extended-properties' " w:xpath="/ns0:Properties[1]/ns0:Company[1]" w:storeItemID="{6668398D-A668-4E3E-A5EB-62B293D839F1}"/>
          <w:text/>
        </w:sdtPr>
        <w:sdtEndPr/>
        <w:sdtContent>
          <w:r w:rsidR="009F36C8">
            <w:rPr>
              <w:rFonts w:cstheme="minorHAnsi"/>
              <w:bCs/>
            </w:rPr>
            <w:t>Minus Forty</w:t>
          </w:r>
        </w:sdtContent>
      </w:sdt>
      <w:r>
        <w:rPr>
          <w:rFonts w:cstheme="minorHAnsi"/>
          <w:b/>
        </w:rPr>
        <w:t xml:space="preserve"> </w:t>
      </w:r>
      <w:r w:rsidRPr="00DA3215">
        <w:rPr>
          <w:lang w:val="en-GB"/>
        </w:rPr>
        <w:t xml:space="preserve">requirement, need to be fully documented within this </w:t>
      </w:r>
      <w:r>
        <w:rPr>
          <w:lang w:val="en-GB"/>
        </w:rPr>
        <w:t xml:space="preserve">design </w:t>
      </w:r>
      <w:r w:rsidRPr="00DA3215">
        <w:rPr>
          <w:lang w:val="en-GB"/>
        </w:rPr>
        <w:t xml:space="preserve">before approval, otherwise </w:t>
      </w:r>
      <w:r>
        <w:rPr>
          <w:lang w:val="en-GB"/>
        </w:rPr>
        <w:t xml:space="preserve">Six S Partners’ development </w:t>
      </w:r>
      <w:r w:rsidR="00FB6F85">
        <w:rPr>
          <w:lang w:val="en-GB"/>
        </w:rPr>
        <w:t>group</w:t>
      </w:r>
      <w:r>
        <w:rPr>
          <w:lang w:val="en-GB"/>
        </w:rPr>
        <w:t xml:space="preserve"> </w:t>
      </w:r>
      <w:r w:rsidRPr="00DA3215">
        <w:rPr>
          <w:lang w:val="en-GB"/>
        </w:rPr>
        <w:t>reserve</w:t>
      </w:r>
      <w:r>
        <w:rPr>
          <w:lang w:val="en-GB"/>
        </w:rPr>
        <w:t>s</w:t>
      </w:r>
      <w:r w:rsidRPr="00DA3215">
        <w:rPr>
          <w:lang w:val="en-GB"/>
        </w:rPr>
        <w:t xml:space="preserve"> the right to follow their interpretation.</w:t>
      </w:r>
    </w:p>
    <w:p w14:paraId="221B39B4" w14:textId="77777777" w:rsidR="00F24998" w:rsidRPr="00F24998" w:rsidRDefault="00F24998" w:rsidP="00F24998">
      <w:pPr>
        <w:spacing w:after="0"/>
        <w:rPr>
          <w:lang w:val="en-GB"/>
        </w:rPr>
      </w:pPr>
    </w:p>
    <w:p w14:paraId="1FEB8BAD" w14:textId="0806D2BD" w:rsidR="001F1FD4" w:rsidRPr="00C92435" w:rsidRDefault="00B328D6" w:rsidP="00732BBF">
      <w:pPr>
        <w:pStyle w:val="SixSSubHeading"/>
        <w:shd w:val="clear" w:color="auto" w:fill="FFF2CC" w:themeFill="accent4" w:themeFillTint="33"/>
      </w:pPr>
      <w:r>
        <w:t xml:space="preserve">I have read and </w:t>
      </w:r>
      <w:r w:rsidR="004C482E">
        <w:t xml:space="preserve">initialed </w:t>
      </w:r>
      <w:r w:rsidR="005317EC">
        <w:t xml:space="preserve">(where indicated in yellow) </w:t>
      </w:r>
      <w:r w:rsidR="004C482E">
        <w:t>that I</w:t>
      </w:r>
      <w:r>
        <w:t xml:space="preserve"> agree to the Six S </w:t>
      </w:r>
      <w:r w:rsidR="004C482E">
        <w:t xml:space="preserve">interpretation of our </w:t>
      </w:r>
      <w:r w:rsidR="00C92435">
        <w:t xml:space="preserve">requirements and </w:t>
      </w:r>
      <w:r w:rsidR="00164335">
        <w:t>the Six S</w:t>
      </w:r>
      <w:r w:rsidR="00C92435">
        <w:t xml:space="preserve"> proposed solution</w:t>
      </w:r>
      <w:r w:rsidR="00164335">
        <w:t>(s)</w:t>
      </w:r>
      <w:r w:rsidR="00C92435">
        <w:t xml:space="preserve">. </w:t>
      </w:r>
      <w:r w:rsidR="6083C0C0" w:rsidRPr="78D9289D">
        <w:rPr>
          <w:sz w:val="18"/>
          <w:szCs w:val="18"/>
          <w:lang w:val="en-GB"/>
        </w:rPr>
        <w:t xml:space="preserve"> </w:t>
      </w:r>
      <w:r w:rsidR="00827A05">
        <w:t xml:space="preserve">I have reviewed </w:t>
      </w:r>
      <w:r w:rsidR="00A337D3">
        <w:t>the entirety of</w:t>
      </w:r>
      <w:r w:rsidR="00827A05">
        <w:t xml:space="preserve"> this design document and I agree that it is a fair representation of </w:t>
      </w:r>
      <w:sdt>
        <w:sdtPr>
          <w:rPr>
            <w:rFonts w:cstheme="minorHAnsi"/>
          </w:rPr>
          <w:alias w:val="Company"/>
          <w:tag w:val=""/>
          <w:id w:val="-689913434"/>
          <w:placeholder>
            <w:docPart w:val="477A81AC0E194DFABA62949854086205"/>
          </w:placeholder>
          <w:dataBinding w:prefixMappings="xmlns:ns0='http://schemas.openxmlformats.org/officeDocument/2006/extended-properties' " w:xpath="/ns0:Properties[1]/ns0:Company[1]" w:storeItemID="{6668398D-A668-4E3E-A5EB-62B293D839F1}"/>
          <w:text/>
        </w:sdtPr>
        <w:sdtEndPr/>
        <w:sdtContent>
          <w:r w:rsidR="009F36C8">
            <w:rPr>
              <w:rFonts w:cstheme="minorHAnsi"/>
            </w:rPr>
            <w:t>Minus Forty</w:t>
          </w:r>
        </w:sdtContent>
      </w:sdt>
      <w:r w:rsidR="00827A05">
        <w:rPr>
          <w:rFonts w:cstheme="minorHAnsi"/>
          <w:b/>
        </w:rPr>
        <w:t xml:space="preserve"> </w:t>
      </w:r>
      <w:r w:rsidR="00827A05">
        <w:t>requirements</w:t>
      </w:r>
      <w:r w:rsidR="00A337D3">
        <w:t xml:space="preserve"> and a solution to them</w:t>
      </w:r>
      <w:r w:rsidR="00827A05">
        <w:t>.</w:t>
      </w:r>
    </w:p>
    <w:tbl>
      <w:tblPr>
        <w:tblStyle w:val="TableGrid"/>
        <w:tblW w:w="0" w:type="auto"/>
        <w:tblBorders>
          <w:top w:val="none" w:sz="0" w:space="0" w:color="auto"/>
          <w:left w:val="none" w:sz="0" w:space="0" w:color="auto"/>
          <w:bottom w:val="none" w:sz="0" w:space="0" w:color="auto"/>
          <w:right w:val="none" w:sz="0" w:space="0" w:color="auto"/>
          <w:insideH w:val="single" w:sz="8" w:space="0" w:color="auto"/>
          <w:insideV w:val="single" w:sz="8" w:space="0" w:color="auto"/>
        </w:tblBorders>
        <w:tblLook w:val="04A0" w:firstRow="1" w:lastRow="0" w:firstColumn="1" w:lastColumn="0" w:noHBand="0" w:noVBand="1"/>
      </w:tblPr>
      <w:tblGrid>
        <w:gridCol w:w="1504"/>
        <w:gridCol w:w="7856"/>
      </w:tblGrid>
      <w:tr w:rsidR="001F1FD4" w14:paraId="61DA5D82" w14:textId="77777777" w:rsidTr="00AF25EE">
        <w:trPr>
          <w:trHeight w:val="233"/>
        </w:trPr>
        <w:tc>
          <w:tcPr>
            <w:tcW w:w="9360" w:type="dxa"/>
            <w:gridSpan w:val="2"/>
            <w:shd w:val="clear" w:color="auto" w:fill="auto"/>
          </w:tcPr>
          <w:p w14:paraId="2A5A361A" w14:textId="02742129" w:rsidR="001F1FD4" w:rsidRPr="00AE0E9B" w:rsidRDefault="001F1FD4" w:rsidP="0001587E">
            <w:pPr>
              <w:pStyle w:val="DesignNormal"/>
              <w:spacing w:after="120"/>
              <w:rPr>
                <w:rFonts w:asciiTheme="minorHAnsi" w:hAnsiTheme="minorHAnsi" w:cstheme="minorHAnsi"/>
                <w:b/>
                <w:sz w:val="22"/>
                <w:szCs w:val="22"/>
                <w:lang w:val="en-GB"/>
              </w:rPr>
            </w:pPr>
            <w:bookmarkStart w:id="6" w:name="_Hlk48546830"/>
            <w:r w:rsidRPr="00AE0E9B">
              <w:rPr>
                <w:rFonts w:asciiTheme="minorHAnsi" w:hAnsiTheme="minorHAnsi" w:cstheme="minorHAnsi"/>
                <w:b/>
                <w:sz w:val="22"/>
                <w:szCs w:val="22"/>
              </w:rPr>
              <w:t>On b</w:t>
            </w:r>
            <w:r w:rsidRPr="005339E1">
              <w:rPr>
                <w:rFonts w:asciiTheme="minorHAnsi" w:hAnsiTheme="minorHAnsi" w:cstheme="minorHAnsi"/>
                <w:b/>
                <w:sz w:val="22"/>
                <w:szCs w:val="22"/>
              </w:rPr>
              <w:t>ehalf of</w:t>
            </w:r>
            <w:r w:rsidR="00440CC4" w:rsidRPr="005339E1">
              <w:rPr>
                <w:rFonts w:asciiTheme="minorHAnsi" w:hAnsiTheme="minorHAnsi" w:cstheme="minorHAnsi"/>
                <w:b/>
                <w:sz w:val="22"/>
                <w:szCs w:val="22"/>
              </w:rPr>
              <w:t xml:space="preserve"> </w:t>
            </w:r>
            <w:sdt>
              <w:sdtPr>
                <w:rPr>
                  <w:rFonts w:asciiTheme="minorHAnsi" w:hAnsiTheme="minorHAnsi" w:cstheme="minorHAnsi"/>
                  <w:b/>
                  <w:sz w:val="22"/>
                  <w:szCs w:val="22"/>
                </w:rPr>
                <w:alias w:val="Company"/>
                <w:tag w:val=""/>
                <w:id w:val="-1566168190"/>
                <w:placeholder>
                  <w:docPart w:val="92629EA49D364880B8B09B3E0B3A01D4"/>
                </w:placeholder>
                <w:dataBinding w:prefixMappings="xmlns:ns0='http://schemas.openxmlformats.org/officeDocument/2006/extended-properties' " w:xpath="/ns0:Properties[1]/ns0:Company[1]" w:storeItemID="{6668398D-A668-4E3E-A5EB-62B293D839F1}"/>
                <w:text/>
              </w:sdtPr>
              <w:sdtEndPr/>
              <w:sdtContent>
                <w:r w:rsidR="009F36C8">
                  <w:rPr>
                    <w:rFonts w:asciiTheme="minorHAnsi" w:hAnsiTheme="minorHAnsi" w:cstheme="minorHAnsi"/>
                    <w:b/>
                    <w:sz w:val="22"/>
                    <w:szCs w:val="22"/>
                  </w:rPr>
                  <w:t>Minus Forty</w:t>
                </w:r>
              </w:sdtContent>
            </w:sdt>
            <w:r w:rsidRPr="005339E1">
              <w:rPr>
                <w:rFonts w:asciiTheme="minorHAnsi" w:hAnsiTheme="minorHAnsi" w:cstheme="minorHAnsi"/>
                <w:b/>
                <w:sz w:val="22"/>
                <w:szCs w:val="22"/>
              </w:rPr>
              <w:t>:</w:t>
            </w:r>
          </w:p>
        </w:tc>
      </w:tr>
      <w:tr w:rsidR="001F1FD4" w14:paraId="3A1CB4D7" w14:textId="77777777" w:rsidTr="009D4B1B">
        <w:trPr>
          <w:trHeight w:val="699"/>
        </w:trPr>
        <w:tc>
          <w:tcPr>
            <w:tcW w:w="1504" w:type="dxa"/>
            <w:shd w:val="clear" w:color="auto" w:fill="auto"/>
            <w:vAlign w:val="center"/>
          </w:tcPr>
          <w:p w14:paraId="18A55C68" w14:textId="77777777" w:rsidR="001F1FD4" w:rsidRPr="00482244" w:rsidRDefault="001F1FD4" w:rsidP="00482244">
            <w:pPr>
              <w:rPr>
                <w:b/>
                <w:bCs/>
                <w:lang w:val="en-GB"/>
              </w:rPr>
            </w:pPr>
            <w:r w:rsidRPr="00482244">
              <w:rPr>
                <w:b/>
                <w:bCs/>
                <w:lang w:val="en-GB"/>
              </w:rPr>
              <w:t>Signature</w:t>
            </w:r>
          </w:p>
        </w:tc>
        <w:tc>
          <w:tcPr>
            <w:tcW w:w="7856" w:type="dxa"/>
            <w:shd w:val="clear" w:color="auto" w:fill="auto"/>
          </w:tcPr>
          <w:p w14:paraId="1AD6B64F"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42979EE6" w14:textId="77777777" w:rsidTr="00AF25EE">
        <w:tc>
          <w:tcPr>
            <w:tcW w:w="1504" w:type="dxa"/>
            <w:shd w:val="clear" w:color="auto" w:fill="auto"/>
          </w:tcPr>
          <w:p w14:paraId="7A526229" w14:textId="77777777" w:rsidR="001F1FD4" w:rsidRPr="00482244" w:rsidRDefault="001F1FD4" w:rsidP="00482244">
            <w:pPr>
              <w:rPr>
                <w:b/>
                <w:bCs/>
                <w:lang w:val="en-GB"/>
              </w:rPr>
            </w:pPr>
            <w:r w:rsidRPr="00482244">
              <w:rPr>
                <w:b/>
                <w:bCs/>
                <w:lang w:val="en-GB"/>
              </w:rPr>
              <w:t>Date</w:t>
            </w:r>
          </w:p>
        </w:tc>
        <w:tc>
          <w:tcPr>
            <w:tcW w:w="7856" w:type="dxa"/>
            <w:shd w:val="clear" w:color="auto" w:fill="auto"/>
          </w:tcPr>
          <w:p w14:paraId="458CB8BA"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23F07F27" w14:textId="77777777" w:rsidTr="00AF25EE">
        <w:tc>
          <w:tcPr>
            <w:tcW w:w="1504" w:type="dxa"/>
            <w:shd w:val="clear" w:color="auto" w:fill="auto"/>
          </w:tcPr>
          <w:p w14:paraId="4DB7A38A" w14:textId="77777777" w:rsidR="001F1FD4" w:rsidRPr="00482244" w:rsidRDefault="001F1FD4" w:rsidP="00482244">
            <w:pPr>
              <w:rPr>
                <w:b/>
                <w:bCs/>
                <w:lang w:val="en-GB"/>
              </w:rPr>
            </w:pPr>
            <w:r w:rsidRPr="00482244">
              <w:rPr>
                <w:b/>
                <w:bCs/>
                <w:lang w:val="en-GB"/>
              </w:rPr>
              <w:t>Print Name</w:t>
            </w:r>
          </w:p>
        </w:tc>
        <w:tc>
          <w:tcPr>
            <w:tcW w:w="7856" w:type="dxa"/>
            <w:shd w:val="clear" w:color="auto" w:fill="auto"/>
          </w:tcPr>
          <w:p w14:paraId="1909B1A3"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14E9A74E" w14:textId="77777777" w:rsidTr="00AF25EE">
        <w:tc>
          <w:tcPr>
            <w:tcW w:w="1504" w:type="dxa"/>
            <w:shd w:val="clear" w:color="auto" w:fill="auto"/>
          </w:tcPr>
          <w:p w14:paraId="5C4AB2D7" w14:textId="77777777" w:rsidR="001F1FD4" w:rsidRPr="00482244" w:rsidRDefault="001F1FD4" w:rsidP="00482244">
            <w:pPr>
              <w:rPr>
                <w:b/>
                <w:bCs/>
                <w:lang w:val="en-GB"/>
              </w:rPr>
            </w:pPr>
            <w:r w:rsidRPr="00482244">
              <w:rPr>
                <w:b/>
                <w:bCs/>
                <w:lang w:val="en-GB"/>
              </w:rPr>
              <w:t>Job Title</w:t>
            </w:r>
          </w:p>
        </w:tc>
        <w:tc>
          <w:tcPr>
            <w:tcW w:w="7856" w:type="dxa"/>
            <w:shd w:val="clear" w:color="auto" w:fill="auto"/>
          </w:tcPr>
          <w:p w14:paraId="38BBBA5F" w14:textId="77777777" w:rsidR="001F1FD4" w:rsidRPr="00FB6F85" w:rsidRDefault="001F1FD4" w:rsidP="0001587E">
            <w:pPr>
              <w:pStyle w:val="DesignNormal"/>
              <w:spacing w:after="120"/>
              <w:rPr>
                <w:rFonts w:asciiTheme="majorHAnsi" w:hAnsiTheme="majorHAnsi" w:cstheme="majorHAnsi"/>
                <w:bCs/>
                <w:sz w:val="22"/>
                <w:szCs w:val="22"/>
                <w:lang w:val="en-GB"/>
              </w:rPr>
            </w:pPr>
          </w:p>
        </w:tc>
      </w:tr>
      <w:bookmarkEnd w:id="6"/>
    </w:tbl>
    <w:p w14:paraId="7EF0B09C" w14:textId="77777777" w:rsidR="00614219" w:rsidRDefault="00614219" w:rsidP="009874BA">
      <w:pPr>
        <w:sectPr w:rsidR="00614219" w:rsidSect="00224F85">
          <w:pgSz w:w="12240" w:h="15840" w:code="1"/>
          <w:pgMar w:top="1168" w:right="1440" w:bottom="1440" w:left="1440" w:header="720" w:footer="720" w:gutter="0"/>
          <w:pgBorders w:offsetFrom="page">
            <w:left w:val="single" w:sz="48" w:space="24" w:color="FFF2CC" w:themeColor="accent4" w:themeTint="33"/>
          </w:pgBorders>
          <w:cols w:space="720"/>
          <w:docGrid w:linePitch="360"/>
        </w:sectPr>
      </w:pPr>
    </w:p>
    <w:p w14:paraId="16457286" w14:textId="77777777" w:rsidR="001F1FD4" w:rsidRPr="009874BA" w:rsidRDefault="001F1FD4" w:rsidP="00614219">
      <w:pPr>
        <w:pStyle w:val="Heading1"/>
      </w:pPr>
      <w:r w:rsidRPr="009874BA">
        <w:lastRenderedPageBreak/>
        <w:t>Customer Acceptance</w:t>
      </w:r>
    </w:p>
    <w:p w14:paraId="01472F03" w14:textId="32FE74E9" w:rsidR="001F1FD4" w:rsidRDefault="001F1FD4" w:rsidP="00732BBF">
      <w:pPr>
        <w:pStyle w:val="SixSSubHeading"/>
        <w:shd w:val="clear" w:color="auto" w:fill="E2CCFF" w:themeFill="accent1" w:themeFillTint="33"/>
      </w:pPr>
      <w:r>
        <w:t xml:space="preserve">I have reviewed, </w:t>
      </w:r>
      <w:r w:rsidR="00616913">
        <w:t>tested,</w:t>
      </w:r>
      <w:r>
        <w:t xml:space="preserve"> and approved the design and </w:t>
      </w:r>
      <w:r w:rsidR="00AE0E9B">
        <w:t>function</w:t>
      </w:r>
      <w:r>
        <w:t xml:space="preserve"> of the solution with changes, additions, </w:t>
      </w:r>
      <w:r w:rsidR="00616913">
        <w:t>deletions,</w:t>
      </w:r>
      <w:r>
        <w:t xml:space="preserve"> or corrections as agreed upon.</w:t>
      </w:r>
    </w:p>
    <w:p w14:paraId="22E33FA3" w14:textId="1ACB911D" w:rsidR="001F1FD4" w:rsidRDefault="001F1FD4" w:rsidP="00732BBF">
      <w:pPr>
        <w:pStyle w:val="SixSSubHeading"/>
        <w:shd w:val="clear" w:color="auto" w:fill="E2CCFF" w:themeFill="accent1" w:themeFillTint="33"/>
      </w:pPr>
      <w:r>
        <w:t xml:space="preserve">I declare the solution complete and authorize </w:t>
      </w:r>
      <w:r w:rsidR="007F3A6E">
        <w:t xml:space="preserve">it to </w:t>
      </w:r>
      <w:r>
        <w:t>be moved to our live environment</w:t>
      </w:r>
      <w:bookmarkEnd w:id="5"/>
      <w:r>
        <w:t>. (Six S will not deploy any solutions to the live environment prior to explicit scheduling with customer.)</w:t>
      </w:r>
    </w:p>
    <w:tbl>
      <w:tblPr>
        <w:tblStyle w:val="TableGrid"/>
        <w:tblW w:w="0" w:type="auto"/>
        <w:tblBorders>
          <w:top w:val="none" w:sz="0" w:space="0" w:color="auto"/>
          <w:left w:val="none" w:sz="0" w:space="0" w:color="auto"/>
          <w:bottom w:val="none" w:sz="0" w:space="0" w:color="auto"/>
          <w:right w:val="none" w:sz="0" w:space="0" w:color="auto"/>
          <w:insideH w:val="single" w:sz="8" w:space="0" w:color="auto"/>
          <w:insideV w:val="single" w:sz="8" w:space="0" w:color="auto"/>
        </w:tblBorders>
        <w:tblLook w:val="04A0" w:firstRow="1" w:lastRow="0" w:firstColumn="1" w:lastColumn="0" w:noHBand="0" w:noVBand="1"/>
      </w:tblPr>
      <w:tblGrid>
        <w:gridCol w:w="1504"/>
        <w:gridCol w:w="7856"/>
      </w:tblGrid>
      <w:tr w:rsidR="001F1FD4" w14:paraId="2833595E" w14:textId="77777777" w:rsidTr="00AF25EE">
        <w:trPr>
          <w:trHeight w:val="368"/>
        </w:trPr>
        <w:tc>
          <w:tcPr>
            <w:tcW w:w="9360" w:type="dxa"/>
            <w:gridSpan w:val="2"/>
            <w:shd w:val="clear" w:color="auto" w:fill="auto"/>
          </w:tcPr>
          <w:p w14:paraId="030D16E1" w14:textId="25B43D88" w:rsidR="001F1FD4" w:rsidRPr="005339E1" w:rsidRDefault="001F1FD4" w:rsidP="00482244">
            <w:pPr>
              <w:rPr>
                <w:b/>
                <w:bCs/>
                <w:lang w:val="en-GB"/>
              </w:rPr>
            </w:pPr>
            <w:r w:rsidRPr="005339E1">
              <w:rPr>
                <w:b/>
                <w:bCs/>
              </w:rPr>
              <w:t>On behalf of</w:t>
            </w:r>
            <w:r w:rsidR="00925125" w:rsidRPr="005339E1">
              <w:rPr>
                <w:b/>
                <w:bCs/>
              </w:rPr>
              <w:t xml:space="preserve"> </w:t>
            </w:r>
            <w:sdt>
              <w:sdtPr>
                <w:rPr>
                  <w:b/>
                  <w:bCs/>
                </w:rPr>
                <w:alias w:val="Company"/>
                <w:tag w:val=""/>
                <w:id w:val="-2114505733"/>
                <w:placeholder>
                  <w:docPart w:val="AEC64D0E220C4D3F8EBE4056E0B490BE"/>
                </w:placeholder>
                <w:dataBinding w:prefixMappings="xmlns:ns0='http://schemas.openxmlformats.org/officeDocument/2006/extended-properties' " w:xpath="/ns0:Properties[1]/ns0:Company[1]" w:storeItemID="{6668398D-A668-4E3E-A5EB-62B293D839F1}"/>
                <w:text/>
              </w:sdtPr>
              <w:sdtEndPr/>
              <w:sdtContent>
                <w:r w:rsidR="009F36C8">
                  <w:rPr>
                    <w:b/>
                    <w:bCs/>
                  </w:rPr>
                  <w:t>Minus Forty</w:t>
                </w:r>
              </w:sdtContent>
            </w:sdt>
            <w:r w:rsidRPr="005339E1">
              <w:rPr>
                <w:b/>
                <w:bCs/>
              </w:rPr>
              <w:t>:</w:t>
            </w:r>
          </w:p>
        </w:tc>
      </w:tr>
      <w:tr w:rsidR="001F1FD4" w14:paraId="60CBAC55" w14:textId="77777777" w:rsidTr="009D4B1B">
        <w:trPr>
          <w:trHeight w:val="719"/>
        </w:trPr>
        <w:tc>
          <w:tcPr>
            <w:tcW w:w="1504" w:type="dxa"/>
            <w:vAlign w:val="center"/>
          </w:tcPr>
          <w:p w14:paraId="5092D36D" w14:textId="77777777" w:rsidR="001F1FD4" w:rsidRPr="00482244" w:rsidRDefault="001F1FD4" w:rsidP="00482244">
            <w:pPr>
              <w:rPr>
                <w:b/>
                <w:bCs/>
                <w:lang w:val="en-GB"/>
              </w:rPr>
            </w:pPr>
            <w:r w:rsidRPr="00482244">
              <w:rPr>
                <w:b/>
                <w:bCs/>
                <w:lang w:val="en-GB"/>
              </w:rPr>
              <w:t>Signature</w:t>
            </w:r>
          </w:p>
        </w:tc>
        <w:tc>
          <w:tcPr>
            <w:tcW w:w="7856" w:type="dxa"/>
          </w:tcPr>
          <w:p w14:paraId="2BC5DD68"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648DAD74" w14:textId="77777777" w:rsidTr="00AF25EE">
        <w:tc>
          <w:tcPr>
            <w:tcW w:w="1504" w:type="dxa"/>
          </w:tcPr>
          <w:p w14:paraId="009F12A6" w14:textId="77777777" w:rsidR="001F1FD4" w:rsidRPr="00482244" w:rsidRDefault="001F1FD4" w:rsidP="00482244">
            <w:pPr>
              <w:rPr>
                <w:b/>
                <w:bCs/>
                <w:lang w:val="en-GB"/>
              </w:rPr>
            </w:pPr>
            <w:r w:rsidRPr="00482244">
              <w:rPr>
                <w:b/>
                <w:bCs/>
                <w:lang w:val="en-GB"/>
              </w:rPr>
              <w:t>Date</w:t>
            </w:r>
          </w:p>
        </w:tc>
        <w:tc>
          <w:tcPr>
            <w:tcW w:w="7856" w:type="dxa"/>
          </w:tcPr>
          <w:p w14:paraId="719B0EA4"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4164D99B" w14:textId="77777777" w:rsidTr="00AF25EE">
        <w:tc>
          <w:tcPr>
            <w:tcW w:w="1504" w:type="dxa"/>
          </w:tcPr>
          <w:p w14:paraId="2A441488" w14:textId="77777777" w:rsidR="001F1FD4" w:rsidRPr="00482244" w:rsidRDefault="001F1FD4" w:rsidP="00482244">
            <w:pPr>
              <w:rPr>
                <w:b/>
                <w:bCs/>
                <w:lang w:val="en-GB"/>
              </w:rPr>
            </w:pPr>
            <w:r w:rsidRPr="00482244">
              <w:rPr>
                <w:b/>
                <w:bCs/>
                <w:lang w:val="en-GB"/>
              </w:rPr>
              <w:t>Print Name</w:t>
            </w:r>
          </w:p>
        </w:tc>
        <w:tc>
          <w:tcPr>
            <w:tcW w:w="7856" w:type="dxa"/>
          </w:tcPr>
          <w:p w14:paraId="10D473A2"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490023F0" w14:textId="77777777" w:rsidTr="00AF25EE">
        <w:tc>
          <w:tcPr>
            <w:tcW w:w="1504" w:type="dxa"/>
          </w:tcPr>
          <w:p w14:paraId="54FCDB49" w14:textId="77777777" w:rsidR="001F1FD4" w:rsidRPr="00482244" w:rsidRDefault="001F1FD4" w:rsidP="00482244">
            <w:pPr>
              <w:rPr>
                <w:b/>
                <w:bCs/>
                <w:lang w:val="en-GB"/>
              </w:rPr>
            </w:pPr>
            <w:r w:rsidRPr="00482244">
              <w:rPr>
                <w:b/>
                <w:bCs/>
                <w:lang w:val="en-GB"/>
              </w:rPr>
              <w:t>Job Title</w:t>
            </w:r>
          </w:p>
        </w:tc>
        <w:tc>
          <w:tcPr>
            <w:tcW w:w="7856" w:type="dxa"/>
          </w:tcPr>
          <w:p w14:paraId="03756068"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bl>
    <w:p w14:paraId="578C199B" w14:textId="77777777" w:rsidR="001F1FD4" w:rsidRPr="001F1FD4" w:rsidRDefault="001F1FD4" w:rsidP="001F1FD4"/>
    <w:sectPr w:rsidR="001F1FD4" w:rsidRPr="001F1FD4" w:rsidSect="00224F85">
      <w:pgSz w:w="12240" w:h="15840" w:code="1"/>
      <w:pgMar w:top="1168" w:right="1440" w:bottom="1440" w:left="1440" w:header="720" w:footer="720" w:gutter="0"/>
      <w:pgBorders w:offsetFrom="page">
        <w:left w:val="single" w:sz="48" w:space="24" w:color="E2CCFF" w:themeColor="accent1" w:themeTint="33"/>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694F8" w14:textId="77777777" w:rsidR="0020618F" w:rsidRDefault="0020618F" w:rsidP="00BD7269">
      <w:pPr>
        <w:spacing w:after="0" w:line="240" w:lineRule="auto"/>
      </w:pPr>
      <w:r>
        <w:separator/>
      </w:r>
    </w:p>
  </w:endnote>
  <w:endnote w:type="continuationSeparator" w:id="0">
    <w:p w14:paraId="7473AB0D" w14:textId="77777777" w:rsidR="0020618F" w:rsidRDefault="0020618F" w:rsidP="00BD7269">
      <w:pPr>
        <w:spacing w:after="0" w:line="240" w:lineRule="auto"/>
      </w:pPr>
      <w:r>
        <w:continuationSeparator/>
      </w:r>
    </w:p>
  </w:endnote>
  <w:endnote w:type="continuationNotice" w:id="1">
    <w:p w14:paraId="114CBAD4" w14:textId="77777777" w:rsidR="0020618F" w:rsidRDefault="00206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Ÿà–¾’©"/>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EA43C" w14:textId="77777777" w:rsidR="00D07D99" w:rsidRDefault="00D07D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260"/>
      <w:gridCol w:w="2934"/>
    </w:tblGrid>
    <w:tr w:rsidR="00CB7884" w14:paraId="29857397" w14:textId="77777777" w:rsidTr="00D06C47">
      <w:trPr>
        <w:trHeight w:val="95"/>
      </w:trPr>
      <w:tc>
        <w:tcPr>
          <w:tcW w:w="3261" w:type="dxa"/>
        </w:tcPr>
        <w:p w14:paraId="1AA8FDB9" w14:textId="4BA187E6" w:rsidR="00CB7884" w:rsidRPr="00CB7884" w:rsidRDefault="00D45B9E">
          <w:pPr>
            <w:rPr>
              <w:color w:val="000000" w:themeColor="text1"/>
              <w:sz w:val="20"/>
              <w:szCs w:val="20"/>
            </w:rPr>
          </w:pPr>
          <w:sdt>
            <w:sdtPr>
              <w:rPr>
                <w:color w:val="000000" w:themeColor="text1"/>
                <w:sz w:val="20"/>
                <w:szCs w:val="20"/>
              </w:rPr>
              <w:alias w:val="Abstract"/>
              <w:tag w:val=""/>
              <w:id w:val="2060359949"/>
              <w:placeholder>
                <w:docPart w:val="2AAF0D77BC0F4592960842A04CE408E1"/>
              </w:placeholder>
              <w:dataBinding w:prefixMappings="xmlns:ns0='http://schemas.microsoft.com/office/2006/coverPageProps' " w:xpath="/ns0:CoverPageProperties[1]/ns0:Abstract[1]" w:storeItemID="{55AF091B-3C7A-41E3-B477-F2FDAA23CFDA}"/>
              <w:text/>
            </w:sdtPr>
            <w:sdtEndPr/>
            <w:sdtContent>
              <w:r w:rsidR="00917C61">
                <w:rPr>
                  <w:color w:val="000000" w:themeColor="text1"/>
                  <w:sz w:val="20"/>
                  <w:szCs w:val="20"/>
                </w:rPr>
                <w:t>Printing an Inventory Verification tag from Count Tag Entry program</w:t>
              </w:r>
            </w:sdtContent>
          </w:sdt>
          <w:r w:rsidR="00E978DD">
            <w:rPr>
              <w:b/>
              <w:bCs/>
              <w:color w:val="000000" w:themeColor="text1"/>
              <w:sz w:val="20"/>
              <w:szCs w:val="20"/>
            </w:rPr>
            <w:t xml:space="preserve"> </w:t>
          </w:r>
          <w:r w:rsidR="002D37F8" w:rsidRPr="00D06C47">
            <w:rPr>
              <w:b/>
              <w:bCs/>
              <w:color w:val="000000" w:themeColor="text1"/>
              <w:sz w:val="20"/>
              <w:szCs w:val="20"/>
            </w:rPr>
            <w:t>Rev:</w:t>
          </w:r>
          <w:r w:rsidR="002D37F8" w:rsidRPr="00CB7884">
            <w:rPr>
              <w:color w:val="000000" w:themeColor="text1"/>
              <w:sz w:val="20"/>
              <w:szCs w:val="20"/>
            </w:rPr>
            <w:t xml:space="preserve"> </w:t>
          </w:r>
          <w:sdt>
            <w:sdtPr>
              <w:rPr>
                <w:color w:val="000000" w:themeColor="text1"/>
                <w:sz w:val="20"/>
                <w:szCs w:val="20"/>
              </w:rPr>
              <w:alias w:val="Status"/>
              <w:tag w:val=""/>
              <w:id w:val="1688872597"/>
              <w:placeholder>
                <w:docPart w:val="F6DFEAD620DB4031B3644982AFF37208"/>
              </w:placeholder>
              <w:dataBinding w:prefixMappings="xmlns:ns0='http://purl.org/dc/elements/1.1/' xmlns:ns1='http://schemas.openxmlformats.org/package/2006/metadata/core-properties' " w:xpath="/ns1:coreProperties[1]/ns1:contentStatus[1]" w:storeItemID="{6C3C8BC8-F283-45AE-878A-BAB7291924A1}"/>
              <w:text/>
            </w:sdtPr>
            <w:sdtEndPr/>
            <w:sdtContent>
              <w:r w:rsidR="00FA14A4">
                <w:rPr>
                  <w:color w:val="000000" w:themeColor="text1"/>
                  <w:sz w:val="20"/>
                  <w:szCs w:val="20"/>
                </w:rPr>
                <w:t>1</w:t>
              </w:r>
            </w:sdtContent>
          </w:sdt>
        </w:p>
      </w:tc>
      <w:tc>
        <w:tcPr>
          <w:tcW w:w="3260" w:type="dxa"/>
        </w:tcPr>
        <w:p w14:paraId="1886FBB4" w14:textId="36CC1231" w:rsidR="00CB7884" w:rsidRPr="00CB7884" w:rsidRDefault="00D45B9E" w:rsidP="00D06C47">
          <w:pPr>
            <w:jc w:val="center"/>
            <w:rPr>
              <w:color w:val="000000" w:themeColor="text1"/>
              <w:sz w:val="20"/>
              <w:szCs w:val="20"/>
            </w:rPr>
          </w:pPr>
          <w:sdt>
            <w:sdtPr>
              <w:rPr>
                <w:color w:val="000000" w:themeColor="text1"/>
                <w:sz w:val="20"/>
                <w:szCs w:val="20"/>
              </w:rPr>
              <w:alias w:val="Title"/>
              <w:tag w:val=""/>
              <w:id w:val="-833452370"/>
              <w:placeholder>
                <w:docPart w:val="BBC1FBB2ACA84D049162FEDD7C4ED0F5"/>
              </w:placeholder>
              <w:dataBinding w:prefixMappings="xmlns:ns0='http://purl.org/dc/elements/1.1/' xmlns:ns1='http://schemas.openxmlformats.org/package/2006/metadata/core-properties' " w:xpath="/ns1:coreProperties[1]/ns0:title[1]" w:storeItemID="{6C3C8BC8-F283-45AE-878A-BAB7291924A1}"/>
              <w:text/>
            </w:sdtPr>
            <w:sdtEndPr/>
            <w:sdtContent>
              <w:r w:rsidR="00E978DD">
                <w:rPr>
                  <w:color w:val="000000" w:themeColor="text1"/>
                  <w:sz w:val="20"/>
                  <w:szCs w:val="20"/>
                </w:rPr>
                <w:t>TMP-SS-001</w:t>
              </w:r>
            </w:sdtContent>
          </w:sdt>
          <w:r w:rsidR="00E978DD">
            <w:rPr>
              <w:color w:val="000000" w:themeColor="text1"/>
              <w:sz w:val="20"/>
              <w:szCs w:val="20"/>
            </w:rPr>
            <w:t xml:space="preserve"> R</w:t>
          </w:r>
          <w:sdt>
            <w:sdtPr>
              <w:rPr>
                <w:color w:val="000000" w:themeColor="text1"/>
                <w:sz w:val="20"/>
                <w:szCs w:val="20"/>
              </w:rPr>
              <w:alias w:val="Revision"/>
              <w:tag w:val="DLCPolicyLabelValue"/>
              <w:id w:val="119583601"/>
              <w:lock w:val="contentLocked"/>
              <w:placeholder>
                <w:docPart w:val="8A14576329B54588A404EDB3A110158D"/>
              </w:placeholder>
              <w:dataBinding w:prefixMappings="xmlns:ns0='http://schemas.microsoft.com/office/2006/metadata/properties' xmlns:ns1='http://www.w3.org/2001/XMLSchema-instance' xmlns:ns2='http://schemas.microsoft.com/office/infopath/2007/PartnerControls' xmlns:ns3='955f9d58-2ee3-405d-9e71-0bef623af341' xmlns:ns4='8c034426-4057-4692-ad16-b9481e8ed5fa' " w:xpath="/ns0:properties[1]/documentManagement[1]/ns4:DLCPolicyLabelValue[1]" w:storeItemID="{F8F93158-0E5E-4CA7-803F-9856320EA99F}"/>
              <w:text w:multiLine="1"/>
            </w:sdtPr>
            <w:sdtEndPr/>
            <w:sdtContent>
              <w:r w:rsidR="004E49E4">
                <w:rPr>
                  <w:color w:val="000000" w:themeColor="text1"/>
                  <w:sz w:val="20"/>
                  <w:szCs w:val="20"/>
                </w:rPr>
                <w:t>4.0</w:t>
              </w:r>
            </w:sdtContent>
          </w:sdt>
        </w:p>
      </w:tc>
      <w:tc>
        <w:tcPr>
          <w:tcW w:w="2934" w:type="dxa"/>
        </w:tcPr>
        <w:p w14:paraId="0AE25FE4" w14:textId="4A421546" w:rsidR="00CB7884" w:rsidRPr="00CB7884" w:rsidRDefault="00CB7884" w:rsidP="00CB7884">
          <w:pPr>
            <w:jc w:val="right"/>
            <w:rPr>
              <w:color w:val="000000" w:themeColor="text1"/>
              <w:sz w:val="20"/>
              <w:szCs w:val="20"/>
            </w:rPr>
          </w:pPr>
          <w:r w:rsidRPr="00CB7884">
            <w:rPr>
              <w:color w:val="000000" w:themeColor="text1"/>
              <w:sz w:val="20"/>
              <w:szCs w:val="20"/>
            </w:rPr>
            <w:t xml:space="preserve">Page </w:t>
          </w:r>
          <w:r w:rsidRPr="00CB7884">
            <w:rPr>
              <w:b/>
              <w:bCs/>
              <w:color w:val="000000" w:themeColor="text1"/>
              <w:sz w:val="20"/>
              <w:szCs w:val="20"/>
            </w:rPr>
            <w:fldChar w:fldCharType="begin"/>
          </w:r>
          <w:r w:rsidRPr="00CB7884">
            <w:rPr>
              <w:b/>
              <w:bCs/>
              <w:color w:val="000000" w:themeColor="text1"/>
              <w:sz w:val="20"/>
              <w:szCs w:val="20"/>
            </w:rPr>
            <w:instrText xml:space="preserve"> PAGE  \* Arabic  \* MERGEFORMAT </w:instrText>
          </w:r>
          <w:r w:rsidRPr="00CB7884">
            <w:rPr>
              <w:b/>
              <w:bCs/>
              <w:color w:val="000000" w:themeColor="text1"/>
              <w:sz w:val="20"/>
              <w:szCs w:val="20"/>
            </w:rPr>
            <w:fldChar w:fldCharType="separate"/>
          </w:r>
          <w:r w:rsidRPr="00CB7884">
            <w:rPr>
              <w:b/>
              <w:bCs/>
              <w:noProof/>
              <w:color w:val="000000" w:themeColor="text1"/>
              <w:sz w:val="20"/>
              <w:szCs w:val="20"/>
            </w:rPr>
            <w:t>1</w:t>
          </w:r>
          <w:r w:rsidRPr="00CB7884">
            <w:rPr>
              <w:b/>
              <w:bCs/>
              <w:color w:val="000000" w:themeColor="text1"/>
              <w:sz w:val="20"/>
              <w:szCs w:val="20"/>
            </w:rPr>
            <w:fldChar w:fldCharType="end"/>
          </w:r>
          <w:r w:rsidRPr="00CB7884">
            <w:rPr>
              <w:color w:val="000000" w:themeColor="text1"/>
              <w:sz w:val="20"/>
              <w:szCs w:val="20"/>
            </w:rPr>
            <w:t xml:space="preserve"> of </w:t>
          </w:r>
          <w:r w:rsidRPr="00CB7884">
            <w:rPr>
              <w:b/>
              <w:bCs/>
              <w:color w:val="000000" w:themeColor="text1"/>
              <w:sz w:val="20"/>
              <w:szCs w:val="20"/>
            </w:rPr>
            <w:fldChar w:fldCharType="begin"/>
          </w:r>
          <w:r w:rsidRPr="00CB7884">
            <w:rPr>
              <w:b/>
              <w:bCs/>
              <w:color w:val="000000" w:themeColor="text1"/>
              <w:sz w:val="20"/>
              <w:szCs w:val="20"/>
            </w:rPr>
            <w:instrText xml:space="preserve"> NUMPAGES  \* Arabic  \* MERGEFORMAT </w:instrText>
          </w:r>
          <w:r w:rsidRPr="00CB7884">
            <w:rPr>
              <w:b/>
              <w:bCs/>
              <w:color w:val="000000" w:themeColor="text1"/>
              <w:sz w:val="20"/>
              <w:szCs w:val="20"/>
            </w:rPr>
            <w:fldChar w:fldCharType="separate"/>
          </w:r>
          <w:r w:rsidRPr="00CB7884">
            <w:rPr>
              <w:b/>
              <w:bCs/>
              <w:noProof/>
              <w:color w:val="000000" w:themeColor="text1"/>
              <w:sz w:val="20"/>
              <w:szCs w:val="20"/>
            </w:rPr>
            <w:t>2</w:t>
          </w:r>
          <w:r w:rsidRPr="00CB7884">
            <w:rPr>
              <w:b/>
              <w:bCs/>
              <w:color w:val="000000" w:themeColor="text1"/>
              <w:sz w:val="20"/>
              <w:szCs w:val="20"/>
            </w:rPr>
            <w:fldChar w:fldCharType="end"/>
          </w:r>
        </w:p>
      </w:tc>
    </w:tr>
  </w:tbl>
  <w:p w14:paraId="461B71C6" w14:textId="09C05303" w:rsidR="006F2D91" w:rsidRPr="00EB098A" w:rsidRDefault="006F2D91" w:rsidP="0045741A">
    <w:pPr>
      <w:pStyle w:val="Subtit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665D" w14:textId="77777777" w:rsidR="00D07D99" w:rsidRDefault="00D07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21F4B" w14:textId="77777777" w:rsidR="0020618F" w:rsidRDefault="0020618F" w:rsidP="00BD7269">
      <w:pPr>
        <w:spacing w:after="0" w:line="240" w:lineRule="auto"/>
      </w:pPr>
      <w:r>
        <w:separator/>
      </w:r>
    </w:p>
  </w:footnote>
  <w:footnote w:type="continuationSeparator" w:id="0">
    <w:p w14:paraId="3626E590" w14:textId="77777777" w:rsidR="0020618F" w:rsidRDefault="0020618F" w:rsidP="00BD7269">
      <w:pPr>
        <w:spacing w:after="0" w:line="240" w:lineRule="auto"/>
      </w:pPr>
      <w:r>
        <w:continuationSeparator/>
      </w:r>
    </w:p>
  </w:footnote>
  <w:footnote w:type="continuationNotice" w:id="1">
    <w:p w14:paraId="26479216" w14:textId="77777777" w:rsidR="0020618F" w:rsidRDefault="002061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48B83" w14:textId="77777777" w:rsidR="00D07D99" w:rsidRDefault="00D07D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DB28" w14:textId="4365131F" w:rsidR="00BD7269" w:rsidRPr="00BD5D9F" w:rsidRDefault="006E79C3" w:rsidP="00BD5D9F">
    <w:pPr>
      <w:pStyle w:val="Header"/>
      <w:jc w:val="center"/>
      <w:rPr>
        <w:b/>
        <w:sz w:val="24"/>
        <w:szCs w:val="24"/>
      </w:rPr>
    </w:pPr>
    <w:r w:rsidRPr="00BD5D9F">
      <w:rPr>
        <w:b/>
        <w:bCs/>
        <w:noProof/>
        <w:sz w:val="96"/>
        <w:szCs w:val="96"/>
      </w:rPr>
      <w:drawing>
        <wp:anchor distT="0" distB="0" distL="114300" distR="114300" simplePos="0" relativeHeight="251658241" behindDoc="0" locked="0" layoutInCell="1" allowOverlap="1" wp14:anchorId="0B14B900" wp14:editId="6C67F628">
          <wp:simplePos x="0" y="0"/>
          <wp:positionH relativeFrom="margin">
            <wp:posOffset>5096510</wp:posOffset>
          </wp:positionH>
          <wp:positionV relativeFrom="topMargin">
            <wp:posOffset>484505</wp:posOffset>
          </wp:positionV>
          <wp:extent cx="866140" cy="147955"/>
          <wp:effectExtent l="0" t="0" r="0" b="44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66140" cy="147955"/>
                  </a:xfrm>
                  <a:prstGeom prst="rect">
                    <a:avLst/>
                  </a:prstGeom>
                </pic:spPr>
              </pic:pic>
            </a:graphicData>
          </a:graphic>
          <wp14:sizeRelH relativeFrom="margin">
            <wp14:pctWidth>0</wp14:pctWidth>
          </wp14:sizeRelH>
          <wp14:sizeRelV relativeFrom="margin">
            <wp14:pctHeight>0</wp14:pctHeight>
          </wp14:sizeRelV>
        </wp:anchor>
      </w:drawing>
    </w:r>
    <w:r w:rsidRPr="00BD5D9F">
      <w:rPr>
        <w:b/>
        <w:bCs/>
        <w:noProof/>
        <w:sz w:val="96"/>
        <w:szCs w:val="96"/>
      </w:rPr>
      <w:drawing>
        <wp:anchor distT="0" distB="0" distL="114300" distR="114300" simplePos="0" relativeHeight="251658240" behindDoc="0" locked="0" layoutInCell="1" allowOverlap="1" wp14:anchorId="43F8095E" wp14:editId="32871580">
          <wp:simplePos x="0" y="0"/>
          <wp:positionH relativeFrom="margin">
            <wp:posOffset>0</wp:posOffset>
          </wp:positionH>
          <wp:positionV relativeFrom="topMargin">
            <wp:posOffset>160655</wp:posOffset>
          </wp:positionV>
          <wp:extent cx="985520" cy="492125"/>
          <wp:effectExtent l="0" t="0" r="5080" b="3175"/>
          <wp:wrapNone/>
          <wp:docPr id="30" name="Picture 30"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85520" cy="49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D5D9F" w:rsidRPr="00BD5D9F">
      <w:rPr>
        <w:b/>
        <w:bCs/>
        <w:sz w:val="24"/>
        <w:szCs w:val="24"/>
      </w:rPr>
      <w:t>Development Design Doc</w:t>
    </w:r>
    <w:r w:rsidR="001E5620">
      <w:rPr>
        <w:b/>
        <w:bCs/>
        <w:sz w:val="24"/>
        <w:szCs w:val="24"/>
      </w:rPr>
      <w:t>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432CA" w14:textId="0A7F4300" w:rsidR="00B91261" w:rsidRDefault="005C39E9">
    <w:pPr>
      <w:pStyle w:val="Header"/>
    </w:pPr>
    <w:r w:rsidRPr="005C39E9">
      <w:rPr>
        <w:noProof/>
      </w:rPr>
      <w:drawing>
        <wp:anchor distT="0" distB="0" distL="114300" distR="114300" simplePos="0" relativeHeight="251658242" behindDoc="0" locked="0" layoutInCell="1" allowOverlap="1" wp14:anchorId="4EEA7C8A" wp14:editId="4F3A0B39">
          <wp:simplePos x="0" y="0"/>
          <wp:positionH relativeFrom="margin">
            <wp:align>right</wp:align>
          </wp:positionH>
          <wp:positionV relativeFrom="page">
            <wp:posOffset>377825</wp:posOffset>
          </wp:positionV>
          <wp:extent cx="866140" cy="147955"/>
          <wp:effectExtent l="0" t="0" r="0" b="444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66140" cy="147955"/>
                  </a:xfrm>
                  <a:prstGeom prst="rect">
                    <a:avLst/>
                  </a:prstGeom>
                </pic:spPr>
              </pic:pic>
            </a:graphicData>
          </a:graphic>
          <wp14:sizeRelH relativeFrom="margin">
            <wp14:pctWidth>0</wp14:pctWidth>
          </wp14:sizeRelH>
          <wp14:sizeRelV relativeFrom="margin">
            <wp14:pctHeight>0</wp14:pctHeight>
          </wp14:sizeRelV>
        </wp:anchor>
      </w:drawing>
    </w:r>
    <w:r w:rsidRPr="005C39E9">
      <w:rPr>
        <w:noProof/>
      </w:rPr>
      <w:drawing>
        <wp:anchor distT="0" distB="0" distL="114300" distR="114300" simplePos="0" relativeHeight="251658243" behindDoc="0" locked="0" layoutInCell="1" allowOverlap="1" wp14:anchorId="0CCAD2B3" wp14:editId="7B2A774D">
          <wp:simplePos x="0" y="0"/>
          <wp:positionH relativeFrom="margin">
            <wp:posOffset>0</wp:posOffset>
          </wp:positionH>
          <wp:positionV relativeFrom="topMargin">
            <wp:posOffset>152400</wp:posOffset>
          </wp:positionV>
          <wp:extent cx="985520" cy="492125"/>
          <wp:effectExtent l="0" t="0" r="5080" b="3175"/>
          <wp:wrapSquare wrapText="bothSides"/>
          <wp:docPr id="32" name="Picture 32"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85520" cy="49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2D30"/>
    <w:multiLevelType w:val="hybridMultilevel"/>
    <w:tmpl w:val="7288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72E7D"/>
    <w:multiLevelType w:val="hybridMultilevel"/>
    <w:tmpl w:val="716A7716"/>
    <w:lvl w:ilvl="0" w:tplc="0DAE1C38">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abstractNum w:abstractNumId="2" w15:restartNumberingAfterBreak="0">
    <w:nsid w:val="105C46EF"/>
    <w:multiLevelType w:val="hybridMultilevel"/>
    <w:tmpl w:val="DF4ADC54"/>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7E13F9"/>
    <w:multiLevelType w:val="hybridMultilevel"/>
    <w:tmpl w:val="F6E6715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E84375A"/>
    <w:multiLevelType w:val="hybridMultilevel"/>
    <w:tmpl w:val="CC72A57A"/>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9B6894"/>
    <w:multiLevelType w:val="hybridMultilevel"/>
    <w:tmpl w:val="6DC0FAA0"/>
    <w:lvl w:ilvl="0" w:tplc="CB5AEA4E">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8BB2D4B"/>
    <w:multiLevelType w:val="hybridMultilevel"/>
    <w:tmpl w:val="8620E074"/>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302AE0"/>
    <w:multiLevelType w:val="hybridMultilevel"/>
    <w:tmpl w:val="0FD6F068"/>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4F0930"/>
    <w:multiLevelType w:val="multilevel"/>
    <w:tmpl w:val="DA767F4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hint="default"/>
        <w:bCs w:val="0"/>
        <w:i w:val="0"/>
        <w:iCs w:val="0"/>
        <w:caps w:val="0"/>
        <w:smallCaps w:val="0"/>
        <w:strike w:val="0"/>
        <w:dstrike w:val="0"/>
        <w:noProof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47955DF5"/>
    <w:multiLevelType w:val="hybridMultilevel"/>
    <w:tmpl w:val="7034162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AEC154D"/>
    <w:multiLevelType w:val="hybridMultilevel"/>
    <w:tmpl w:val="DE3E71B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EF959CC"/>
    <w:multiLevelType w:val="hybridMultilevel"/>
    <w:tmpl w:val="69ECE10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FF249FE"/>
    <w:multiLevelType w:val="hybridMultilevel"/>
    <w:tmpl w:val="C9B227A8"/>
    <w:lvl w:ilvl="0" w:tplc="CDA83D6C">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9F31A98"/>
    <w:multiLevelType w:val="hybridMultilevel"/>
    <w:tmpl w:val="F30E1B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4DD4BD3"/>
    <w:multiLevelType w:val="hybridMultilevel"/>
    <w:tmpl w:val="5DFABCC2"/>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FC741E"/>
    <w:multiLevelType w:val="hybridMultilevel"/>
    <w:tmpl w:val="FB4E9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F50415"/>
    <w:multiLevelType w:val="hybridMultilevel"/>
    <w:tmpl w:val="1BFE254A"/>
    <w:lvl w:ilvl="0" w:tplc="26CCB334">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9355512">
    <w:abstractNumId w:val="0"/>
  </w:num>
  <w:num w:numId="2" w16cid:durableId="1717389680">
    <w:abstractNumId w:val="8"/>
  </w:num>
  <w:num w:numId="3" w16cid:durableId="265502892">
    <w:abstractNumId w:val="1"/>
  </w:num>
  <w:num w:numId="4" w16cid:durableId="903874235">
    <w:abstractNumId w:val="5"/>
  </w:num>
  <w:num w:numId="5" w16cid:durableId="769081018">
    <w:abstractNumId w:val="4"/>
  </w:num>
  <w:num w:numId="6" w16cid:durableId="241917638">
    <w:abstractNumId w:val="2"/>
  </w:num>
  <w:num w:numId="7" w16cid:durableId="1864316812">
    <w:abstractNumId w:val="6"/>
  </w:num>
  <w:num w:numId="8" w16cid:durableId="782726686">
    <w:abstractNumId w:val="7"/>
  </w:num>
  <w:num w:numId="9" w16cid:durableId="44109480">
    <w:abstractNumId w:val="16"/>
  </w:num>
  <w:num w:numId="10" w16cid:durableId="1264221141">
    <w:abstractNumId w:val="14"/>
  </w:num>
  <w:num w:numId="11" w16cid:durableId="2126804017">
    <w:abstractNumId w:val="3"/>
  </w:num>
  <w:num w:numId="12" w16cid:durableId="1524787282">
    <w:abstractNumId w:val="12"/>
  </w:num>
  <w:num w:numId="13" w16cid:durableId="1200633084">
    <w:abstractNumId w:val="13"/>
  </w:num>
  <w:num w:numId="14" w16cid:durableId="831065623">
    <w:abstractNumId w:val="9"/>
  </w:num>
  <w:num w:numId="15" w16cid:durableId="486626544">
    <w:abstractNumId w:val="11"/>
  </w:num>
  <w:num w:numId="16" w16cid:durableId="2084984188">
    <w:abstractNumId w:val="10"/>
  </w:num>
  <w:num w:numId="17" w16cid:durableId="604500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doNotDisplayPageBoundaries/>
  <w:proofState w:spelling="clean" w:grammar="clean"/>
  <w:documentProtection w:edit="readOnly" w:enforcement="1" w:cryptProviderType="rsaAES" w:cryptAlgorithmClass="hash" w:cryptAlgorithmType="typeAny" w:cryptAlgorithmSid="14" w:cryptSpinCount="100000" w:hash="Yp2cvjDYDxzQPYaVbUQJSAaYbppUak5NlbxLO8YpFW8+utdOV2B27Bbpa2TVI3mEyLKlQaW/wfdIwm7em55KjA==" w:salt="mG8AsgMulMr7B64mQpPgX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sTQyNTAzNzYwtDBS0lEKTi0uzszPAykwrQUAAG1bhCwAAAA="/>
  </w:docVars>
  <w:rsids>
    <w:rsidRoot w:val="00BD7269"/>
    <w:rsid w:val="00001316"/>
    <w:rsid w:val="00001882"/>
    <w:rsid w:val="000059AA"/>
    <w:rsid w:val="0000638D"/>
    <w:rsid w:val="00006EFB"/>
    <w:rsid w:val="00013990"/>
    <w:rsid w:val="00016794"/>
    <w:rsid w:val="000213D6"/>
    <w:rsid w:val="000220DF"/>
    <w:rsid w:val="00025694"/>
    <w:rsid w:val="00025AFE"/>
    <w:rsid w:val="00026AB2"/>
    <w:rsid w:val="0003013E"/>
    <w:rsid w:val="00040FA3"/>
    <w:rsid w:val="000419B5"/>
    <w:rsid w:val="00042D74"/>
    <w:rsid w:val="00042E7D"/>
    <w:rsid w:val="00045408"/>
    <w:rsid w:val="00045BDB"/>
    <w:rsid w:val="00047D9F"/>
    <w:rsid w:val="0005244D"/>
    <w:rsid w:val="00052893"/>
    <w:rsid w:val="000605C9"/>
    <w:rsid w:val="00061C3E"/>
    <w:rsid w:val="0006439A"/>
    <w:rsid w:val="00064F53"/>
    <w:rsid w:val="000676E6"/>
    <w:rsid w:val="00071378"/>
    <w:rsid w:val="000731C5"/>
    <w:rsid w:val="00073386"/>
    <w:rsid w:val="00075352"/>
    <w:rsid w:val="00075D4B"/>
    <w:rsid w:val="00076C3D"/>
    <w:rsid w:val="00080070"/>
    <w:rsid w:val="0008067B"/>
    <w:rsid w:val="00085A72"/>
    <w:rsid w:val="00086430"/>
    <w:rsid w:val="00090EC2"/>
    <w:rsid w:val="00091B59"/>
    <w:rsid w:val="00091C64"/>
    <w:rsid w:val="00091F42"/>
    <w:rsid w:val="00093B39"/>
    <w:rsid w:val="0009414D"/>
    <w:rsid w:val="00095648"/>
    <w:rsid w:val="000968F6"/>
    <w:rsid w:val="00097C06"/>
    <w:rsid w:val="00097E7A"/>
    <w:rsid w:val="00097EA9"/>
    <w:rsid w:val="000A2A4A"/>
    <w:rsid w:val="000A4631"/>
    <w:rsid w:val="000B1823"/>
    <w:rsid w:val="000B1BA3"/>
    <w:rsid w:val="000C0F66"/>
    <w:rsid w:val="000C4646"/>
    <w:rsid w:val="000C6E85"/>
    <w:rsid w:val="000C718D"/>
    <w:rsid w:val="000D170F"/>
    <w:rsid w:val="000D172C"/>
    <w:rsid w:val="000D288E"/>
    <w:rsid w:val="000D2BA4"/>
    <w:rsid w:val="000D346E"/>
    <w:rsid w:val="000D4786"/>
    <w:rsid w:val="000E102A"/>
    <w:rsid w:val="000E1E10"/>
    <w:rsid w:val="000E1ECB"/>
    <w:rsid w:val="000E2F02"/>
    <w:rsid w:val="000E3B15"/>
    <w:rsid w:val="000E3DCC"/>
    <w:rsid w:val="000E4D75"/>
    <w:rsid w:val="000E5D1C"/>
    <w:rsid w:val="000F41E5"/>
    <w:rsid w:val="000F6480"/>
    <w:rsid w:val="000F76AA"/>
    <w:rsid w:val="000F7B1F"/>
    <w:rsid w:val="000F7DD0"/>
    <w:rsid w:val="00102F80"/>
    <w:rsid w:val="00107376"/>
    <w:rsid w:val="0011059A"/>
    <w:rsid w:val="00110852"/>
    <w:rsid w:val="00111E3B"/>
    <w:rsid w:val="001144D9"/>
    <w:rsid w:val="0012313C"/>
    <w:rsid w:val="00130068"/>
    <w:rsid w:val="00135F4A"/>
    <w:rsid w:val="00146123"/>
    <w:rsid w:val="0014643F"/>
    <w:rsid w:val="00147C0E"/>
    <w:rsid w:val="0015176F"/>
    <w:rsid w:val="00156617"/>
    <w:rsid w:val="00156A4A"/>
    <w:rsid w:val="00156E25"/>
    <w:rsid w:val="00157A46"/>
    <w:rsid w:val="00157EA1"/>
    <w:rsid w:val="00160EEC"/>
    <w:rsid w:val="001618BB"/>
    <w:rsid w:val="001626B1"/>
    <w:rsid w:val="00162829"/>
    <w:rsid w:val="00162EEC"/>
    <w:rsid w:val="00163843"/>
    <w:rsid w:val="00163E24"/>
    <w:rsid w:val="00164335"/>
    <w:rsid w:val="00164491"/>
    <w:rsid w:val="00167458"/>
    <w:rsid w:val="00172877"/>
    <w:rsid w:val="00173614"/>
    <w:rsid w:val="001741FC"/>
    <w:rsid w:val="00174BE5"/>
    <w:rsid w:val="001768C5"/>
    <w:rsid w:val="001816FA"/>
    <w:rsid w:val="00183553"/>
    <w:rsid w:val="00187E2F"/>
    <w:rsid w:val="00190CDF"/>
    <w:rsid w:val="0019178A"/>
    <w:rsid w:val="00191CA5"/>
    <w:rsid w:val="00193151"/>
    <w:rsid w:val="00193F8A"/>
    <w:rsid w:val="0019604B"/>
    <w:rsid w:val="00196C70"/>
    <w:rsid w:val="001A5526"/>
    <w:rsid w:val="001A5782"/>
    <w:rsid w:val="001A6D84"/>
    <w:rsid w:val="001C0197"/>
    <w:rsid w:val="001C0DD0"/>
    <w:rsid w:val="001C18FF"/>
    <w:rsid w:val="001C3B8C"/>
    <w:rsid w:val="001C3EB2"/>
    <w:rsid w:val="001C5CCD"/>
    <w:rsid w:val="001D5AB2"/>
    <w:rsid w:val="001E040C"/>
    <w:rsid w:val="001E06D4"/>
    <w:rsid w:val="001E2BD9"/>
    <w:rsid w:val="001E5620"/>
    <w:rsid w:val="001E601C"/>
    <w:rsid w:val="001F19D4"/>
    <w:rsid w:val="001F1FD4"/>
    <w:rsid w:val="001F2AA4"/>
    <w:rsid w:val="001F2F3D"/>
    <w:rsid w:val="001F6550"/>
    <w:rsid w:val="002003B4"/>
    <w:rsid w:val="002053FC"/>
    <w:rsid w:val="0020618F"/>
    <w:rsid w:val="002143DD"/>
    <w:rsid w:val="00214591"/>
    <w:rsid w:val="0021523B"/>
    <w:rsid w:val="00215DCC"/>
    <w:rsid w:val="0022093D"/>
    <w:rsid w:val="0022403D"/>
    <w:rsid w:val="00224AD3"/>
    <w:rsid w:val="00224AFE"/>
    <w:rsid w:val="00224F85"/>
    <w:rsid w:val="002268F6"/>
    <w:rsid w:val="002301B9"/>
    <w:rsid w:val="002324F2"/>
    <w:rsid w:val="00234A41"/>
    <w:rsid w:val="002410AF"/>
    <w:rsid w:val="00242773"/>
    <w:rsid w:val="00243DDF"/>
    <w:rsid w:val="00245615"/>
    <w:rsid w:val="00245C55"/>
    <w:rsid w:val="00250A28"/>
    <w:rsid w:val="00251B19"/>
    <w:rsid w:val="00255E26"/>
    <w:rsid w:val="00257B42"/>
    <w:rsid w:val="0026027B"/>
    <w:rsid w:val="00260705"/>
    <w:rsid w:val="00264DE4"/>
    <w:rsid w:val="002669F6"/>
    <w:rsid w:val="00276B6D"/>
    <w:rsid w:val="002831FE"/>
    <w:rsid w:val="00283403"/>
    <w:rsid w:val="002850C4"/>
    <w:rsid w:val="0028547A"/>
    <w:rsid w:val="00287B2F"/>
    <w:rsid w:val="0029000B"/>
    <w:rsid w:val="00295BE7"/>
    <w:rsid w:val="00295DA5"/>
    <w:rsid w:val="00297E42"/>
    <w:rsid w:val="002A1375"/>
    <w:rsid w:val="002A30B9"/>
    <w:rsid w:val="002A55B6"/>
    <w:rsid w:val="002B0A7E"/>
    <w:rsid w:val="002B11DF"/>
    <w:rsid w:val="002B2338"/>
    <w:rsid w:val="002B3981"/>
    <w:rsid w:val="002B4D38"/>
    <w:rsid w:val="002B73DB"/>
    <w:rsid w:val="002C22A4"/>
    <w:rsid w:val="002C2ED6"/>
    <w:rsid w:val="002D17C8"/>
    <w:rsid w:val="002D37F8"/>
    <w:rsid w:val="002D6BB3"/>
    <w:rsid w:val="002E0119"/>
    <w:rsid w:val="002E256B"/>
    <w:rsid w:val="002E7354"/>
    <w:rsid w:val="002F06CF"/>
    <w:rsid w:val="002F1909"/>
    <w:rsid w:val="002F4332"/>
    <w:rsid w:val="002F7C62"/>
    <w:rsid w:val="002F7EEF"/>
    <w:rsid w:val="003025B6"/>
    <w:rsid w:val="00302716"/>
    <w:rsid w:val="00315345"/>
    <w:rsid w:val="00315616"/>
    <w:rsid w:val="00317A5D"/>
    <w:rsid w:val="0032042A"/>
    <w:rsid w:val="00323C7C"/>
    <w:rsid w:val="003243CC"/>
    <w:rsid w:val="003245CB"/>
    <w:rsid w:val="00331F1D"/>
    <w:rsid w:val="0033411F"/>
    <w:rsid w:val="00337203"/>
    <w:rsid w:val="00343C84"/>
    <w:rsid w:val="0034471F"/>
    <w:rsid w:val="00347270"/>
    <w:rsid w:val="00352A8E"/>
    <w:rsid w:val="003542B8"/>
    <w:rsid w:val="003562D1"/>
    <w:rsid w:val="00361CAA"/>
    <w:rsid w:val="00362481"/>
    <w:rsid w:val="003638D0"/>
    <w:rsid w:val="00372884"/>
    <w:rsid w:val="0037388F"/>
    <w:rsid w:val="00374726"/>
    <w:rsid w:val="00381B2A"/>
    <w:rsid w:val="0038746F"/>
    <w:rsid w:val="00395C8E"/>
    <w:rsid w:val="0039653E"/>
    <w:rsid w:val="003971BF"/>
    <w:rsid w:val="00397360"/>
    <w:rsid w:val="003A398B"/>
    <w:rsid w:val="003B193E"/>
    <w:rsid w:val="003B3F6F"/>
    <w:rsid w:val="003C2E8D"/>
    <w:rsid w:val="003C6A93"/>
    <w:rsid w:val="003D08BF"/>
    <w:rsid w:val="003D08C1"/>
    <w:rsid w:val="003D20CF"/>
    <w:rsid w:val="003D4B69"/>
    <w:rsid w:val="003D55DF"/>
    <w:rsid w:val="003D6574"/>
    <w:rsid w:val="003E1A84"/>
    <w:rsid w:val="003E2F52"/>
    <w:rsid w:val="003F1ED8"/>
    <w:rsid w:val="003F2A37"/>
    <w:rsid w:val="003F64B6"/>
    <w:rsid w:val="004001B8"/>
    <w:rsid w:val="00400A5F"/>
    <w:rsid w:val="00400BEC"/>
    <w:rsid w:val="004032A8"/>
    <w:rsid w:val="004074C2"/>
    <w:rsid w:val="00410214"/>
    <w:rsid w:val="00413803"/>
    <w:rsid w:val="00416A19"/>
    <w:rsid w:val="00417F8A"/>
    <w:rsid w:val="00420CD6"/>
    <w:rsid w:val="00420F13"/>
    <w:rsid w:val="004237EB"/>
    <w:rsid w:val="0042578D"/>
    <w:rsid w:val="004301CF"/>
    <w:rsid w:val="00430CE0"/>
    <w:rsid w:val="0043157A"/>
    <w:rsid w:val="00434C5B"/>
    <w:rsid w:val="004367F3"/>
    <w:rsid w:val="00436EDE"/>
    <w:rsid w:val="00440CC4"/>
    <w:rsid w:val="00451B9C"/>
    <w:rsid w:val="0045741A"/>
    <w:rsid w:val="00460406"/>
    <w:rsid w:val="00460F61"/>
    <w:rsid w:val="0046220D"/>
    <w:rsid w:val="0046594A"/>
    <w:rsid w:val="004728DA"/>
    <w:rsid w:val="004729B6"/>
    <w:rsid w:val="00474234"/>
    <w:rsid w:val="00474975"/>
    <w:rsid w:val="00475B23"/>
    <w:rsid w:val="004767E6"/>
    <w:rsid w:val="00476867"/>
    <w:rsid w:val="0048094B"/>
    <w:rsid w:val="00480E46"/>
    <w:rsid w:val="00482244"/>
    <w:rsid w:val="0048370F"/>
    <w:rsid w:val="00484EFC"/>
    <w:rsid w:val="00486277"/>
    <w:rsid w:val="004874D2"/>
    <w:rsid w:val="004876C1"/>
    <w:rsid w:val="00491011"/>
    <w:rsid w:val="00493D6E"/>
    <w:rsid w:val="00496B24"/>
    <w:rsid w:val="004A4225"/>
    <w:rsid w:val="004A544D"/>
    <w:rsid w:val="004A5464"/>
    <w:rsid w:val="004A7801"/>
    <w:rsid w:val="004B0706"/>
    <w:rsid w:val="004B2743"/>
    <w:rsid w:val="004B44C3"/>
    <w:rsid w:val="004B6261"/>
    <w:rsid w:val="004C1454"/>
    <w:rsid w:val="004C3695"/>
    <w:rsid w:val="004C482E"/>
    <w:rsid w:val="004C5281"/>
    <w:rsid w:val="004C6002"/>
    <w:rsid w:val="004C6075"/>
    <w:rsid w:val="004D010F"/>
    <w:rsid w:val="004D2404"/>
    <w:rsid w:val="004D3BB6"/>
    <w:rsid w:val="004D4052"/>
    <w:rsid w:val="004D5C21"/>
    <w:rsid w:val="004D7915"/>
    <w:rsid w:val="004D7BDC"/>
    <w:rsid w:val="004E00DF"/>
    <w:rsid w:val="004E2BAB"/>
    <w:rsid w:val="004E3EF1"/>
    <w:rsid w:val="004E49E4"/>
    <w:rsid w:val="004E6585"/>
    <w:rsid w:val="004E6673"/>
    <w:rsid w:val="004E7DE9"/>
    <w:rsid w:val="004F18BD"/>
    <w:rsid w:val="004F3940"/>
    <w:rsid w:val="004F4007"/>
    <w:rsid w:val="00502AAC"/>
    <w:rsid w:val="00504B69"/>
    <w:rsid w:val="00507CA9"/>
    <w:rsid w:val="005117B7"/>
    <w:rsid w:val="00511B60"/>
    <w:rsid w:val="00511D11"/>
    <w:rsid w:val="005160AF"/>
    <w:rsid w:val="0051676B"/>
    <w:rsid w:val="00520C54"/>
    <w:rsid w:val="005217DB"/>
    <w:rsid w:val="00526E56"/>
    <w:rsid w:val="00527714"/>
    <w:rsid w:val="0053065B"/>
    <w:rsid w:val="005317EC"/>
    <w:rsid w:val="0053186A"/>
    <w:rsid w:val="005339E1"/>
    <w:rsid w:val="00536C77"/>
    <w:rsid w:val="005371D9"/>
    <w:rsid w:val="00537CD3"/>
    <w:rsid w:val="00540EAD"/>
    <w:rsid w:val="00542840"/>
    <w:rsid w:val="00545BCF"/>
    <w:rsid w:val="00554C21"/>
    <w:rsid w:val="00556CBF"/>
    <w:rsid w:val="00556D10"/>
    <w:rsid w:val="00556E74"/>
    <w:rsid w:val="005575A9"/>
    <w:rsid w:val="00563C70"/>
    <w:rsid w:val="0056400F"/>
    <w:rsid w:val="005642DF"/>
    <w:rsid w:val="00565F2C"/>
    <w:rsid w:val="005714BF"/>
    <w:rsid w:val="00571F32"/>
    <w:rsid w:val="00576D2E"/>
    <w:rsid w:val="0058232E"/>
    <w:rsid w:val="005842EE"/>
    <w:rsid w:val="00584659"/>
    <w:rsid w:val="00586017"/>
    <w:rsid w:val="00586E8D"/>
    <w:rsid w:val="00587B06"/>
    <w:rsid w:val="00591821"/>
    <w:rsid w:val="00593FB3"/>
    <w:rsid w:val="00594E18"/>
    <w:rsid w:val="005976BF"/>
    <w:rsid w:val="005978FD"/>
    <w:rsid w:val="005A162D"/>
    <w:rsid w:val="005A43A6"/>
    <w:rsid w:val="005A5909"/>
    <w:rsid w:val="005A5BF5"/>
    <w:rsid w:val="005B19DA"/>
    <w:rsid w:val="005B48A3"/>
    <w:rsid w:val="005B4B0A"/>
    <w:rsid w:val="005B5E5A"/>
    <w:rsid w:val="005C1C83"/>
    <w:rsid w:val="005C25B7"/>
    <w:rsid w:val="005C39E9"/>
    <w:rsid w:val="005C57FC"/>
    <w:rsid w:val="005C6983"/>
    <w:rsid w:val="005C6F4E"/>
    <w:rsid w:val="005D0352"/>
    <w:rsid w:val="005D0929"/>
    <w:rsid w:val="005D176C"/>
    <w:rsid w:val="005D5617"/>
    <w:rsid w:val="005E1B44"/>
    <w:rsid w:val="005E2EBB"/>
    <w:rsid w:val="005E37FD"/>
    <w:rsid w:val="005E6E82"/>
    <w:rsid w:val="005E7FC8"/>
    <w:rsid w:val="005F6D15"/>
    <w:rsid w:val="005F6F14"/>
    <w:rsid w:val="00602D3A"/>
    <w:rsid w:val="00603EF2"/>
    <w:rsid w:val="0060747C"/>
    <w:rsid w:val="00614219"/>
    <w:rsid w:val="00614F6F"/>
    <w:rsid w:val="00615C9B"/>
    <w:rsid w:val="00615DD3"/>
    <w:rsid w:val="00616913"/>
    <w:rsid w:val="00620B84"/>
    <w:rsid w:val="0062215E"/>
    <w:rsid w:val="006229C2"/>
    <w:rsid w:val="006314F1"/>
    <w:rsid w:val="00631A5A"/>
    <w:rsid w:val="0063525F"/>
    <w:rsid w:val="0064038C"/>
    <w:rsid w:val="00641FD7"/>
    <w:rsid w:val="00652E25"/>
    <w:rsid w:val="00652F21"/>
    <w:rsid w:val="0065471D"/>
    <w:rsid w:val="00660F62"/>
    <w:rsid w:val="00661408"/>
    <w:rsid w:val="0066309E"/>
    <w:rsid w:val="006637DA"/>
    <w:rsid w:val="00663D5D"/>
    <w:rsid w:val="00664925"/>
    <w:rsid w:val="00665A78"/>
    <w:rsid w:val="00667CFF"/>
    <w:rsid w:val="00671945"/>
    <w:rsid w:val="006736B5"/>
    <w:rsid w:val="00677983"/>
    <w:rsid w:val="00682511"/>
    <w:rsid w:val="00683367"/>
    <w:rsid w:val="00697D84"/>
    <w:rsid w:val="006A04F5"/>
    <w:rsid w:val="006A0B48"/>
    <w:rsid w:val="006A10F3"/>
    <w:rsid w:val="006B19D8"/>
    <w:rsid w:val="006B37A2"/>
    <w:rsid w:val="006B5065"/>
    <w:rsid w:val="006B6434"/>
    <w:rsid w:val="006B7932"/>
    <w:rsid w:val="006C085A"/>
    <w:rsid w:val="006C29AE"/>
    <w:rsid w:val="006C30C8"/>
    <w:rsid w:val="006C4EBA"/>
    <w:rsid w:val="006D35B8"/>
    <w:rsid w:val="006E057A"/>
    <w:rsid w:val="006E101D"/>
    <w:rsid w:val="006E2968"/>
    <w:rsid w:val="006E5C93"/>
    <w:rsid w:val="006E5FE6"/>
    <w:rsid w:val="006E79C3"/>
    <w:rsid w:val="006F00B0"/>
    <w:rsid w:val="006F22FD"/>
    <w:rsid w:val="006F2D91"/>
    <w:rsid w:val="006F37AB"/>
    <w:rsid w:val="006F3F3E"/>
    <w:rsid w:val="006F703D"/>
    <w:rsid w:val="007024DD"/>
    <w:rsid w:val="00710073"/>
    <w:rsid w:val="00715715"/>
    <w:rsid w:val="0071786A"/>
    <w:rsid w:val="00717ADB"/>
    <w:rsid w:val="0072624F"/>
    <w:rsid w:val="00732BBF"/>
    <w:rsid w:val="00734C68"/>
    <w:rsid w:val="00742CCC"/>
    <w:rsid w:val="007471F7"/>
    <w:rsid w:val="007472E6"/>
    <w:rsid w:val="00750B45"/>
    <w:rsid w:val="0075243E"/>
    <w:rsid w:val="00753CA8"/>
    <w:rsid w:val="00755503"/>
    <w:rsid w:val="007556EB"/>
    <w:rsid w:val="00760B43"/>
    <w:rsid w:val="007706EF"/>
    <w:rsid w:val="00777674"/>
    <w:rsid w:val="00782220"/>
    <w:rsid w:val="00784AC0"/>
    <w:rsid w:val="00784F54"/>
    <w:rsid w:val="00785B3F"/>
    <w:rsid w:val="007872BC"/>
    <w:rsid w:val="00794C58"/>
    <w:rsid w:val="0079574A"/>
    <w:rsid w:val="007A0AE0"/>
    <w:rsid w:val="007A2688"/>
    <w:rsid w:val="007A2E1B"/>
    <w:rsid w:val="007A6C6F"/>
    <w:rsid w:val="007B1D58"/>
    <w:rsid w:val="007B37AF"/>
    <w:rsid w:val="007B3E64"/>
    <w:rsid w:val="007B7CB4"/>
    <w:rsid w:val="007C673E"/>
    <w:rsid w:val="007C7C15"/>
    <w:rsid w:val="007D0E46"/>
    <w:rsid w:val="007D16EA"/>
    <w:rsid w:val="007D3091"/>
    <w:rsid w:val="007D6779"/>
    <w:rsid w:val="007D6917"/>
    <w:rsid w:val="007E20B6"/>
    <w:rsid w:val="007E2A68"/>
    <w:rsid w:val="007E3B1B"/>
    <w:rsid w:val="007E46CE"/>
    <w:rsid w:val="007E521F"/>
    <w:rsid w:val="007F2861"/>
    <w:rsid w:val="007F3A6E"/>
    <w:rsid w:val="007F3CFF"/>
    <w:rsid w:val="007F3E2A"/>
    <w:rsid w:val="007F5949"/>
    <w:rsid w:val="007F6A17"/>
    <w:rsid w:val="007F7441"/>
    <w:rsid w:val="008018A6"/>
    <w:rsid w:val="0080384E"/>
    <w:rsid w:val="008050FC"/>
    <w:rsid w:val="0080599E"/>
    <w:rsid w:val="00810384"/>
    <w:rsid w:val="00814766"/>
    <w:rsid w:val="0081506C"/>
    <w:rsid w:val="00824444"/>
    <w:rsid w:val="00824656"/>
    <w:rsid w:val="00827A05"/>
    <w:rsid w:val="0083090B"/>
    <w:rsid w:val="008531FB"/>
    <w:rsid w:val="008577D6"/>
    <w:rsid w:val="008578F6"/>
    <w:rsid w:val="0086282A"/>
    <w:rsid w:val="00867CAF"/>
    <w:rsid w:val="008707E6"/>
    <w:rsid w:val="00872986"/>
    <w:rsid w:val="00872DBD"/>
    <w:rsid w:val="0087389B"/>
    <w:rsid w:val="00875731"/>
    <w:rsid w:val="008767B4"/>
    <w:rsid w:val="008806D9"/>
    <w:rsid w:val="00886D46"/>
    <w:rsid w:val="00887AF8"/>
    <w:rsid w:val="008912E4"/>
    <w:rsid w:val="008914C7"/>
    <w:rsid w:val="00894F6E"/>
    <w:rsid w:val="00896F75"/>
    <w:rsid w:val="008A3DD4"/>
    <w:rsid w:val="008A4862"/>
    <w:rsid w:val="008A6009"/>
    <w:rsid w:val="008A7087"/>
    <w:rsid w:val="008A70AD"/>
    <w:rsid w:val="008B11BD"/>
    <w:rsid w:val="008B3B87"/>
    <w:rsid w:val="008B7157"/>
    <w:rsid w:val="008B7449"/>
    <w:rsid w:val="008C018D"/>
    <w:rsid w:val="008C1375"/>
    <w:rsid w:val="008C2CFA"/>
    <w:rsid w:val="008C477A"/>
    <w:rsid w:val="008C5581"/>
    <w:rsid w:val="008D62DF"/>
    <w:rsid w:val="008D7111"/>
    <w:rsid w:val="008E16EA"/>
    <w:rsid w:val="008E30E1"/>
    <w:rsid w:val="008E4300"/>
    <w:rsid w:val="008E7415"/>
    <w:rsid w:val="008F1555"/>
    <w:rsid w:val="008F43EF"/>
    <w:rsid w:val="008F7065"/>
    <w:rsid w:val="00905190"/>
    <w:rsid w:val="00906A4D"/>
    <w:rsid w:val="00906CE7"/>
    <w:rsid w:val="00906D67"/>
    <w:rsid w:val="009136F8"/>
    <w:rsid w:val="00914461"/>
    <w:rsid w:val="00916EBC"/>
    <w:rsid w:val="00917C61"/>
    <w:rsid w:val="00917EEA"/>
    <w:rsid w:val="00920AC1"/>
    <w:rsid w:val="009222F3"/>
    <w:rsid w:val="009240FE"/>
    <w:rsid w:val="00925125"/>
    <w:rsid w:val="00927CDC"/>
    <w:rsid w:val="0093402D"/>
    <w:rsid w:val="0093607C"/>
    <w:rsid w:val="0093775A"/>
    <w:rsid w:val="00942024"/>
    <w:rsid w:val="00942496"/>
    <w:rsid w:val="009459D7"/>
    <w:rsid w:val="009512AE"/>
    <w:rsid w:val="00952A9C"/>
    <w:rsid w:val="00953B8B"/>
    <w:rsid w:val="00953E7D"/>
    <w:rsid w:val="00953FE1"/>
    <w:rsid w:val="0095492C"/>
    <w:rsid w:val="009605D4"/>
    <w:rsid w:val="00963FB1"/>
    <w:rsid w:val="00964B81"/>
    <w:rsid w:val="00965392"/>
    <w:rsid w:val="009715DC"/>
    <w:rsid w:val="00974517"/>
    <w:rsid w:val="00984684"/>
    <w:rsid w:val="00984FF3"/>
    <w:rsid w:val="00985689"/>
    <w:rsid w:val="0098666B"/>
    <w:rsid w:val="009874BA"/>
    <w:rsid w:val="009878E1"/>
    <w:rsid w:val="00990816"/>
    <w:rsid w:val="009925A8"/>
    <w:rsid w:val="009973BA"/>
    <w:rsid w:val="009977BA"/>
    <w:rsid w:val="00997C3A"/>
    <w:rsid w:val="009A6880"/>
    <w:rsid w:val="009B53EE"/>
    <w:rsid w:val="009B5A4B"/>
    <w:rsid w:val="009B66CC"/>
    <w:rsid w:val="009B76FB"/>
    <w:rsid w:val="009B7C90"/>
    <w:rsid w:val="009B7F5B"/>
    <w:rsid w:val="009C044F"/>
    <w:rsid w:val="009C2143"/>
    <w:rsid w:val="009C30E7"/>
    <w:rsid w:val="009C3D54"/>
    <w:rsid w:val="009D0D2E"/>
    <w:rsid w:val="009D1793"/>
    <w:rsid w:val="009D36CA"/>
    <w:rsid w:val="009D4B1B"/>
    <w:rsid w:val="009D5A1C"/>
    <w:rsid w:val="009D5FD2"/>
    <w:rsid w:val="009D6ABB"/>
    <w:rsid w:val="009D6D36"/>
    <w:rsid w:val="009D7566"/>
    <w:rsid w:val="009E573B"/>
    <w:rsid w:val="009E70AC"/>
    <w:rsid w:val="009E7777"/>
    <w:rsid w:val="009F06B8"/>
    <w:rsid w:val="009F170B"/>
    <w:rsid w:val="009F36C8"/>
    <w:rsid w:val="009F4FDA"/>
    <w:rsid w:val="009F6CAE"/>
    <w:rsid w:val="009F7C9D"/>
    <w:rsid w:val="00A02317"/>
    <w:rsid w:val="00A02E11"/>
    <w:rsid w:val="00A06CC6"/>
    <w:rsid w:val="00A0769E"/>
    <w:rsid w:val="00A12D68"/>
    <w:rsid w:val="00A1340C"/>
    <w:rsid w:val="00A150ED"/>
    <w:rsid w:val="00A16155"/>
    <w:rsid w:val="00A171D3"/>
    <w:rsid w:val="00A22B13"/>
    <w:rsid w:val="00A24C4A"/>
    <w:rsid w:val="00A25005"/>
    <w:rsid w:val="00A2572E"/>
    <w:rsid w:val="00A278D5"/>
    <w:rsid w:val="00A30D79"/>
    <w:rsid w:val="00A31E41"/>
    <w:rsid w:val="00A330EF"/>
    <w:rsid w:val="00A337D3"/>
    <w:rsid w:val="00A33FB2"/>
    <w:rsid w:val="00A46062"/>
    <w:rsid w:val="00A47395"/>
    <w:rsid w:val="00A50BF2"/>
    <w:rsid w:val="00A634B6"/>
    <w:rsid w:val="00A63B9B"/>
    <w:rsid w:val="00A700A7"/>
    <w:rsid w:val="00A72BB0"/>
    <w:rsid w:val="00A73536"/>
    <w:rsid w:val="00A7432F"/>
    <w:rsid w:val="00A75AC5"/>
    <w:rsid w:val="00A77698"/>
    <w:rsid w:val="00A77736"/>
    <w:rsid w:val="00A86B8E"/>
    <w:rsid w:val="00A8718B"/>
    <w:rsid w:val="00A90BCF"/>
    <w:rsid w:val="00A91ACC"/>
    <w:rsid w:val="00A92150"/>
    <w:rsid w:val="00A949F4"/>
    <w:rsid w:val="00AA108C"/>
    <w:rsid w:val="00AA1CBA"/>
    <w:rsid w:val="00AA238E"/>
    <w:rsid w:val="00AA5D8C"/>
    <w:rsid w:val="00AA67A5"/>
    <w:rsid w:val="00AB07F7"/>
    <w:rsid w:val="00AB2875"/>
    <w:rsid w:val="00AC38CB"/>
    <w:rsid w:val="00AC4819"/>
    <w:rsid w:val="00AC51FC"/>
    <w:rsid w:val="00AD1F16"/>
    <w:rsid w:val="00AD21F1"/>
    <w:rsid w:val="00AE0E9B"/>
    <w:rsid w:val="00AE28AC"/>
    <w:rsid w:val="00AE36BA"/>
    <w:rsid w:val="00AE3D1A"/>
    <w:rsid w:val="00AE7D64"/>
    <w:rsid w:val="00AF00D4"/>
    <w:rsid w:val="00AF25EE"/>
    <w:rsid w:val="00AF52D9"/>
    <w:rsid w:val="00AF5C2C"/>
    <w:rsid w:val="00B00CEB"/>
    <w:rsid w:val="00B03130"/>
    <w:rsid w:val="00B03E22"/>
    <w:rsid w:val="00B05173"/>
    <w:rsid w:val="00B07220"/>
    <w:rsid w:val="00B074FD"/>
    <w:rsid w:val="00B13CB6"/>
    <w:rsid w:val="00B22341"/>
    <w:rsid w:val="00B276A7"/>
    <w:rsid w:val="00B30791"/>
    <w:rsid w:val="00B30EF8"/>
    <w:rsid w:val="00B328D6"/>
    <w:rsid w:val="00B34199"/>
    <w:rsid w:val="00B348AB"/>
    <w:rsid w:val="00B356E6"/>
    <w:rsid w:val="00B36975"/>
    <w:rsid w:val="00B36DEA"/>
    <w:rsid w:val="00B36F23"/>
    <w:rsid w:val="00B378EE"/>
    <w:rsid w:val="00B402E7"/>
    <w:rsid w:val="00B408A3"/>
    <w:rsid w:val="00B4092F"/>
    <w:rsid w:val="00B40AC5"/>
    <w:rsid w:val="00B43681"/>
    <w:rsid w:val="00B47A3B"/>
    <w:rsid w:val="00B507CD"/>
    <w:rsid w:val="00B50D7B"/>
    <w:rsid w:val="00B5106F"/>
    <w:rsid w:val="00B5123A"/>
    <w:rsid w:val="00B51C5F"/>
    <w:rsid w:val="00B52BB0"/>
    <w:rsid w:val="00B55008"/>
    <w:rsid w:val="00B56C74"/>
    <w:rsid w:val="00B578EF"/>
    <w:rsid w:val="00B600EE"/>
    <w:rsid w:val="00B60584"/>
    <w:rsid w:val="00B618E4"/>
    <w:rsid w:val="00B62537"/>
    <w:rsid w:val="00B627B5"/>
    <w:rsid w:val="00B64B1B"/>
    <w:rsid w:val="00B669BA"/>
    <w:rsid w:val="00B670E7"/>
    <w:rsid w:val="00B720ED"/>
    <w:rsid w:val="00B75157"/>
    <w:rsid w:val="00B76D65"/>
    <w:rsid w:val="00B834F8"/>
    <w:rsid w:val="00B83B48"/>
    <w:rsid w:val="00B84AF8"/>
    <w:rsid w:val="00B86939"/>
    <w:rsid w:val="00B91261"/>
    <w:rsid w:val="00B93870"/>
    <w:rsid w:val="00B95341"/>
    <w:rsid w:val="00BA0470"/>
    <w:rsid w:val="00BA3A47"/>
    <w:rsid w:val="00BA55FE"/>
    <w:rsid w:val="00BA59A8"/>
    <w:rsid w:val="00BB0417"/>
    <w:rsid w:val="00BB2208"/>
    <w:rsid w:val="00BB5CE6"/>
    <w:rsid w:val="00BC27C1"/>
    <w:rsid w:val="00BC45A6"/>
    <w:rsid w:val="00BC503A"/>
    <w:rsid w:val="00BC6050"/>
    <w:rsid w:val="00BD0A00"/>
    <w:rsid w:val="00BD4AB1"/>
    <w:rsid w:val="00BD51A5"/>
    <w:rsid w:val="00BD5D9F"/>
    <w:rsid w:val="00BD69CB"/>
    <w:rsid w:val="00BD7269"/>
    <w:rsid w:val="00BD7F2A"/>
    <w:rsid w:val="00BE03BD"/>
    <w:rsid w:val="00BE5689"/>
    <w:rsid w:val="00BE7130"/>
    <w:rsid w:val="00BF330E"/>
    <w:rsid w:val="00BF3AAE"/>
    <w:rsid w:val="00BF4940"/>
    <w:rsid w:val="00BF5E1C"/>
    <w:rsid w:val="00C01C5F"/>
    <w:rsid w:val="00C10F73"/>
    <w:rsid w:val="00C154F9"/>
    <w:rsid w:val="00C15E67"/>
    <w:rsid w:val="00C30324"/>
    <w:rsid w:val="00C40ED4"/>
    <w:rsid w:val="00C42E7A"/>
    <w:rsid w:val="00C54738"/>
    <w:rsid w:val="00C61006"/>
    <w:rsid w:val="00C611C2"/>
    <w:rsid w:val="00C64250"/>
    <w:rsid w:val="00C7065D"/>
    <w:rsid w:val="00C739AA"/>
    <w:rsid w:val="00C74140"/>
    <w:rsid w:val="00C741AE"/>
    <w:rsid w:val="00C7475D"/>
    <w:rsid w:val="00C75D72"/>
    <w:rsid w:val="00C75E53"/>
    <w:rsid w:val="00C76858"/>
    <w:rsid w:val="00C83BBE"/>
    <w:rsid w:val="00C845F1"/>
    <w:rsid w:val="00C9013A"/>
    <w:rsid w:val="00C92435"/>
    <w:rsid w:val="00C94157"/>
    <w:rsid w:val="00C948EB"/>
    <w:rsid w:val="00C95A39"/>
    <w:rsid w:val="00CA0009"/>
    <w:rsid w:val="00CA00F5"/>
    <w:rsid w:val="00CA5AEB"/>
    <w:rsid w:val="00CB42F9"/>
    <w:rsid w:val="00CB43F3"/>
    <w:rsid w:val="00CB6083"/>
    <w:rsid w:val="00CB7884"/>
    <w:rsid w:val="00CC0E4A"/>
    <w:rsid w:val="00CC1791"/>
    <w:rsid w:val="00CC3092"/>
    <w:rsid w:val="00CC3D89"/>
    <w:rsid w:val="00CC5CD3"/>
    <w:rsid w:val="00CD3EA0"/>
    <w:rsid w:val="00CE061A"/>
    <w:rsid w:val="00CE12AF"/>
    <w:rsid w:val="00CE564F"/>
    <w:rsid w:val="00CE5C4A"/>
    <w:rsid w:val="00CE76DE"/>
    <w:rsid w:val="00CF2542"/>
    <w:rsid w:val="00CF37C5"/>
    <w:rsid w:val="00CF38E2"/>
    <w:rsid w:val="00CF4749"/>
    <w:rsid w:val="00CF4CA8"/>
    <w:rsid w:val="00D002C3"/>
    <w:rsid w:val="00D0065A"/>
    <w:rsid w:val="00D0106D"/>
    <w:rsid w:val="00D039F6"/>
    <w:rsid w:val="00D06C47"/>
    <w:rsid w:val="00D07D99"/>
    <w:rsid w:val="00D1236B"/>
    <w:rsid w:val="00D14D5A"/>
    <w:rsid w:val="00D16148"/>
    <w:rsid w:val="00D1793E"/>
    <w:rsid w:val="00D20314"/>
    <w:rsid w:val="00D217FC"/>
    <w:rsid w:val="00D2250A"/>
    <w:rsid w:val="00D25C87"/>
    <w:rsid w:val="00D2651E"/>
    <w:rsid w:val="00D30BF6"/>
    <w:rsid w:val="00D31F56"/>
    <w:rsid w:val="00D44AFC"/>
    <w:rsid w:val="00D453A4"/>
    <w:rsid w:val="00D45B9E"/>
    <w:rsid w:val="00D50D59"/>
    <w:rsid w:val="00D51F4C"/>
    <w:rsid w:val="00D540E6"/>
    <w:rsid w:val="00D6053B"/>
    <w:rsid w:val="00D6272C"/>
    <w:rsid w:val="00D63459"/>
    <w:rsid w:val="00D63696"/>
    <w:rsid w:val="00D667D8"/>
    <w:rsid w:val="00D73C30"/>
    <w:rsid w:val="00D75AF2"/>
    <w:rsid w:val="00D77CCC"/>
    <w:rsid w:val="00D8078A"/>
    <w:rsid w:val="00D808DE"/>
    <w:rsid w:val="00D80DC6"/>
    <w:rsid w:val="00D84927"/>
    <w:rsid w:val="00D86311"/>
    <w:rsid w:val="00D9235F"/>
    <w:rsid w:val="00D9527D"/>
    <w:rsid w:val="00D9732B"/>
    <w:rsid w:val="00DA1A17"/>
    <w:rsid w:val="00DB2774"/>
    <w:rsid w:val="00DB4C60"/>
    <w:rsid w:val="00DB6FE4"/>
    <w:rsid w:val="00DC3CD7"/>
    <w:rsid w:val="00DD4BF2"/>
    <w:rsid w:val="00DD7E94"/>
    <w:rsid w:val="00DE621F"/>
    <w:rsid w:val="00DE7409"/>
    <w:rsid w:val="00DE797B"/>
    <w:rsid w:val="00DF0DA2"/>
    <w:rsid w:val="00DF2D0E"/>
    <w:rsid w:val="00DF5076"/>
    <w:rsid w:val="00E0261E"/>
    <w:rsid w:val="00E04AD2"/>
    <w:rsid w:val="00E05870"/>
    <w:rsid w:val="00E05CBC"/>
    <w:rsid w:val="00E065B4"/>
    <w:rsid w:val="00E1267C"/>
    <w:rsid w:val="00E201EE"/>
    <w:rsid w:val="00E23489"/>
    <w:rsid w:val="00E24F89"/>
    <w:rsid w:val="00E257F7"/>
    <w:rsid w:val="00E278DC"/>
    <w:rsid w:val="00E311A6"/>
    <w:rsid w:val="00E318A2"/>
    <w:rsid w:val="00E32341"/>
    <w:rsid w:val="00E3342B"/>
    <w:rsid w:val="00E36331"/>
    <w:rsid w:val="00E37691"/>
    <w:rsid w:val="00E411AC"/>
    <w:rsid w:val="00E4518E"/>
    <w:rsid w:val="00E45313"/>
    <w:rsid w:val="00E4706D"/>
    <w:rsid w:val="00E473B9"/>
    <w:rsid w:val="00E479EA"/>
    <w:rsid w:val="00E50793"/>
    <w:rsid w:val="00E52618"/>
    <w:rsid w:val="00E5497C"/>
    <w:rsid w:val="00E55853"/>
    <w:rsid w:val="00E57782"/>
    <w:rsid w:val="00E61D9C"/>
    <w:rsid w:val="00E62376"/>
    <w:rsid w:val="00E63C5A"/>
    <w:rsid w:val="00E649D0"/>
    <w:rsid w:val="00E67496"/>
    <w:rsid w:val="00E741B3"/>
    <w:rsid w:val="00E74A1C"/>
    <w:rsid w:val="00E755C2"/>
    <w:rsid w:val="00E75BEB"/>
    <w:rsid w:val="00E765C5"/>
    <w:rsid w:val="00E816E5"/>
    <w:rsid w:val="00E84F7F"/>
    <w:rsid w:val="00E869DF"/>
    <w:rsid w:val="00E86BDD"/>
    <w:rsid w:val="00E90A18"/>
    <w:rsid w:val="00E91A0D"/>
    <w:rsid w:val="00E96964"/>
    <w:rsid w:val="00E978DD"/>
    <w:rsid w:val="00EA1E29"/>
    <w:rsid w:val="00EA2D27"/>
    <w:rsid w:val="00EA44AF"/>
    <w:rsid w:val="00EA44BC"/>
    <w:rsid w:val="00EA4A5F"/>
    <w:rsid w:val="00EA6FF6"/>
    <w:rsid w:val="00EA7C73"/>
    <w:rsid w:val="00EB098A"/>
    <w:rsid w:val="00EB1251"/>
    <w:rsid w:val="00EB68D3"/>
    <w:rsid w:val="00EB6FA9"/>
    <w:rsid w:val="00EB75FD"/>
    <w:rsid w:val="00EC006B"/>
    <w:rsid w:val="00EC062D"/>
    <w:rsid w:val="00ED5E7A"/>
    <w:rsid w:val="00ED64E9"/>
    <w:rsid w:val="00EE168A"/>
    <w:rsid w:val="00EE213F"/>
    <w:rsid w:val="00EE2DB3"/>
    <w:rsid w:val="00EE3722"/>
    <w:rsid w:val="00EE7BD9"/>
    <w:rsid w:val="00EF5B23"/>
    <w:rsid w:val="00EF5BD4"/>
    <w:rsid w:val="00EF6B5C"/>
    <w:rsid w:val="00F02812"/>
    <w:rsid w:val="00F0359D"/>
    <w:rsid w:val="00F051E6"/>
    <w:rsid w:val="00F07669"/>
    <w:rsid w:val="00F11636"/>
    <w:rsid w:val="00F130A5"/>
    <w:rsid w:val="00F173EE"/>
    <w:rsid w:val="00F2249A"/>
    <w:rsid w:val="00F23023"/>
    <w:rsid w:val="00F23FA2"/>
    <w:rsid w:val="00F24998"/>
    <w:rsid w:val="00F26630"/>
    <w:rsid w:val="00F275BC"/>
    <w:rsid w:val="00F304AB"/>
    <w:rsid w:val="00F30992"/>
    <w:rsid w:val="00F325EB"/>
    <w:rsid w:val="00F36875"/>
    <w:rsid w:val="00F37056"/>
    <w:rsid w:val="00F405CA"/>
    <w:rsid w:val="00F46886"/>
    <w:rsid w:val="00F47585"/>
    <w:rsid w:val="00F50AC7"/>
    <w:rsid w:val="00F55B36"/>
    <w:rsid w:val="00F57C98"/>
    <w:rsid w:val="00F60189"/>
    <w:rsid w:val="00F6058C"/>
    <w:rsid w:val="00F606AF"/>
    <w:rsid w:val="00F66035"/>
    <w:rsid w:val="00F72E3B"/>
    <w:rsid w:val="00F7340A"/>
    <w:rsid w:val="00F736BB"/>
    <w:rsid w:val="00F74837"/>
    <w:rsid w:val="00F74FC7"/>
    <w:rsid w:val="00F761C0"/>
    <w:rsid w:val="00F76223"/>
    <w:rsid w:val="00F8165C"/>
    <w:rsid w:val="00F8346D"/>
    <w:rsid w:val="00F83A8B"/>
    <w:rsid w:val="00F86562"/>
    <w:rsid w:val="00F94ABC"/>
    <w:rsid w:val="00F9572C"/>
    <w:rsid w:val="00F95D6D"/>
    <w:rsid w:val="00FA14A4"/>
    <w:rsid w:val="00FA1570"/>
    <w:rsid w:val="00FA1EE8"/>
    <w:rsid w:val="00FA6DCB"/>
    <w:rsid w:val="00FB07B3"/>
    <w:rsid w:val="00FB29BD"/>
    <w:rsid w:val="00FB6F85"/>
    <w:rsid w:val="00FB74DE"/>
    <w:rsid w:val="00FC1D07"/>
    <w:rsid w:val="00FC65EE"/>
    <w:rsid w:val="00FC7B0E"/>
    <w:rsid w:val="00FD035D"/>
    <w:rsid w:val="00FD209C"/>
    <w:rsid w:val="00FD3024"/>
    <w:rsid w:val="00FE2D31"/>
    <w:rsid w:val="00FE325C"/>
    <w:rsid w:val="00FE47FE"/>
    <w:rsid w:val="00FF46DE"/>
    <w:rsid w:val="00FF65EB"/>
    <w:rsid w:val="00FF7CCE"/>
    <w:rsid w:val="00FF7EAB"/>
    <w:rsid w:val="09724C71"/>
    <w:rsid w:val="11EB449C"/>
    <w:rsid w:val="26B418C7"/>
    <w:rsid w:val="2799BFDE"/>
    <w:rsid w:val="280825C1"/>
    <w:rsid w:val="28583322"/>
    <w:rsid w:val="2908D9B5"/>
    <w:rsid w:val="2B74F0FA"/>
    <w:rsid w:val="2BF34F3B"/>
    <w:rsid w:val="34F515F1"/>
    <w:rsid w:val="37F1C8A6"/>
    <w:rsid w:val="39516A07"/>
    <w:rsid w:val="47ED4E9E"/>
    <w:rsid w:val="482402A7"/>
    <w:rsid w:val="497078E5"/>
    <w:rsid w:val="49B0FCD1"/>
    <w:rsid w:val="50C0D754"/>
    <w:rsid w:val="52D38347"/>
    <w:rsid w:val="58C1D42A"/>
    <w:rsid w:val="5A19FFAB"/>
    <w:rsid w:val="5A7C2FFA"/>
    <w:rsid w:val="5AD7BD12"/>
    <w:rsid w:val="5F162F5D"/>
    <w:rsid w:val="6083C0C0"/>
    <w:rsid w:val="62BE61B2"/>
    <w:rsid w:val="67123AE7"/>
    <w:rsid w:val="6EFC5F30"/>
    <w:rsid w:val="74692148"/>
    <w:rsid w:val="76A58986"/>
    <w:rsid w:val="7896055E"/>
    <w:rsid w:val="78D9289D"/>
    <w:rsid w:val="7B7172C5"/>
    <w:rsid w:val="7CD5E1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9B529"/>
  <w15:docId w15:val="{9706E698-E797-46CA-B116-A37738371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2E7A"/>
    <w:pPr>
      <w:keepNext/>
      <w:keepLines/>
      <w:spacing w:before="240" w:after="0"/>
      <w:outlineLvl w:val="0"/>
    </w:pPr>
    <w:rPr>
      <w:rFonts w:eastAsiaTheme="majorEastAsia" w:cstheme="minorHAnsi"/>
      <w:b/>
      <w:color w:val="000000" w:themeColor="text1"/>
      <w:sz w:val="40"/>
      <w:szCs w:val="40"/>
    </w:rPr>
  </w:style>
  <w:style w:type="paragraph" w:styleId="Heading2">
    <w:name w:val="heading 2"/>
    <w:basedOn w:val="Normal"/>
    <w:next w:val="Normal"/>
    <w:link w:val="Heading2Char"/>
    <w:unhideWhenUsed/>
    <w:qFormat/>
    <w:rsid w:val="00F74837"/>
    <w:pPr>
      <w:keepNext/>
      <w:keepLines/>
      <w:spacing w:before="320" w:after="0"/>
      <w:outlineLvl w:val="1"/>
    </w:pPr>
    <w:rPr>
      <w:rFonts w:eastAsiaTheme="majorEastAsia" w:cstheme="minorHAnsi"/>
      <w:b/>
      <w:color w:val="000000" w:themeColor="text1"/>
      <w:sz w:val="32"/>
      <w:szCs w:val="32"/>
    </w:rPr>
  </w:style>
  <w:style w:type="paragraph" w:styleId="Heading3">
    <w:name w:val="heading 3"/>
    <w:basedOn w:val="Normal"/>
    <w:next w:val="Normal"/>
    <w:link w:val="Heading3Char"/>
    <w:unhideWhenUsed/>
    <w:qFormat/>
    <w:rsid w:val="00EF5BD4"/>
    <w:pPr>
      <w:outlineLvl w:val="2"/>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7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69"/>
  </w:style>
  <w:style w:type="paragraph" w:styleId="Footer">
    <w:name w:val="footer"/>
    <w:basedOn w:val="Normal"/>
    <w:link w:val="FooterChar"/>
    <w:uiPriority w:val="99"/>
    <w:unhideWhenUsed/>
    <w:rsid w:val="00BD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69"/>
  </w:style>
  <w:style w:type="table" w:styleId="TableGrid">
    <w:name w:val="Table Grid"/>
    <w:basedOn w:val="TableNormal"/>
    <w:rsid w:val="00BD72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808DE"/>
    <w:pPr>
      <w:spacing w:after="0" w:line="240" w:lineRule="auto"/>
      <w:contextualSpacing/>
    </w:pPr>
    <w:rPr>
      <w:rFonts w:eastAsiaTheme="majorEastAsia" w:cstheme="minorHAnsi"/>
      <w:spacing w:val="-10"/>
      <w:kern w:val="28"/>
      <w:sz w:val="56"/>
      <w:szCs w:val="56"/>
    </w:rPr>
  </w:style>
  <w:style w:type="character" w:customStyle="1" w:styleId="TitleChar">
    <w:name w:val="Title Char"/>
    <w:basedOn w:val="DefaultParagraphFont"/>
    <w:link w:val="Title"/>
    <w:uiPriority w:val="10"/>
    <w:rsid w:val="00D808DE"/>
    <w:rPr>
      <w:rFonts w:eastAsiaTheme="majorEastAsia" w:cstheme="minorHAnsi"/>
      <w:spacing w:val="-10"/>
      <w:kern w:val="28"/>
      <w:sz w:val="56"/>
      <w:szCs w:val="56"/>
    </w:rPr>
  </w:style>
  <w:style w:type="character" w:styleId="Strong">
    <w:name w:val="Strong"/>
    <w:basedOn w:val="DefaultParagraphFont"/>
    <w:uiPriority w:val="22"/>
    <w:qFormat/>
    <w:rsid w:val="00EB098A"/>
    <w:rPr>
      <w:rFonts w:cstheme="minorHAnsi"/>
      <w:sz w:val="36"/>
      <w:szCs w:val="36"/>
    </w:rPr>
  </w:style>
  <w:style w:type="character" w:styleId="PlaceholderText">
    <w:name w:val="Placeholder Text"/>
    <w:basedOn w:val="DefaultParagraphFont"/>
    <w:uiPriority w:val="99"/>
    <w:semiHidden/>
    <w:rsid w:val="00EB098A"/>
    <w:rPr>
      <w:color w:val="808080"/>
    </w:rPr>
  </w:style>
  <w:style w:type="paragraph" w:styleId="Subtitle">
    <w:name w:val="Subtitle"/>
    <w:basedOn w:val="Normal"/>
    <w:next w:val="Normal"/>
    <w:link w:val="SubtitleChar"/>
    <w:uiPriority w:val="11"/>
    <w:qFormat/>
    <w:rsid w:val="00EB098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B098A"/>
    <w:rPr>
      <w:color w:val="5A5A5A" w:themeColor="text1" w:themeTint="A5"/>
      <w:spacing w:val="15"/>
    </w:rPr>
  </w:style>
  <w:style w:type="character" w:customStyle="1" w:styleId="Heading2Char">
    <w:name w:val="Heading 2 Char"/>
    <w:basedOn w:val="DefaultParagraphFont"/>
    <w:link w:val="Heading2"/>
    <w:rsid w:val="00F74837"/>
    <w:rPr>
      <w:rFonts w:eastAsiaTheme="majorEastAsia" w:cstheme="minorHAnsi"/>
      <w:b/>
      <w:color w:val="000000" w:themeColor="text1"/>
      <w:sz w:val="32"/>
      <w:szCs w:val="32"/>
    </w:rPr>
  </w:style>
  <w:style w:type="character" w:styleId="SubtleEmphasis">
    <w:name w:val="Subtle Emphasis"/>
    <w:basedOn w:val="DefaultParagraphFont"/>
    <w:uiPriority w:val="19"/>
    <w:qFormat/>
    <w:rsid w:val="000A4631"/>
    <w:rPr>
      <w:i/>
      <w:iCs/>
      <w:color w:val="404040" w:themeColor="text1" w:themeTint="BF"/>
      <w:bdr w:val="none" w:sz="0" w:space="0" w:color="auto"/>
      <w:shd w:val="clear" w:color="auto" w:fill="D9D9D9" w:themeFill="background1" w:themeFillShade="D9"/>
    </w:rPr>
  </w:style>
  <w:style w:type="character" w:styleId="Emphasis">
    <w:name w:val="Emphasis"/>
    <w:basedOn w:val="DefaultParagraphFont"/>
    <w:uiPriority w:val="20"/>
    <w:qFormat/>
    <w:rsid w:val="00CB6083"/>
    <w:rPr>
      <w:i/>
      <w:iCs/>
    </w:rPr>
  </w:style>
  <w:style w:type="character" w:customStyle="1" w:styleId="Heading3Char">
    <w:name w:val="Heading 3 Char"/>
    <w:basedOn w:val="DefaultParagraphFont"/>
    <w:link w:val="Heading3"/>
    <w:uiPriority w:val="9"/>
    <w:rsid w:val="00EF5BD4"/>
    <w:rPr>
      <w:sz w:val="36"/>
    </w:rPr>
  </w:style>
  <w:style w:type="character" w:customStyle="1" w:styleId="Heading1Char">
    <w:name w:val="Heading 1 Char"/>
    <w:basedOn w:val="DefaultParagraphFont"/>
    <w:link w:val="Heading1"/>
    <w:uiPriority w:val="9"/>
    <w:rsid w:val="00C42E7A"/>
    <w:rPr>
      <w:rFonts w:eastAsiaTheme="majorEastAsia" w:cstheme="minorHAnsi"/>
      <w:b/>
      <w:color w:val="000000" w:themeColor="text1"/>
      <w:sz w:val="40"/>
      <w:szCs w:val="40"/>
    </w:rPr>
  </w:style>
  <w:style w:type="paragraph" w:styleId="ListParagraph">
    <w:name w:val="List Paragraph"/>
    <w:basedOn w:val="Normal"/>
    <w:uiPriority w:val="34"/>
    <w:qFormat/>
    <w:rsid w:val="005E7FC8"/>
    <w:pPr>
      <w:ind w:left="720"/>
      <w:contextualSpacing/>
    </w:pPr>
  </w:style>
  <w:style w:type="paragraph" w:customStyle="1" w:styleId="Field">
    <w:name w:val="Field"/>
    <w:basedOn w:val="Normal"/>
    <w:link w:val="FieldChar"/>
    <w:qFormat/>
    <w:rsid w:val="009874BA"/>
    <w:pPr>
      <w:tabs>
        <w:tab w:val="left" w:pos="2700"/>
      </w:tabs>
    </w:pPr>
  </w:style>
  <w:style w:type="paragraph" w:styleId="BodyText">
    <w:name w:val="Body Text"/>
    <w:basedOn w:val="Normal"/>
    <w:link w:val="BodyTextChar"/>
    <w:rsid w:val="001F1FD4"/>
    <w:pPr>
      <w:spacing w:after="120" w:line="240" w:lineRule="auto"/>
    </w:pPr>
    <w:rPr>
      <w:rFonts w:ascii="Arial" w:eastAsia="Times New Roman" w:hAnsi="Arial" w:cs="Times New Roman"/>
      <w:sz w:val="20"/>
      <w:szCs w:val="20"/>
      <w:lang w:eastAsia="en-US"/>
    </w:rPr>
  </w:style>
  <w:style w:type="character" w:customStyle="1" w:styleId="FieldChar">
    <w:name w:val="Field Char"/>
    <w:basedOn w:val="DefaultParagraphFont"/>
    <w:link w:val="Field"/>
    <w:rsid w:val="009874BA"/>
  </w:style>
  <w:style w:type="character" w:customStyle="1" w:styleId="BodyTextChar">
    <w:name w:val="Body Text Char"/>
    <w:basedOn w:val="DefaultParagraphFont"/>
    <w:link w:val="BodyText"/>
    <w:rsid w:val="001F1FD4"/>
    <w:rPr>
      <w:rFonts w:ascii="Arial" w:eastAsia="Times New Roman" w:hAnsi="Arial" w:cs="Times New Roman"/>
      <w:sz w:val="20"/>
      <w:szCs w:val="20"/>
      <w:lang w:eastAsia="en-US"/>
    </w:rPr>
  </w:style>
  <w:style w:type="paragraph" w:customStyle="1" w:styleId="DesignBold">
    <w:name w:val="DesignBold"/>
    <w:basedOn w:val="Normal"/>
    <w:link w:val="DesignBoldChar"/>
    <w:rsid w:val="001F1FD4"/>
    <w:pPr>
      <w:spacing w:after="60" w:line="240" w:lineRule="auto"/>
    </w:pPr>
    <w:rPr>
      <w:rFonts w:ascii="Arial" w:eastAsia="Times New Roman" w:hAnsi="Arial" w:cs="Times New Roman"/>
      <w:b/>
      <w:sz w:val="24"/>
      <w:szCs w:val="24"/>
      <w:lang w:eastAsia="en-US"/>
    </w:rPr>
  </w:style>
  <w:style w:type="paragraph" w:customStyle="1" w:styleId="DesignNormal">
    <w:name w:val="DesignNormal"/>
    <w:basedOn w:val="Normal"/>
    <w:link w:val="DesignNormalChar"/>
    <w:rsid w:val="001F1FD4"/>
    <w:pPr>
      <w:spacing w:after="60" w:line="240" w:lineRule="auto"/>
    </w:pPr>
    <w:rPr>
      <w:rFonts w:ascii="Arial" w:eastAsia="Times New Roman" w:hAnsi="Arial" w:cs="Times New Roman"/>
      <w:iCs/>
      <w:noProof/>
      <w:color w:val="000000" w:themeColor="text1"/>
      <w:sz w:val="24"/>
      <w:szCs w:val="20"/>
      <w:lang w:eastAsia="en-US"/>
    </w:rPr>
  </w:style>
  <w:style w:type="character" w:customStyle="1" w:styleId="DesignBoldChar">
    <w:name w:val="DesignBold Char"/>
    <w:basedOn w:val="DefaultParagraphFont"/>
    <w:link w:val="DesignBold"/>
    <w:rsid w:val="001F1FD4"/>
    <w:rPr>
      <w:rFonts w:ascii="Arial" w:eastAsia="Times New Roman" w:hAnsi="Arial" w:cs="Times New Roman"/>
      <w:b/>
      <w:sz w:val="24"/>
      <w:szCs w:val="24"/>
      <w:lang w:eastAsia="en-US"/>
    </w:rPr>
  </w:style>
  <w:style w:type="character" w:customStyle="1" w:styleId="DesignNormalChar">
    <w:name w:val="DesignNormal Char"/>
    <w:basedOn w:val="Heading2Char"/>
    <w:link w:val="DesignNormal"/>
    <w:rsid w:val="001F1FD4"/>
    <w:rPr>
      <w:rFonts w:ascii="Arial" w:eastAsia="Times New Roman" w:hAnsi="Arial" w:cs="Times New Roman"/>
      <w:b/>
      <w:iCs/>
      <w:noProof/>
      <w:color w:val="000000" w:themeColor="text1"/>
      <w:sz w:val="24"/>
      <w:szCs w:val="20"/>
      <w:lang w:eastAsia="en-US"/>
    </w:rPr>
  </w:style>
  <w:style w:type="paragraph" w:customStyle="1" w:styleId="ManualText17">
    <w:name w:val="Manual Text17"/>
    <w:basedOn w:val="Normal"/>
    <w:rsid w:val="001F1FD4"/>
    <w:pPr>
      <w:spacing w:after="120" w:line="280" w:lineRule="atLeast"/>
      <w:ind w:left="360"/>
    </w:pPr>
    <w:rPr>
      <w:rFonts w:ascii="Arial" w:eastAsia="Times New Roman" w:hAnsi="Arial" w:cs="Times New Roman"/>
      <w:sz w:val="20"/>
      <w:szCs w:val="20"/>
      <w:lang w:eastAsia="en-US"/>
    </w:rPr>
  </w:style>
  <w:style w:type="paragraph" w:customStyle="1" w:styleId="Boilerplate">
    <w:name w:val="Boilerplate"/>
    <w:basedOn w:val="Normal"/>
    <w:link w:val="BoilerplateChar"/>
    <w:qFormat/>
    <w:rsid w:val="00006EFB"/>
    <w:rPr>
      <w:sz w:val="18"/>
      <w:szCs w:val="18"/>
    </w:rPr>
  </w:style>
  <w:style w:type="character" w:customStyle="1" w:styleId="BoilerplateChar">
    <w:name w:val="Boilerplate Char"/>
    <w:basedOn w:val="DefaultParagraphFont"/>
    <w:link w:val="Boilerplate"/>
    <w:rsid w:val="00006EFB"/>
    <w:rPr>
      <w:sz w:val="18"/>
      <w:szCs w:val="18"/>
    </w:rPr>
  </w:style>
  <w:style w:type="paragraph" w:styleId="NoSpacing">
    <w:name w:val="No Spacing"/>
    <w:link w:val="NoSpacingChar"/>
    <w:uiPriority w:val="1"/>
    <w:qFormat/>
    <w:rsid w:val="000A4631"/>
    <w:pPr>
      <w:spacing w:after="0" w:line="240" w:lineRule="auto"/>
    </w:pPr>
  </w:style>
  <w:style w:type="paragraph" w:customStyle="1" w:styleId="SixSSubHeading">
    <w:name w:val="SixSSubHeading"/>
    <w:next w:val="Normal"/>
    <w:link w:val="SixSSubHeadingChar"/>
    <w:qFormat/>
    <w:rsid w:val="00F46886"/>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SixSSub1">
    <w:name w:val="SixSSub1"/>
    <w:basedOn w:val="Normal"/>
    <w:link w:val="SixSSub1Char"/>
    <w:qFormat/>
    <w:rsid w:val="00C42E7A"/>
  </w:style>
  <w:style w:type="character" w:customStyle="1" w:styleId="NoSpacingChar">
    <w:name w:val="No Spacing Char"/>
    <w:basedOn w:val="DefaultParagraphFont"/>
    <w:link w:val="NoSpacing"/>
    <w:uiPriority w:val="1"/>
    <w:rsid w:val="000A4631"/>
  </w:style>
  <w:style w:type="character" w:customStyle="1" w:styleId="SixSSubHeadingChar">
    <w:name w:val="SixSSubHeading Char"/>
    <w:basedOn w:val="NoSpacingChar"/>
    <w:link w:val="SixSSubHeading"/>
    <w:rsid w:val="00F46886"/>
    <w:rPr>
      <w:i/>
      <w:color w:val="595959" w:themeColor="text1" w:themeTint="A6"/>
      <w:shd w:val="clear" w:color="auto" w:fill="D9D9D9" w:themeFill="background1" w:themeFillShade="D9"/>
    </w:rPr>
  </w:style>
  <w:style w:type="paragraph" w:customStyle="1" w:styleId="Style1">
    <w:name w:val="Style1"/>
    <w:basedOn w:val="Normal"/>
    <w:qFormat/>
    <w:rsid w:val="00F8346D"/>
    <w:pPr>
      <w:shd w:val="clear" w:color="auto" w:fill="D9D9D9" w:themeFill="background1" w:themeFillShade="D9"/>
      <w:ind w:left="113" w:right="113"/>
    </w:pPr>
  </w:style>
  <w:style w:type="character" w:customStyle="1" w:styleId="SixSSub1Char">
    <w:name w:val="SixSSub1 Char"/>
    <w:basedOn w:val="DefaultParagraphFont"/>
    <w:link w:val="SixSSub1"/>
    <w:rsid w:val="00C42E7A"/>
  </w:style>
  <w:style w:type="table" w:styleId="PlainTable1">
    <w:name w:val="Plain Table 1"/>
    <w:basedOn w:val="TableNormal"/>
    <w:uiPriority w:val="41"/>
    <w:rsid w:val="00E363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075352"/>
    <w:pPr>
      <w:spacing w:after="0" w:line="240" w:lineRule="auto"/>
    </w:pPr>
  </w:style>
  <w:style w:type="character" w:customStyle="1" w:styleId="xnormaltextrun">
    <w:name w:val="x_normaltextrun"/>
    <w:basedOn w:val="DefaultParagraphFont"/>
    <w:rsid w:val="003624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3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73F8DCAA2C48A9BF83E715E36D6AA5"/>
        <w:category>
          <w:name w:val="General"/>
          <w:gallery w:val="placeholder"/>
        </w:category>
        <w:types>
          <w:type w:val="bbPlcHdr"/>
        </w:types>
        <w:behaviors>
          <w:behavior w:val="content"/>
        </w:behaviors>
        <w:guid w:val="{20E56E0D-0A4C-414E-99F9-9D1E8405962A}"/>
      </w:docPartPr>
      <w:docPartBody>
        <w:p w:rsidR="001F1EFD" w:rsidRDefault="0064038C" w:rsidP="0064038C">
          <w:pPr>
            <w:pStyle w:val="0473F8DCAA2C48A9BF83E715E36D6AA51"/>
          </w:pPr>
          <w:r w:rsidRPr="00F00AA6">
            <w:rPr>
              <w:rStyle w:val="PlaceholderText"/>
            </w:rPr>
            <w:t>[Author]</w:t>
          </w:r>
        </w:p>
      </w:docPartBody>
    </w:docPart>
    <w:docPart>
      <w:docPartPr>
        <w:name w:val="2B77E2CC1CED46B1BC150E8746B9D537"/>
        <w:category>
          <w:name w:val="General"/>
          <w:gallery w:val="placeholder"/>
        </w:category>
        <w:types>
          <w:type w:val="bbPlcHdr"/>
        </w:types>
        <w:behaviors>
          <w:behavior w:val="content"/>
        </w:behaviors>
        <w:guid w:val="{F29CF07C-FC48-4BCE-BB9D-CEE80D943202}"/>
      </w:docPartPr>
      <w:docPartBody>
        <w:p w:rsidR="001F1EFD" w:rsidRDefault="00C905D1" w:rsidP="00C905D1">
          <w:pPr>
            <w:pStyle w:val="2B77E2CC1CED46B1BC150E8746B9D537"/>
          </w:pPr>
          <w:r w:rsidRPr="00F00AA6">
            <w:rPr>
              <w:rStyle w:val="PlaceholderText"/>
            </w:rPr>
            <w:t>[Company]</w:t>
          </w:r>
        </w:p>
      </w:docPartBody>
    </w:docPart>
    <w:docPart>
      <w:docPartPr>
        <w:name w:val="0E7FD50C3B3A47D49DEDC8FD19C811DA"/>
        <w:category>
          <w:name w:val="General"/>
          <w:gallery w:val="placeholder"/>
        </w:category>
        <w:types>
          <w:type w:val="bbPlcHdr"/>
        </w:types>
        <w:behaviors>
          <w:behavior w:val="content"/>
        </w:behaviors>
        <w:guid w:val="{F63B8C42-5A99-4D8A-A4F9-087437B60B5D}"/>
      </w:docPartPr>
      <w:docPartBody>
        <w:p w:rsidR="001F1EFD" w:rsidRDefault="00C905D1" w:rsidP="00C905D1">
          <w:pPr>
            <w:pStyle w:val="0E7FD50C3B3A47D49DEDC8FD19C811DA"/>
          </w:pPr>
          <w:r w:rsidRPr="00F00AA6">
            <w:rPr>
              <w:rStyle w:val="PlaceholderText"/>
            </w:rPr>
            <w:t>[Status]</w:t>
          </w:r>
        </w:p>
      </w:docPartBody>
    </w:docPart>
    <w:docPart>
      <w:docPartPr>
        <w:name w:val="AEC64D0E220C4D3F8EBE4056E0B490BE"/>
        <w:category>
          <w:name w:val="General"/>
          <w:gallery w:val="placeholder"/>
        </w:category>
        <w:types>
          <w:type w:val="bbPlcHdr"/>
        </w:types>
        <w:behaviors>
          <w:behavior w:val="content"/>
        </w:behaviors>
        <w:guid w:val="{D14047A6-6916-41CC-AD94-9104F8D653D3}"/>
      </w:docPartPr>
      <w:docPartBody>
        <w:p w:rsidR="00A91005" w:rsidRDefault="00C905D1" w:rsidP="00C905D1">
          <w:pPr>
            <w:pStyle w:val="AEC64D0E220C4D3F8EBE4056E0B490BE"/>
          </w:pPr>
          <w:r w:rsidRPr="00146695">
            <w:rPr>
              <w:rStyle w:val="PlaceholderText"/>
            </w:rPr>
            <w:t>[Company]</w:t>
          </w:r>
        </w:p>
      </w:docPartBody>
    </w:docPart>
    <w:docPart>
      <w:docPartPr>
        <w:name w:val="E3D9B6F7BBB443C2A366748609B7CF68"/>
        <w:category>
          <w:name w:val="General"/>
          <w:gallery w:val="placeholder"/>
        </w:category>
        <w:types>
          <w:type w:val="bbPlcHdr"/>
        </w:types>
        <w:behaviors>
          <w:behavior w:val="content"/>
        </w:behaviors>
        <w:guid w:val="{CDFAF8FA-BA37-4167-BA54-1DADDD60EF1F}"/>
      </w:docPartPr>
      <w:docPartBody>
        <w:p w:rsidR="00AC0CBC" w:rsidRDefault="00C905D1" w:rsidP="00C905D1">
          <w:pPr>
            <w:pStyle w:val="E3D9B6F7BBB443C2A366748609B7CF68"/>
          </w:pPr>
          <w:r w:rsidRPr="00D12D58">
            <w:rPr>
              <w:rStyle w:val="PlaceholderText"/>
            </w:rPr>
            <w:t>Click or tap here to enter text.</w:t>
          </w:r>
        </w:p>
      </w:docPartBody>
    </w:docPart>
    <w:docPart>
      <w:docPartPr>
        <w:name w:val="976227B79A8E4DC4A936880168C0E7C4"/>
        <w:category>
          <w:name w:val="General"/>
          <w:gallery w:val="placeholder"/>
        </w:category>
        <w:types>
          <w:type w:val="bbPlcHdr"/>
        </w:types>
        <w:behaviors>
          <w:behavior w:val="content"/>
        </w:behaviors>
        <w:guid w:val="{C18F8FDB-1116-41EE-B849-3E4ABBEB7CBF}"/>
      </w:docPartPr>
      <w:docPartBody>
        <w:p w:rsidR="00AC0CBC" w:rsidRDefault="00C905D1" w:rsidP="00C905D1">
          <w:pPr>
            <w:pStyle w:val="976227B79A8E4DC4A936880168C0E7C4"/>
          </w:pPr>
          <w:r w:rsidRPr="00D12D58">
            <w:rPr>
              <w:rStyle w:val="PlaceholderText"/>
            </w:rPr>
            <w:t>Click or tap here to enter text.</w:t>
          </w:r>
        </w:p>
      </w:docPartBody>
    </w:docPart>
    <w:docPart>
      <w:docPartPr>
        <w:name w:val="B5BB844D5A674747A9B9D71E76FB6069"/>
        <w:category>
          <w:name w:val="General"/>
          <w:gallery w:val="placeholder"/>
        </w:category>
        <w:types>
          <w:type w:val="bbPlcHdr"/>
        </w:types>
        <w:behaviors>
          <w:behavior w:val="content"/>
        </w:behaviors>
        <w:guid w:val="{4B67670C-AF05-4D3C-9D60-58C98003A7D2}"/>
      </w:docPartPr>
      <w:docPartBody>
        <w:p w:rsidR="00AC0CBC" w:rsidRDefault="00C905D1" w:rsidP="00C905D1">
          <w:pPr>
            <w:pStyle w:val="B5BB844D5A674747A9B9D71E76FB6069"/>
          </w:pPr>
          <w:r w:rsidRPr="00916EBC">
            <w:rPr>
              <w:rStyle w:val="PlaceholderText"/>
              <w:color w:val="000000" w:themeColor="text1"/>
            </w:rPr>
            <w:t>Click or tap here to enter text.</w:t>
          </w:r>
        </w:p>
      </w:docPartBody>
    </w:docPart>
    <w:docPart>
      <w:docPartPr>
        <w:name w:val="BE16DA51CDDE43699440A6F85E2533C1"/>
        <w:category>
          <w:name w:val="General"/>
          <w:gallery w:val="placeholder"/>
        </w:category>
        <w:types>
          <w:type w:val="bbPlcHdr"/>
        </w:types>
        <w:behaviors>
          <w:behavior w:val="content"/>
        </w:behaviors>
        <w:guid w:val="{D35F13CD-DF61-4591-A83A-CB189FDBCA96}"/>
      </w:docPartPr>
      <w:docPartBody>
        <w:p w:rsidR="0002732A" w:rsidRDefault="00C905D1">
          <w:pPr>
            <w:pStyle w:val="BE16DA51CDDE43699440A6F85E2533C1"/>
          </w:pPr>
          <w:r w:rsidRPr="00AE36BA">
            <w:t>Choose an item.</w:t>
          </w:r>
        </w:p>
      </w:docPartBody>
    </w:docPart>
    <w:docPart>
      <w:docPartPr>
        <w:name w:val="39958850A91A491AB88278FBA00B2B5A"/>
        <w:category>
          <w:name w:val="General"/>
          <w:gallery w:val="placeholder"/>
        </w:category>
        <w:types>
          <w:type w:val="bbPlcHdr"/>
        </w:types>
        <w:behaviors>
          <w:behavior w:val="content"/>
        </w:behaviors>
        <w:guid w:val="{8F4EB869-26F4-4245-87C1-FC1B37A12FA3}"/>
      </w:docPartPr>
      <w:docPartBody>
        <w:p w:rsidR="0002732A" w:rsidRDefault="00C905D1" w:rsidP="00C905D1">
          <w:pPr>
            <w:pStyle w:val="39958850A91A491AB88278FBA00B2B5A1"/>
          </w:pPr>
          <w:r w:rsidRPr="00EE168A">
            <w:rPr>
              <w:rStyle w:val="FieldChar"/>
            </w:rPr>
            <w:t>Choose an item.</w:t>
          </w:r>
        </w:p>
      </w:docPartBody>
    </w:docPart>
    <w:docPart>
      <w:docPartPr>
        <w:name w:val="EE2AFE2D8A01403CB98803C18044D8A5"/>
        <w:category>
          <w:name w:val="General"/>
          <w:gallery w:val="placeholder"/>
        </w:category>
        <w:types>
          <w:type w:val="bbPlcHdr"/>
        </w:types>
        <w:behaviors>
          <w:behavior w:val="content"/>
        </w:behaviors>
        <w:guid w:val="{0900FFF0-DA3B-48B5-B2B5-C2377432BA92}"/>
      </w:docPartPr>
      <w:docPartBody>
        <w:p w:rsidR="0002732A" w:rsidRDefault="00C905D1" w:rsidP="0064038C">
          <w:pPr>
            <w:pStyle w:val="EE2AFE2D8A01403CB98803C18044D8A5"/>
          </w:pPr>
          <w:r w:rsidRPr="00AE36BA">
            <w:t>Click or tap here to enter text.</w:t>
          </w:r>
        </w:p>
      </w:docPartBody>
    </w:docPart>
    <w:docPart>
      <w:docPartPr>
        <w:name w:val="92629EA49D364880B8B09B3E0B3A01D4"/>
        <w:category>
          <w:name w:val="General"/>
          <w:gallery w:val="placeholder"/>
        </w:category>
        <w:types>
          <w:type w:val="bbPlcHdr"/>
        </w:types>
        <w:behaviors>
          <w:behavior w:val="content"/>
        </w:behaviors>
        <w:guid w:val="{269885DD-8425-4E3D-B0A2-95934140103E}"/>
      </w:docPartPr>
      <w:docPartBody>
        <w:p w:rsidR="0002732A" w:rsidRDefault="00C905D1" w:rsidP="00C905D1">
          <w:pPr>
            <w:pStyle w:val="92629EA49D364880B8B09B3E0B3A01D4"/>
          </w:pPr>
          <w:r w:rsidRPr="00305B22">
            <w:rPr>
              <w:rStyle w:val="PlaceholderText"/>
            </w:rPr>
            <w:t>[Company]</w:t>
          </w:r>
        </w:p>
      </w:docPartBody>
    </w:docPart>
    <w:docPart>
      <w:docPartPr>
        <w:name w:val="477A81AC0E194DFABA62949854086205"/>
        <w:category>
          <w:name w:val="General"/>
          <w:gallery w:val="placeholder"/>
        </w:category>
        <w:types>
          <w:type w:val="bbPlcHdr"/>
        </w:types>
        <w:behaviors>
          <w:behavior w:val="content"/>
        </w:behaviors>
        <w:guid w:val="{E0BAC679-3EB5-4C00-90AB-EB72D99BE451}"/>
      </w:docPartPr>
      <w:docPartBody>
        <w:p w:rsidR="0002732A" w:rsidRDefault="00C905D1" w:rsidP="00C905D1">
          <w:pPr>
            <w:pStyle w:val="477A81AC0E194DFABA629498540862051"/>
          </w:pPr>
          <w:r w:rsidRPr="00AE0E9B">
            <w:rPr>
              <w:rStyle w:val="PlaceholderText"/>
            </w:rPr>
            <w:t>[Company]</w:t>
          </w:r>
        </w:p>
      </w:docPartBody>
    </w:docPart>
    <w:docPart>
      <w:docPartPr>
        <w:name w:val="C17896B8FBDA4085A5794E8F9842675E"/>
        <w:category>
          <w:name w:val="General"/>
          <w:gallery w:val="placeholder"/>
        </w:category>
        <w:types>
          <w:type w:val="bbPlcHdr"/>
        </w:types>
        <w:behaviors>
          <w:behavior w:val="content"/>
        </w:behaviors>
        <w:guid w:val="{64AA86F5-5656-4EC3-B6B7-DD48D7D5B05A}"/>
      </w:docPartPr>
      <w:docPartBody>
        <w:p w:rsidR="0002732A" w:rsidRDefault="00C905D1" w:rsidP="00C905D1">
          <w:pPr>
            <w:pStyle w:val="C17896B8FBDA4085A5794E8F9842675E1"/>
          </w:pPr>
          <w:r w:rsidRPr="00AE0E9B">
            <w:rPr>
              <w:rStyle w:val="PlaceholderText"/>
            </w:rPr>
            <w:t>[Company]</w:t>
          </w:r>
        </w:p>
      </w:docPartBody>
    </w:docPart>
    <w:docPart>
      <w:docPartPr>
        <w:name w:val="F6DFEAD620DB4031B3644982AFF37208"/>
        <w:category>
          <w:name w:val="General"/>
          <w:gallery w:val="placeholder"/>
        </w:category>
        <w:types>
          <w:type w:val="bbPlcHdr"/>
        </w:types>
        <w:behaviors>
          <w:behavior w:val="content"/>
        </w:behaviors>
        <w:guid w:val="{A5E3DD69-47AE-4B1F-8F22-FA0C962E917B}"/>
      </w:docPartPr>
      <w:docPartBody>
        <w:p w:rsidR="00C905D1" w:rsidRDefault="00C905D1" w:rsidP="00C905D1">
          <w:pPr>
            <w:pStyle w:val="F6DFEAD620DB4031B3644982AFF372081"/>
          </w:pPr>
          <w:r w:rsidRPr="00CB7884">
            <w:rPr>
              <w:rStyle w:val="PlaceholderText"/>
              <w:color w:val="000000" w:themeColor="text1"/>
              <w:sz w:val="20"/>
              <w:szCs w:val="20"/>
            </w:rPr>
            <w:t>[Status]</w:t>
          </w:r>
        </w:p>
      </w:docPartBody>
    </w:docPart>
    <w:docPart>
      <w:docPartPr>
        <w:name w:val="22DD7B5F17A84B29BE7F0E95DFE0AFFA"/>
        <w:category>
          <w:name w:val="General"/>
          <w:gallery w:val="placeholder"/>
        </w:category>
        <w:types>
          <w:type w:val="bbPlcHdr"/>
        </w:types>
        <w:behaviors>
          <w:behavior w:val="content"/>
        </w:behaviors>
        <w:guid w:val="{493ADD06-4E4D-4C14-A6A4-532C448925A8}"/>
      </w:docPartPr>
      <w:docPartBody>
        <w:p w:rsidR="00C15391" w:rsidRDefault="00C905D1">
          <w:r w:rsidRPr="003C0FE5">
            <w:rPr>
              <w:rStyle w:val="PlaceholderText"/>
            </w:rPr>
            <w:t>[Abstract]</w:t>
          </w:r>
        </w:p>
      </w:docPartBody>
    </w:docPart>
    <w:docPart>
      <w:docPartPr>
        <w:name w:val="BBC1FBB2ACA84D049162FEDD7C4ED0F5"/>
        <w:category>
          <w:name w:val="General"/>
          <w:gallery w:val="placeholder"/>
        </w:category>
        <w:types>
          <w:type w:val="bbPlcHdr"/>
        </w:types>
        <w:behaviors>
          <w:behavior w:val="content"/>
        </w:behaviors>
        <w:guid w:val="{49A89412-8AE9-402D-BE81-A75D9F7B732C}"/>
      </w:docPartPr>
      <w:docPartBody>
        <w:p w:rsidR="00C15391" w:rsidRDefault="00C905D1" w:rsidP="00C905D1">
          <w:pPr>
            <w:pStyle w:val="BBC1FBB2ACA84D049162FEDD7C4ED0F5"/>
          </w:pPr>
          <w:r w:rsidRPr="00CB7884">
            <w:rPr>
              <w:rStyle w:val="PlaceholderText"/>
              <w:color w:val="000000" w:themeColor="text1"/>
              <w:sz w:val="20"/>
              <w:szCs w:val="20"/>
            </w:rPr>
            <w:t>[Title]</w:t>
          </w:r>
        </w:p>
      </w:docPartBody>
    </w:docPart>
    <w:docPart>
      <w:docPartPr>
        <w:name w:val="2AAF0D77BC0F4592960842A04CE408E1"/>
        <w:category>
          <w:name w:val="General"/>
          <w:gallery w:val="placeholder"/>
        </w:category>
        <w:types>
          <w:type w:val="bbPlcHdr"/>
        </w:types>
        <w:behaviors>
          <w:behavior w:val="content"/>
        </w:behaviors>
        <w:guid w:val="{7558A7E0-D423-4084-80C2-F3D476A1FEA2}"/>
      </w:docPartPr>
      <w:docPartBody>
        <w:p w:rsidR="00C15391" w:rsidRDefault="00C905D1">
          <w:r w:rsidRPr="003C0FE5">
            <w:rPr>
              <w:rStyle w:val="PlaceholderText"/>
            </w:rPr>
            <w:t>[Abstract]</w:t>
          </w:r>
        </w:p>
      </w:docPartBody>
    </w:docPart>
    <w:docPart>
      <w:docPartPr>
        <w:name w:val="8A14576329B54588A404EDB3A110158D"/>
        <w:category>
          <w:name w:val="General"/>
          <w:gallery w:val="placeholder"/>
        </w:category>
        <w:types>
          <w:type w:val="bbPlcHdr"/>
        </w:types>
        <w:behaviors>
          <w:behavior w:val="content"/>
        </w:behaviors>
        <w:guid w:val="{F89A42C0-7231-406F-A4F6-530B509E2893}"/>
      </w:docPartPr>
      <w:docPartBody>
        <w:p w:rsidR="004F7520" w:rsidRDefault="00C15391">
          <w:r w:rsidRPr="003C0FE5">
            <w:rPr>
              <w:rStyle w:val="PlaceholderText"/>
            </w:rPr>
            <w:t>[Revi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Ÿà–¾’©"/>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222"/>
    <w:rsid w:val="0002732A"/>
    <w:rsid w:val="001F1EFD"/>
    <w:rsid w:val="001F3AA4"/>
    <w:rsid w:val="00235AE8"/>
    <w:rsid w:val="00321FCA"/>
    <w:rsid w:val="004F7520"/>
    <w:rsid w:val="0064038C"/>
    <w:rsid w:val="00703222"/>
    <w:rsid w:val="007A7A62"/>
    <w:rsid w:val="007B5296"/>
    <w:rsid w:val="0095604F"/>
    <w:rsid w:val="009D284C"/>
    <w:rsid w:val="00A91005"/>
    <w:rsid w:val="00AC0CBC"/>
    <w:rsid w:val="00BC2007"/>
    <w:rsid w:val="00BF2731"/>
    <w:rsid w:val="00C15391"/>
    <w:rsid w:val="00C76706"/>
    <w:rsid w:val="00C905D1"/>
    <w:rsid w:val="00D51F4C"/>
    <w:rsid w:val="00E65E60"/>
    <w:rsid w:val="00FA6D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5F684D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5391"/>
    <w:rPr>
      <w:color w:val="808080"/>
    </w:rPr>
  </w:style>
  <w:style w:type="paragraph" w:customStyle="1" w:styleId="Field">
    <w:name w:val="Field"/>
    <w:basedOn w:val="Normal"/>
    <w:link w:val="FieldChar"/>
    <w:qFormat/>
    <w:rsid w:val="00C905D1"/>
    <w:pPr>
      <w:tabs>
        <w:tab w:val="left" w:pos="2700"/>
      </w:tabs>
    </w:pPr>
  </w:style>
  <w:style w:type="character" w:customStyle="1" w:styleId="FieldChar">
    <w:name w:val="Field Char"/>
    <w:basedOn w:val="DefaultParagraphFont"/>
    <w:link w:val="Field"/>
    <w:rsid w:val="00C905D1"/>
  </w:style>
  <w:style w:type="paragraph" w:customStyle="1" w:styleId="0473F8DCAA2C48A9BF83E715E36D6AA51">
    <w:name w:val="0473F8DCAA2C48A9BF83E715E36D6AA51"/>
    <w:rsid w:val="0064038C"/>
  </w:style>
  <w:style w:type="paragraph" w:customStyle="1" w:styleId="BE16DA51CDDE43699440A6F85E2533C1">
    <w:name w:val="BE16DA51CDDE43699440A6F85E2533C1"/>
    <w:rPr>
      <w:lang w:eastAsia="en-US"/>
    </w:rPr>
  </w:style>
  <w:style w:type="paragraph" w:customStyle="1" w:styleId="EE2AFE2D8A01403CB98803C18044D8A5">
    <w:name w:val="EE2AFE2D8A01403CB98803C18044D8A5"/>
    <w:rsid w:val="0064038C"/>
    <w:rPr>
      <w:lang w:eastAsia="en-US"/>
    </w:rPr>
  </w:style>
  <w:style w:type="paragraph" w:customStyle="1" w:styleId="E3D9B6F7BBB443C2A366748609B7CF68">
    <w:name w:val="E3D9B6F7BBB443C2A366748609B7CF68"/>
    <w:rsid w:val="00C905D1"/>
    <w:pPr>
      <w:outlineLvl w:val="2"/>
    </w:pPr>
    <w:rPr>
      <w:sz w:val="36"/>
    </w:rPr>
  </w:style>
  <w:style w:type="paragraph" w:customStyle="1" w:styleId="976227B79A8E4DC4A936880168C0E7C4">
    <w:name w:val="976227B79A8E4DC4A936880168C0E7C4"/>
    <w:rsid w:val="00C905D1"/>
    <w:pPr>
      <w:outlineLvl w:val="2"/>
    </w:pPr>
    <w:rPr>
      <w:sz w:val="36"/>
    </w:rPr>
  </w:style>
  <w:style w:type="paragraph" w:customStyle="1" w:styleId="2B77E2CC1CED46B1BC150E8746B9D537">
    <w:name w:val="2B77E2CC1CED46B1BC150E8746B9D537"/>
    <w:rsid w:val="00C905D1"/>
    <w:pPr>
      <w:outlineLvl w:val="2"/>
    </w:pPr>
    <w:rPr>
      <w:sz w:val="36"/>
    </w:rPr>
  </w:style>
  <w:style w:type="paragraph" w:customStyle="1" w:styleId="0E7FD50C3B3A47D49DEDC8FD19C811DA">
    <w:name w:val="0E7FD50C3B3A47D49DEDC8FD19C811DA"/>
    <w:rsid w:val="00C905D1"/>
    <w:pPr>
      <w:outlineLvl w:val="2"/>
    </w:pPr>
    <w:rPr>
      <w:sz w:val="36"/>
    </w:rPr>
  </w:style>
  <w:style w:type="paragraph" w:customStyle="1" w:styleId="39958850A91A491AB88278FBA00B2B5A1">
    <w:name w:val="39958850A91A491AB88278FBA00B2B5A1"/>
    <w:rsid w:val="00C905D1"/>
  </w:style>
  <w:style w:type="paragraph" w:customStyle="1" w:styleId="B5BB844D5A674747A9B9D71E76FB6069">
    <w:name w:val="B5BB844D5A674747A9B9D71E76FB6069"/>
    <w:rsid w:val="00C905D1"/>
  </w:style>
  <w:style w:type="paragraph" w:customStyle="1" w:styleId="C17896B8FBDA4085A5794E8F9842675E1">
    <w:name w:val="C17896B8FBDA4085A5794E8F9842675E1"/>
    <w:rsid w:val="00C905D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477A81AC0E194DFABA629498540862051">
    <w:name w:val="477A81AC0E194DFABA629498540862051"/>
    <w:rsid w:val="00C905D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92629EA49D364880B8B09B3E0B3A01D4">
    <w:name w:val="92629EA49D364880B8B09B3E0B3A01D4"/>
    <w:rsid w:val="00C905D1"/>
    <w:pPr>
      <w:spacing w:after="60" w:line="240" w:lineRule="auto"/>
    </w:pPr>
    <w:rPr>
      <w:rFonts w:ascii="Arial" w:eastAsia="Times New Roman" w:hAnsi="Arial" w:cs="Times New Roman"/>
      <w:iCs/>
      <w:noProof/>
      <w:color w:val="000000" w:themeColor="text1"/>
      <w:sz w:val="24"/>
      <w:szCs w:val="20"/>
      <w:lang w:eastAsia="en-US"/>
    </w:rPr>
  </w:style>
  <w:style w:type="paragraph" w:customStyle="1" w:styleId="AEC64D0E220C4D3F8EBE4056E0B490BE">
    <w:name w:val="AEC64D0E220C4D3F8EBE4056E0B490BE"/>
    <w:rsid w:val="00C905D1"/>
  </w:style>
  <w:style w:type="paragraph" w:customStyle="1" w:styleId="F6DFEAD620DB4031B3644982AFF372081">
    <w:name w:val="F6DFEAD620DB4031B3644982AFF372081"/>
    <w:rsid w:val="00C905D1"/>
  </w:style>
  <w:style w:type="paragraph" w:customStyle="1" w:styleId="BBC1FBB2ACA84D049162FEDD7C4ED0F5">
    <w:name w:val="BBC1FBB2ACA84D049162FEDD7C4ED0F5"/>
    <w:rsid w:val="00C905D1"/>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ixSColors">
      <a:dk1>
        <a:sysClr val="windowText" lastClr="000000"/>
      </a:dk1>
      <a:lt1>
        <a:sysClr val="window" lastClr="FFFFFF"/>
      </a:lt1>
      <a:dk2>
        <a:srgbClr val="44546A"/>
      </a:dk2>
      <a:lt2>
        <a:srgbClr val="E7E6E6"/>
      </a:lt2>
      <a:accent1>
        <a:srgbClr val="7000FF"/>
      </a:accent1>
      <a:accent2>
        <a:srgbClr val="F2784D"/>
      </a:accent2>
      <a:accent3>
        <a:srgbClr val="26EBA1"/>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Printing an Inventory Verification tag from Count Tag Entry program</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Form or Template" ma:contentTypeID="0x010100A53B905F61F1F649A7DC0D4A3B47630F00E3EAEB8D4E70CE4CA0B77C1C90F04F93" ma:contentTypeVersion="17" ma:contentTypeDescription="  Forms and templates are documents that are meant to be used as a baseline. " ma:contentTypeScope="" ma:versionID="c923eb5245144acec19b17040d157fd3">
  <xsd:schema xmlns:xsd="http://www.w3.org/2001/XMLSchema" xmlns:xs="http://www.w3.org/2001/XMLSchema" xmlns:p="http://schemas.microsoft.com/office/2006/metadata/properties" xmlns:ns1="http://schemas.microsoft.com/sharepoint/v3" xmlns:ns2="955f9d58-2ee3-405d-9e71-0bef623af341" xmlns:ns3="8c034426-4057-4692-ad16-b9481e8ed5fa" targetNamespace="http://schemas.microsoft.com/office/2006/metadata/properties" ma:root="true" ma:fieldsID="97b40459c7535cf1a1167037aa1abe53" ns1:_="" ns2:_="" ns3:_="">
    <xsd:import namespace="http://schemas.microsoft.com/sharepoint/v3"/>
    <xsd:import namespace="955f9d58-2ee3-405d-9e71-0bef623af341"/>
    <xsd:import namespace="8c034426-4057-4692-ad16-b9481e8ed5fa"/>
    <xsd:element name="properties">
      <xsd:complexType>
        <xsd:sequence>
          <xsd:element name="documentManagement">
            <xsd:complexType>
              <xsd:all>
                <xsd:element ref="ns2:Internal" minOccurs="0"/>
                <xsd:element ref="ns2:Notes1" minOccurs="0"/>
                <xsd:element ref="ns2:Dept"/>
                <xsd:element ref="ns2:_dlc_DocId" minOccurs="0"/>
                <xsd:element ref="ns2:_dlc_DocIdUrl" minOccurs="0"/>
                <xsd:element ref="ns2:_dlc_DocIdPersistId" minOccurs="0"/>
                <xsd:element ref="ns2:Content_x0020_Category"/>
                <xsd:element ref="ns1:_dlc_Exempt" minOccurs="0"/>
                <xsd:element ref="ns3:DLCPolicyLabelValue" minOccurs="0"/>
                <xsd:element ref="ns3:DLCPolicyLabelClientValue" minOccurs="0"/>
                <xsd:element ref="ns3:DLCPolicyLabelLock" minOccurs="0"/>
                <xsd:element ref="ns3: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55f9d58-2ee3-405d-9e71-0bef623af341" elementFormDefault="qualified">
    <xsd:import namespace="http://schemas.microsoft.com/office/2006/documentManagement/types"/>
    <xsd:import namespace="http://schemas.microsoft.com/office/infopath/2007/PartnerControls"/>
    <xsd:element name="Internal" ma:index="8" nillable="true" ma:displayName="Internal" ma:default="1" ma:description="If yes this document will only be visible to internal Six S staff" ma:internalName="Internal">
      <xsd:simpleType>
        <xsd:restriction base="dms:Boolean"/>
      </xsd:simpleType>
    </xsd:element>
    <xsd:element name="Notes1" ma:index="9" nillable="true" ma:displayName="Notes" ma:description="Add any notes etc that are required to understand the purpose of this document" ma:internalName="Notes1">
      <xsd:simpleType>
        <xsd:restriction base="dms:Note">
          <xsd:maxLength value="255"/>
        </xsd:restriction>
      </xsd:simpleType>
    </xsd:element>
    <xsd:element name="Dept" ma:index="10" ma:displayName="Dept" ma:default="Consulting Services" ma:description="Department retains ownership and is responsible for approving a document" ma:format="Dropdown" ma:internalName="Dept">
      <xsd:simpleType>
        <xsd:restriction base="dms:Choice">
          <xsd:enumeration value="Admin"/>
          <xsd:enumeration value="Consulting Services"/>
          <xsd:enumeration value="Finance"/>
          <xsd:enumeration value="Human Resources"/>
          <xsd:enumeration value="Information Technology"/>
          <xsd:enumeration value="Project Management"/>
          <xsd:enumeration value="Sales &amp; Marketing"/>
          <xsd:enumeration value="Strategic Services"/>
        </xsd:restriction>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Content_x0020_Category" ma:index="15" ma:displayName="Content Category" ma:format="Dropdown" ma:internalName="Content_x0020_Category">
      <xsd:simpleType>
        <xsd:restriction base="dms:Choice">
          <xsd:enumeration value="Agenda"/>
          <xsd:enumeration value="Form"/>
          <xsd:enumeration value="Internal EUP"/>
          <xsd:enumeration value="Policy"/>
          <xsd:enumeration value="Sample EUP"/>
          <xsd:enumeration value="Supporting Doc"/>
        </xsd:restriction>
      </xsd:simpleType>
    </xsd:element>
  </xsd:schema>
  <xsd:schema xmlns:xsd="http://www.w3.org/2001/XMLSchema" xmlns:xs="http://www.w3.org/2001/XMLSchema" xmlns:dms="http://schemas.microsoft.com/office/2006/documentManagement/types" xmlns:pc="http://schemas.microsoft.com/office/infopath/2007/PartnerControls" targetNamespace="8c034426-4057-4692-ad16-b9481e8ed5fa" elementFormDefault="qualified">
    <xsd:import namespace="http://schemas.microsoft.com/office/2006/documentManagement/types"/>
    <xsd:import namespace="http://schemas.microsoft.com/office/infopath/2007/PartnerControls"/>
    <xsd:element name="DLCPolicyLabelValue" ma:index="17" nillable="true" ma:displayName="Revision" ma:description="Stores the current value of the label." ma:internalName="DLCPolicyLabelValue" ma:readOnly="true">
      <xsd:simpleType>
        <xsd:restriction base="dms:Note">
          <xsd:maxLength value="255"/>
        </xsd:restriction>
      </xsd:simpleType>
    </xsd:element>
    <xsd:element name="DLCPolicyLabelClientValue" ma:index="18"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9" nillable="true" ma:displayName="Label Locked" ma:description="Indicates whether the label should be updated when item properties are modified." ma:hidden="true" ma:internalName="DLCPolicyLabelLock" ma:readOnly="false">
      <xsd:simpleType>
        <xsd:restriction base="dms:Text"/>
      </xsd:simpleType>
    </xsd:element>
    <xsd:element name="Stage" ma:index="20" nillable="true" ma:displayName="Stage" ma:format="Dropdown" ma:internalName="Stage">
      <xsd:simpleType>
        <xsd:restriction base="dms:Choice">
          <xsd:enumeration value="Knowledge Camp"/>
          <xsd:enumeration value="Foundation Education"/>
          <xsd:enumeration value="Unit Testing"/>
          <xsd:enumeration value="End to En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ID"/>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Form or Template</p:Name>
  <p:Description/>
  <p:Statement/>
  <p:PolicyItems>
    <p:PolicyItem featureId="Microsoft.Office.RecordsManagement.PolicyFeatures.PolicyLabel" staticId="0x010100A53B905F61F1F649A7DC0D4A3B47630F00E3EAEB8D4E70CE4CA0B77C1C90F04F93|801092262" UniqueId="121285fb-fdf3-4164-89c8-98e6ea47de2e">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Internal xmlns="955f9d58-2ee3-405d-9e71-0bef623af341">true</Internal>
    <_dlc_DocId xmlns="955f9d58-2ee3-405d-9e71-0bef623af341">SIXS-1619880554-247</_dlc_DocId>
    <_dlc_DocIdUrl xmlns="955f9d58-2ee3-405d-9e71-0bef623af341">
      <Url>https://sixspartners1.sharepoint.com/sites/DocumentControl/_layouts/15/DocIdRedir.aspx?ID=SIXS-1619880554-247</Url>
      <Description>SIXS-1619880554-247</Description>
    </_dlc_DocIdUrl>
    <Notes1 xmlns="955f9d58-2ee3-405d-9e71-0bef623af341" xsi:nil="true"/>
    <Dept xmlns="955f9d58-2ee3-405d-9e71-0bef623af341">Consulting Services</Dept>
    <Content_x0020_Category xmlns="955f9d58-2ee3-405d-9e71-0bef623af341">Form</Content_x0020_Category>
    <_dlc_DocIdPersistId xmlns="955f9d58-2ee3-405d-9e71-0bef623af341" xsi:nil="true"/>
    <DLCPolicyLabelLock xmlns="8c034426-4057-4692-ad16-b9481e8ed5fa" xsi:nil="true"/>
    <DLCPolicyLabelClientValue xmlns="8c034426-4057-4692-ad16-b9481e8ed5fa">{_UIVersionString}</DLCPolicyLabelClientValue>
    <DLCPolicyLabelValue xmlns="8c034426-4057-4692-ad16-b9481e8ed5fa">4.0</DLCPolicyLabelValue>
    <Stage xmlns="8c034426-4057-4692-ad16-b9481e8ed5fa"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27DF64-9FFE-4EC5-9285-52BC78357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5f9d58-2ee3-405d-9e71-0bef623af341"/>
    <ds:schemaRef ds:uri="8c034426-4057-4692-ad16-b9481e8ed5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F8E3F2-71A6-4B59-98C9-0ADA545A3E7F}">
  <ds:schemaRefs>
    <ds:schemaRef ds:uri="office.server.policy"/>
  </ds:schemaRefs>
</ds:datastoreItem>
</file>

<file path=customXml/itemProps4.xml><?xml version="1.0" encoding="utf-8"?>
<ds:datastoreItem xmlns:ds="http://schemas.openxmlformats.org/officeDocument/2006/customXml" ds:itemID="{F8F93158-0E5E-4CA7-803F-9856320EA99F}">
  <ds:schemaRefs>
    <ds:schemaRef ds:uri="http://schemas.microsoft.com/sharepoint/v3"/>
    <ds:schemaRef ds:uri="8c034426-4057-4692-ad16-b9481e8ed5fa"/>
    <ds:schemaRef ds:uri="955f9d58-2ee3-405d-9e71-0bef623af341"/>
    <ds:schemaRef ds:uri="http://purl.org/dc/dcmitype/"/>
    <ds:schemaRef ds:uri="http://schemas.microsoft.com/office/2006/documentManagement/types"/>
    <ds:schemaRef ds:uri="http://schemas.openxmlformats.org/package/2006/metadata/core-properties"/>
    <ds:schemaRef ds:uri="http://www.w3.org/XML/1998/namespace"/>
    <ds:schemaRef ds:uri="http://purl.org/dc/terms/"/>
    <ds:schemaRef ds:uri="http://schemas.microsoft.com/office/infopath/2007/PartnerControls"/>
    <ds:schemaRef ds:uri="http://schemas.microsoft.com/office/2006/metadata/properties"/>
    <ds:schemaRef ds:uri="http://purl.org/dc/elements/1.1/"/>
  </ds:schemaRefs>
</ds:datastoreItem>
</file>

<file path=customXml/itemProps5.xml><?xml version="1.0" encoding="utf-8"?>
<ds:datastoreItem xmlns:ds="http://schemas.openxmlformats.org/officeDocument/2006/customXml" ds:itemID="{1CE2CC15-A79B-467C-B1B5-EBF99D63C1DF}">
  <ds:schemaRefs>
    <ds:schemaRef ds:uri="http://schemas.microsoft.com/sharepoint/events"/>
  </ds:schemaRefs>
</ds:datastoreItem>
</file>

<file path=customXml/itemProps6.xml><?xml version="1.0" encoding="utf-8"?>
<ds:datastoreItem xmlns:ds="http://schemas.openxmlformats.org/officeDocument/2006/customXml" ds:itemID="{CC5DA751-E60B-4355-B766-684299ACD8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0</Pages>
  <Words>1661</Words>
  <Characters>9470</Characters>
  <Application>Microsoft Office Word</Application>
  <DocSecurity>8</DocSecurity>
  <Lines>78</Lines>
  <Paragraphs>22</Paragraphs>
  <ScaleCrop>false</ScaleCrop>
  <HeadingPairs>
    <vt:vector size="2" baseType="variant">
      <vt:variant>
        <vt:lpstr>Title</vt:lpstr>
      </vt:variant>
      <vt:variant>
        <vt:i4>1</vt:i4>
      </vt:variant>
    </vt:vector>
  </HeadingPairs>
  <TitlesOfParts>
    <vt:vector size="1" baseType="lpstr">
      <vt:lpstr>TMP-SS-001</vt:lpstr>
    </vt:vector>
  </TitlesOfParts>
  <Company>Minus Forty</Company>
  <LinksUpToDate>false</LinksUpToDate>
  <CharactersWithSpaces>1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P-SS-001</dc:title>
  <dc:subject/>
  <dc:creator>Tom Enns</dc:creator>
  <cp:keywords/>
  <dc:description/>
  <cp:lastModifiedBy>Tom Enns</cp:lastModifiedBy>
  <cp:revision>46</cp:revision>
  <dcterms:created xsi:type="dcterms:W3CDTF">2023-08-01T15:44:00Z</dcterms:created>
  <dcterms:modified xsi:type="dcterms:W3CDTF">2023-08-31T03:34:00Z</dcterms:modified>
  <cp:contentStatus>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
    <vt:i4>1</vt:i4>
  </property>
  <property fmtid="{D5CDD505-2E9C-101B-9397-08002B2CF9AE}" pid="3" name="Quote">
    <vt:i4>0</vt:i4>
  </property>
  <property fmtid="{D5CDD505-2E9C-101B-9397-08002B2CF9AE}" pid="4" name="CaseNum">
    <vt:i4>0</vt:i4>
  </property>
  <property fmtid="{D5CDD505-2E9C-101B-9397-08002B2CF9AE}" pid="5" name="ContentTypeId">
    <vt:lpwstr>0x010100A53B905F61F1F649A7DC0D4A3B47630F00E3EAEB8D4E70CE4CA0B77C1C90F04F93</vt:lpwstr>
  </property>
  <property fmtid="{D5CDD505-2E9C-101B-9397-08002B2CF9AE}" pid="6" name="_dlc_DocIdItemGuid">
    <vt:lpwstr>d9b0be72-e9cb-4298-9a5f-d01922bc79d2</vt:lpwstr>
  </property>
  <property fmtid="{D5CDD505-2E9C-101B-9397-08002B2CF9AE}" pid="7" name="DLCPolicyLabelValue">
    <vt:lpwstr>0.1</vt:lpwstr>
  </property>
</Properties>
</file>